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33A92" w:rsidRPr="00BF255D" w:rsidRDefault="005C7DDF" w:rsidP="00433A92">
      <w:pPr>
        <w:pStyle w:val="NoSpacing"/>
        <w:rPr>
          <w:noProof/>
          <w:sz w:val="24"/>
          <w:szCs w:val="24"/>
        </w:rPr>
      </w:pPr>
      <w:r w:rsidRPr="00BF255D">
        <w:rPr>
          <w:noProof/>
          <w:sz w:val="24"/>
          <w:szCs w:val="24"/>
        </w:rPr>
        <w:t>Sneaky Sin</w:t>
      </w:r>
    </w:p>
    <w:p w:rsidR="00F07BE7" w:rsidRPr="00BF255D" w:rsidRDefault="00F07BE7" w:rsidP="00433A92">
      <w:pPr>
        <w:pStyle w:val="NoSpacing"/>
        <w:rPr>
          <w:noProof/>
          <w:sz w:val="24"/>
          <w:szCs w:val="24"/>
        </w:rPr>
      </w:pPr>
      <w:r w:rsidRPr="00BF255D">
        <w:rPr>
          <w:noProof/>
          <w:sz w:val="24"/>
          <w:szCs w:val="24"/>
        </w:rPr>
        <w:t>Sermon – Originally given April 29, 2016, Last Day of Unleavened Bread – Columbia, MD UCG</w:t>
      </w:r>
    </w:p>
    <w:p w:rsidR="00F07BE7" w:rsidRPr="00BF255D" w:rsidRDefault="00F07BE7" w:rsidP="00433A92">
      <w:pPr>
        <w:pStyle w:val="NoSpacing"/>
        <w:rPr>
          <w:noProof/>
          <w:sz w:val="24"/>
          <w:szCs w:val="24"/>
        </w:rPr>
      </w:pPr>
    </w:p>
    <w:p w:rsidR="00433A92" w:rsidRPr="00BF255D" w:rsidRDefault="00433A92" w:rsidP="00433A92">
      <w:pPr>
        <w:pStyle w:val="NoSpacing"/>
        <w:rPr>
          <w:noProof/>
          <w:sz w:val="24"/>
          <w:szCs w:val="24"/>
        </w:rPr>
      </w:pPr>
      <w:r w:rsidRPr="00BF255D">
        <w:rPr>
          <w:noProof/>
          <w:sz w:val="24"/>
          <w:szCs w:val="24"/>
        </w:rPr>
        <w:t>SPS: Sin Can Slip In Through the Door Unless It’s Sealed Tightly</w:t>
      </w:r>
    </w:p>
    <w:p w:rsidR="00433A92" w:rsidRPr="00BF255D" w:rsidRDefault="00433A92" w:rsidP="00433A92">
      <w:pPr>
        <w:pStyle w:val="NoSpacing"/>
        <w:rPr>
          <w:noProof/>
          <w:sz w:val="24"/>
          <w:szCs w:val="24"/>
        </w:rPr>
      </w:pPr>
    </w:p>
    <w:p w:rsidR="00433A92" w:rsidRPr="00BF255D" w:rsidRDefault="00433A92" w:rsidP="00433A92">
      <w:pPr>
        <w:pStyle w:val="NoSpacing"/>
        <w:rPr>
          <w:noProof/>
          <w:sz w:val="24"/>
          <w:szCs w:val="24"/>
        </w:rPr>
      </w:pPr>
      <w:r w:rsidRPr="00BF255D">
        <w:rPr>
          <w:noProof/>
          <w:sz w:val="24"/>
          <w:szCs w:val="24"/>
        </w:rPr>
        <w:t xml:space="preserve">Turn with me back to Genesis chapter 4. We are going to start off today by recounting an early biblical story. We’ll be reading in Genesis chapter 4, and although this is only a few short chapters into the bible – quite a bit has gone on. A tremendous amount of activity has </w:t>
      </w:r>
      <w:r w:rsidR="008219CA" w:rsidRPr="00BF255D">
        <w:rPr>
          <w:noProof/>
          <w:sz w:val="24"/>
          <w:szCs w:val="24"/>
        </w:rPr>
        <w:t>occur</w:t>
      </w:r>
      <w:r w:rsidRPr="00BF255D">
        <w:rPr>
          <w:noProof/>
          <w:sz w:val="24"/>
          <w:szCs w:val="24"/>
        </w:rPr>
        <w:t>red, from the recreation of the world, to the first man and woman, to Satan making his grand appearance as a dec</w:t>
      </w:r>
      <w:r w:rsidR="008219CA" w:rsidRPr="00BF255D">
        <w:rPr>
          <w:noProof/>
          <w:sz w:val="24"/>
          <w:szCs w:val="24"/>
        </w:rPr>
        <w:t>ei</w:t>
      </w:r>
      <w:r w:rsidRPr="00BF255D">
        <w:rPr>
          <w:noProof/>
          <w:sz w:val="24"/>
          <w:szCs w:val="24"/>
        </w:rPr>
        <w:t>ving snake. We are going to pick up the stor</w:t>
      </w:r>
      <w:r w:rsidR="008219CA" w:rsidRPr="00BF255D">
        <w:rPr>
          <w:noProof/>
          <w:sz w:val="24"/>
          <w:szCs w:val="24"/>
        </w:rPr>
        <w:t>y</w:t>
      </w:r>
      <w:r w:rsidRPr="00BF255D">
        <w:rPr>
          <w:noProof/>
          <w:sz w:val="24"/>
          <w:szCs w:val="24"/>
        </w:rPr>
        <w:t xml:space="preserve"> in Genesis chapter 4 starting in verse 1:</w:t>
      </w:r>
    </w:p>
    <w:p w:rsidR="00433A92" w:rsidRPr="00BF255D" w:rsidRDefault="00433A92" w:rsidP="00433A92">
      <w:pPr>
        <w:pStyle w:val="NoSpacing"/>
        <w:rPr>
          <w:noProof/>
          <w:sz w:val="24"/>
          <w:szCs w:val="24"/>
        </w:rPr>
      </w:pPr>
    </w:p>
    <w:p w:rsidR="00433A92" w:rsidRPr="00BF255D" w:rsidRDefault="00433A92" w:rsidP="008219CA">
      <w:pPr>
        <w:pStyle w:val="NoSpacing"/>
        <w:ind w:left="720" w:right="720"/>
        <w:rPr>
          <w:noProof/>
          <w:sz w:val="24"/>
          <w:szCs w:val="24"/>
        </w:rPr>
      </w:pPr>
      <w:r w:rsidRPr="00BF255D">
        <w:rPr>
          <w:noProof/>
          <w:sz w:val="24"/>
          <w:szCs w:val="24"/>
        </w:rPr>
        <w:t>Genesis 4:1 - Now Adam knew Eve his wife, and she conceived and bore Cain, and said, "I have acquired a man from the LORD."</w:t>
      </w:r>
    </w:p>
    <w:p w:rsidR="00433A92" w:rsidRPr="00BF255D" w:rsidRDefault="00433A92" w:rsidP="008219CA">
      <w:pPr>
        <w:pStyle w:val="NoSpacing"/>
        <w:ind w:left="720" w:right="720"/>
        <w:rPr>
          <w:noProof/>
          <w:sz w:val="24"/>
          <w:szCs w:val="24"/>
        </w:rPr>
      </w:pPr>
      <w:r w:rsidRPr="00BF255D">
        <w:rPr>
          <w:noProof/>
          <w:sz w:val="24"/>
          <w:szCs w:val="24"/>
        </w:rPr>
        <w:t xml:space="preserve"> 2 Then she bore again, this time his brother Abel. Now Abel was a keeper of sheep, but Cain was a tiller of the ground.</w:t>
      </w:r>
    </w:p>
    <w:p w:rsidR="00433A92" w:rsidRPr="00BF255D" w:rsidRDefault="008219CA" w:rsidP="008219CA">
      <w:pPr>
        <w:pStyle w:val="NoSpacing"/>
        <w:ind w:left="720" w:right="720"/>
        <w:rPr>
          <w:noProof/>
          <w:sz w:val="24"/>
          <w:szCs w:val="24"/>
        </w:rPr>
      </w:pPr>
      <w:r w:rsidRPr="00BF255D">
        <w:rPr>
          <w:noProof/>
          <w:sz w:val="24"/>
          <w:szCs w:val="24"/>
        </w:rPr>
        <w:t xml:space="preserve"> 3</w:t>
      </w:r>
      <w:r w:rsidR="00433A92" w:rsidRPr="00BF255D">
        <w:rPr>
          <w:noProof/>
          <w:sz w:val="24"/>
          <w:szCs w:val="24"/>
        </w:rPr>
        <w:t xml:space="preserve"> And in the process of time it came to pass that Cain brought an offering of the fruit of the ground to the LORD.</w:t>
      </w:r>
    </w:p>
    <w:p w:rsidR="00433A92" w:rsidRPr="00BF255D" w:rsidRDefault="00433A92" w:rsidP="00433A92">
      <w:pPr>
        <w:pStyle w:val="NoSpacing"/>
        <w:rPr>
          <w:noProof/>
          <w:sz w:val="24"/>
          <w:szCs w:val="24"/>
        </w:rPr>
      </w:pPr>
    </w:p>
    <w:p w:rsidR="00433A92" w:rsidRPr="00BF255D" w:rsidRDefault="00433A92" w:rsidP="00433A92">
      <w:pPr>
        <w:pStyle w:val="NoSpacing"/>
        <w:rPr>
          <w:noProof/>
          <w:sz w:val="24"/>
          <w:szCs w:val="24"/>
        </w:rPr>
      </w:pPr>
      <w:r w:rsidRPr="00BF255D">
        <w:rPr>
          <w:noProof/>
          <w:sz w:val="24"/>
          <w:szCs w:val="24"/>
        </w:rPr>
        <w:t xml:space="preserve">The bible is oh so famous for using a few words to describe big, expansive things. We don’t know </w:t>
      </w:r>
      <w:r w:rsidR="00E801CD" w:rsidRPr="00BF255D">
        <w:rPr>
          <w:noProof/>
          <w:sz w:val="24"/>
          <w:szCs w:val="24"/>
        </w:rPr>
        <w:t>how much time had el</w:t>
      </w:r>
      <w:r w:rsidR="00CE6525" w:rsidRPr="00BF255D">
        <w:rPr>
          <w:noProof/>
          <w:sz w:val="24"/>
          <w:szCs w:val="24"/>
        </w:rPr>
        <w:t>a</w:t>
      </w:r>
      <w:r w:rsidR="00E801CD" w:rsidRPr="00BF255D">
        <w:rPr>
          <w:noProof/>
          <w:sz w:val="24"/>
          <w:szCs w:val="24"/>
        </w:rPr>
        <w:t xml:space="preserve">psed </w:t>
      </w:r>
      <w:r w:rsidRPr="00BF255D">
        <w:rPr>
          <w:noProof/>
          <w:sz w:val="24"/>
          <w:szCs w:val="24"/>
        </w:rPr>
        <w:t>between verses 2 and 3. Cert</w:t>
      </w:r>
      <w:r w:rsidR="008219CA" w:rsidRPr="00BF255D">
        <w:rPr>
          <w:noProof/>
          <w:sz w:val="24"/>
          <w:szCs w:val="24"/>
        </w:rPr>
        <w:t>ai</w:t>
      </w:r>
      <w:r w:rsidRPr="00BF255D">
        <w:rPr>
          <w:noProof/>
          <w:sz w:val="24"/>
          <w:szCs w:val="24"/>
        </w:rPr>
        <w:t>nly there are many speculations, but apparently the two boys had grow</w:t>
      </w:r>
      <w:r w:rsidR="008219CA" w:rsidRPr="00BF255D">
        <w:rPr>
          <w:noProof/>
          <w:sz w:val="24"/>
          <w:szCs w:val="24"/>
        </w:rPr>
        <w:t>n</w:t>
      </w:r>
      <w:r w:rsidRPr="00BF255D">
        <w:rPr>
          <w:noProof/>
          <w:sz w:val="24"/>
          <w:szCs w:val="24"/>
        </w:rPr>
        <w:t xml:space="preserve"> up to the point where they were </w:t>
      </w:r>
      <w:r w:rsidR="00AD46A7" w:rsidRPr="00BF255D">
        <w:rPr>
          <w:noProof/>
          <w:sz w:val="24"/>
          <w:szCs w:val="24"/>
        </w:rPr>
        <w:t xml:space="preserve">in charge </w:t>
      </w:r>
      <w:r w:rsidRPr="00BF255D">
        <w:rPr>
          <w:noProof/>
          <w:sz w:val="24"/>
          <w:szCs w:val="24"/>
        </w:rPr>
        <w:t>o</w:t>
      </w:r>
      <w:r w:rsidR="00AD46A7" w:rsidRPr="00BF255D">
        <w:rPr>
          <w:noProof/>
          <w:sz w:val="24"/>
          <w:szCs w:val="24"/>
        </w:rPr>
        <w:t>f</w:t>
      </w:r>
      <w:r w:rsidRPr="00BF255D">
        <w:rPr>
          <w:noProof/>
          <w:sz w:val="24"/>
          <w:szCs w:val="24"/>
        </w:rPr>
        <w:t xml:space="preserve"> their own offerings and had control and </w:t>
      </w:r>
      <w:r w:rsidR="00AD46A7" w:rsidRPr="00BF255D">
        <w:rPr>
          <w:noProof/>
          <w:sz w:val="24"/>
          <w:szCs w:val="24"/>
        </w:rPr>
        <w:t>responsibility</w:t>
      </w:r>
      <w:r w:rsidRPr="00BF255D">
        <w:rPr>
          <w:noProof/>
          <w:sz w:val="24"/>
          <w:szCs w:val="24"/>
        </w:rPr>
        <w:t xml:space="preserve"> </w:t>
      </w:r>
      <w:r w:rsidR="00AD46A7" w:rsidRPr="00BF255D">
        <w:rPr>
          <w:noProof/>
          <w:sz w:val="24"/>
          <w:szCs w:val="24"/>
        </w:rPr>
        <w:t>fo</w:t>
      </w:r>
      <w:r w:rsidRPr="00BF255D">
        <w:rPr>
          <w:noProof/>
          <w:sz w:val="24"/>
          <w:szCs w:val="24"/>
        </w:rPr>
        <w:t xml:space="preserve">r their own actions. </w:t>
      </w:r>
    </w:p>
    <w:p w:rsidR="00433A92" w:rsidRPr="00BF255D" w:rsidRDefault="00433A92" w:rsidP="00433A92">
      <w:pPr>
        <w:pStyle w:val="NoSpacing"/>
        <w:rPr>
          <w:noProof/>
          <w:sz w:val="24"/>
          <w:szCs w:val="24"/>
        </w:rPr>
      </w:pPr>
    </w:p>
    <w:p w:rsidR="00433A92" w:rsidRPr="00BF255D" w:rsidRDefault="00433A92" w:rsidP="008219CA">
      <w:pPr>
        <w:pStyle w:val="NoSpacing"/>
        <w:ind w:left="720" w:right="720"/>
        <w:rPr>
          <w:noProof/>
          <w:sz w:val="24"/>
          <w:szCs w:val="24"/>
        </w:rPr>
      </w:pPr>
      <w:r w:rsidRPr="00BF255D">
        <w:rPr>
          <w:noProof/>
          <w:sz w:val="24"/>
          <w:szCs w:val="24"/>
        </w:rPr>
        <w:t xml:space="preserve"> 4 Abel also brought of the firstborn of his flock and of their fat. And the LORD respected Abel and his offering,</w:t>
      </w:r>
    </w:p>
    <w:p w:rsidR="00433A92" w:rsidRPr="00BF255D" w:rsidRDefault="00433A92" w:rsidP="008219CA">
      <w:pPr>
        <w:pStyle w:val="NoSpacing"/>
        <w:ind w:left="720" w:right="720"/>
        <w:rPr>
          <w:noProof/>
          <w:sz w:val="24"/>
          <w:szCs w:val="24"/>
        </w:rPr>
      </w:pPr>
      <w:r w:rsidRPr="00BF255D">
        <w:rPr>
          <w:noProof/>
          <w:sz w:val="24"/>
          <w:szCs w:val="24"/>
        </w:rPr>
        <w:t xml:space="preserve"> 5 but He did not respect Cain and his offering. And Cain was very angry, and his countenance fell.</w:t>
      </w:r>
    </w:p>
    <w:p w:rsidR="00433A92" w:rsidRPr="00BF255D" w:rsidRDefault="00433A92" w:rsidP="00433A92">
      <w:pPr>
        <w:pStyle w:val="NoSpacing"/>
        <w:rPr>
          <w:noProof/>
          <w:sz w:val="24"/>
          <w:szCs w:val="24"/>
        </w:rPr>
      </w:pPr>
    </w:p>
    <w:p w:rsidR="00433A92" w:rsidRPr="00BF255D" w:rsidRDefault="00433A92" w:rsidP="00433A92">
      <w:pPr>
        <w:pStyle w:val="NoSpacing"/>
        <w:rPr>
          <w:noProof/>
          <w:sz w:val="24"/>
          <w:szCs w:val="24"/>
        </w:rPr>
      </w:pPr>
      <w:r w:rsidRPr="00BF255D">
        <w:rPr>
          <w:noProof/>
          <w:sz w:val="24"/>
          <w:szCs w:val="24"/>
        </w:rPr>
        <w:t>There was something about the attitude of Cain and the offering that he presented that was not pleasing to God. And almost like when you are disciplining a child and you are explaining to them what they did wrong and they start to get angry with you. And you are like: “Wait. Why are you angry with me? You are the one in the wrong here”. I kind of get that same feeli</w:t>
      </w:r>
      <w:r w:rsidR="005D05B9" w:rsidRPr="00BF255D">
        <w:rPr>
          <w:noProof/>
          <w:sz w:val="24"/>
          <w:szCs w:val="24"/>
        </w:rPr>
        <w:t>ng</w:t>
      </w:r>
      <w:r w:rsidRPr="00BF255D">
        <w:rPr>
          <w:noProof/>
          <w:sz w:val="24"/>
          <w:szCs w:val="24"/>
        </w:rPr>
        <w:t xml:space="preserve"> here. Cain is angry, at God and</w:t>
      </w:r>
      <w:r w:rsidR="00E801CD" w:rsidRPr="00BF255D">
        <w:rPr>
          <w:noProof/>
          <w:sz w:val="24"/>
          <w:szCs w:val="24"/>
        </w:rPr>
        <w:t>/</w:t>
      </w:r>
      <w:r w:rsidRPr="00BF255D">
        <w:rPr>
          <w:noProof/>
          <w:sz w:val="24"/>
          <w:szCs w:val="24"/>
        </w:rPr>
        <w:t xml:space="preserve">or Abel about the result of his offering not being accepted by God. </w:t>
      </w:r>
      <w:bookmarkStart w:id="0" w:name="_GoBack"/>
      <w:bookmarkEnd w:id="0"/>
    </w:p>
    <w:p w:rsidR="00433A92" w:rsidRPr="00BF255D" w:rsidRDefault="00433A92" w:rsidP="00433A92">
      <w:pPr>
        <w:pStyle w:val="NoSpacing"/>
        <w:rPr>
          <w:noProof/>
          <w:sz w:val="24"/>
          <w:szCs w:val="24"/>
        </w:rPr>
      </w:pPr>
    </w:p>
    <w:p w:rsidR="00433A92" w:rsidRPr="00BF255D" w:rsidRDefault="008219CA" w:rsidP="008219CA">
      <w:pPr>
        <w:pStyle w:val="NoSpacing"/>
        <w:ind w:left="720" w:right="720"/>
        <w:rPr>
          <w:noProof/>
          <w:sz w:val="24"/>
          <w:szCs w:val="24"/>
        </w:rPr>
      </w:pPr>
      <w:r w:rsidRPr="00BF255D">
        <w:rPr>
          <w:noProof/>
          <w:sz w:val="24"/>
          <w:szCs w:val="24"/>
        </w:rPr>
        <w:t xml:space="preserve"> 6 </w:t>
      </w:r>
      <w:r w:rsidR="00433A92" w:rsidRPr="00BF255D">
        <w:rPr>
          <w:noProof/>
          <w:sz w:val="24"/>
          <w:szCs w:val="24"/>
        </w:rPr>
        <w:t xml:space="preserve"> So the LORD said to Cain, "Why are you angry? And why has your countenance fallen?</w:t>
      </w:r>
    </w:p>
    <w:p w:rsidR="00433A92" w:rsidRPr="00BF255D" w:rsidRDefault="00433A92" w:rsidP="00433A92">
      <w:pPr>
        <w:pStyle w:val="NoSpacing"/>
        <w:rPr>
          <w:noProof/>
          <w:sz w:val="24"/>
          <w:szCs w:val="24"/>
        </w:rPr>
      </w:pPr>
    </w:p>
    <w:p w:rsidR="00433A92" w:rsidRPr="00BF255D" w:rsidRDefault="00433A92" w:rsidP="00433A92">
      <w:pPr>
        <w:pStyle w:val="NoSpacing"/>
        <w:rPr>
          <w:noProof/>
          <w:sz w:val="24"/>
          <w:szCs w:val="24"/>
        </w:rPr>
      </w:pPr>
      <w:r w:rsidRPr="00BF255D">
        <w:rPr>
          <w:noProof/>
          <w:sz w:val="24"/>
          <w:szCs w:val="24"/>
        </w:rPr>
        <w:t>This was God’s response to this single, individual event. But notice how God broadens the lesson almost immediately into an interesting life principal. Notice this:</w:t>
      </w:r>
    </w:p>
    <w:p w:rsidR="00433A92" w:rsidRPr="00BF255D" w:rsidRDefault="00433A92" w:rsidP="00433A92">
      <w:pPr>
        <w:pStyle w:val="NoSpacing"/>
        <w:rPr>
          <w:noProof/>
          <w:sz w:val="24"/>
          <w:szCs w:val="24"/>
        </w:rPr>
      </w:pPr>
    </w:p>
    <w:p w:rsidR="00433A92" w:rsidRPr="00BF255D" w:rsidRDefault="00433A92" w:rsidP="008219CA">
      <w:pPr>
        <w:pStyle w:val="NoSpacing"/>
        <w:ind w:left="720" w:right="720"/>
        <w:rPr>
          <w:noProof/>
          <w:sz w:val="24"/>
          <w:szCs w:val="24"/>
        </w:rPr>
      </w:pPr>
      <w:r w:rsidRPr="00BF255D">
        <w:rPr>
          <w:noProof/>
          <w:sz w:val="24"/>
          <w:szCs w:val="24"/>
        </w:rPr>
        <w:t xml:space="preserve"> 7 "If you do well, will you not be accepted? And if you do not do well, sin lies at the door. And its desire is for you, but you should rule over it."</w:t>
      </w:r>
    </w:p>
    <w:p w:rsidR="00433A92" w:rsidRPr="00BF255D" w:rsidRDefault="00433A92" w:rsidP="00433A92">
      <w:pPr>
        <w:pStyle w:val="NoSpacing"/>
        <w:rPr>
          <w:noProof/>
          <w:sz w:val="24"/>
          <w:szCs w:val="24"/>
        </w:rPr>
      </w:pPr>
    </w:p>
    <w:p w:rsidR="00433A92" w:rsidRPr="00BF255D" w:rsidRDefault="00433A92" w:rsidP="00433A92">
      <w:pPr>
        <w:pStyle w:val="NoSpacing"/>
        <w:rPr>
          <w:noProof/>
          <w:sz w:val="24"/>
          <w:szCs w:val="24"/>
        </w:rPr>
      </w:pPr>
      <w:r w:rsidRPr="00BF255D">
        <w:rPr>
          <w:noProof/>
          <w:sz w:val="24"/>
          <w:szCs w:val="24"/>
        </w:rPr>
        <w:t>Sin lies at the door.</w:t>
      </w:r>
    </w:p>
    <w:p w:rsidR="00433A92" w:rsidRPr="00BF255D" w:rsidRDefault="00433A92" w:rsidP="00433A92">
      <w:pPr>
        <w:pStyle w:val="NoSpacing"/>
        <w:rPr>
          <w:noProof/>
          <w:sz w:val="24"/>
          <w:szCs w:val="24"/>
        </w:rPr>
      </w:pPr>
    </w:p>
    <w:p w:rsidR="00433A92" w:rsidRPr="00BF255D" w:rsidRDefault="00433A92" w:rsidP="00433A92">
      <w:pPr>
        <w:pStyle w:val="NoSpacing"/>
        <w:rPr>
          <w:noProof/>
          <w:sz w:val="24"/>
          <w:szCs w:val="24"/>
        </w:rPr>
      </w:pPr>
      <w:r w:rsidRPr="00BF255D">
        <w:rPr>
          <w:noProof/>
          <w:sz w:val="24"/>
          <w:szCs w:val="24"/>
        </w:rPr>
        <w:t xml:space="preserve">The funny thing about sin, if you can call it funny, is that Satan has a variety of techniques for getting sin in the right place at the right time. Or maybe I should say the wrong place, at the wrong time. </w:t>
      </w:r>
      <w:r w:rsidR="00AD46A7" w:rsidRPr="00BF255D">
        <w:rPr>
          <w:noProof/>
          <w:sz w:val="24"/>
          <w:szCs w:val="24"/>
        </w:rPr>
        <w:t xml:space="preserve">Sin is not always </w:t>
      </w:r>
      <w:r w:rsidRPr="00BF255D">
        <w:rPr>
          <w:noProof/>
          <w:sz w:val="24"/>
          <w:szCs w:val="24"/>
        </w:rPr>
        <w:t>like a SWAT team, where they come up to the door of a house, blast it open with a battering ram, throw in some stun grenades, and charge in, guns blazing. Sin didn’t jump in Cain’s face here, start taunting him about Abel, trying to stir the pot. It was there, sitting quietly and patiently at the door, just waiting for an opening.</w:t>
      </w:r>
    </w:p>
    <w:p w:rsidR="00433A92" w:rsidRPr="00BF255D" w:rsidRDefault="00433A92" w:rsidP="00433A92">
      <w:pPr>
        <w:pStyle w:val="NoSpacing"/>
        <w:rPr>
          <w:noProof/>
          <w:sz w:val="24"/>
          <w:szCs w:val="24"/>
        </w:rPr>
      </w:pPr>
    </w:p>
    <w:p w:rsidR="00433A92" w:rsidRPr="00BF255D" w:rsidRDefault="00433A92" w:rsidP="00433A92">
      <w:pPr>
        <w:pStyle w:val="NoSpacing"/>
        <w:rPr>
          <w:noProof/>
          <w:sz w:val="24"/>
          <w:szCs w:val="24"/>
        </w:rPr>
      </w:pPr>
      <w:r w:rsidRPr="00BF255D">
        <w:rPr>
          <w:noProof/>
          <w:sz w:val="24"/>
          <w:szCs w:val="24"/>
        </w:rPr>
        <w:t>You know the story, the next verse has Cain, sometime in the future, maybe immediately, maybe longer, r</w:t>
      </w:r>
      <w:r w:rsidR="00E801CD" w:rsidRPr="00BF255D">
        <w:rPr>
          <w:noProof/>
          <w:sz w:val="24"/>
          <w:szCs w:val="24"/>
        </w:rPr>
        <w:t>i</w:t>
      </w:r>
      <w:r w:rsidRPr="00BF255D">
        <w:rPr>
          <w:noProof/>
          <w:sz w:val="24"/>
          <w:szCs w:val="24"/>
        </w:rPr>
        <w:t>s</w:t>
      </w:r>
      <w:r w:rsidR="00E801CD" w:rsidRPr="00BF255D">
        <w:rPr>
          <w:noProof/>
          <w:sz w:val="24"/>
          <w:szCs w:val="24"/>
        </w:rPr>
        <w:t>ing</w:t>
      </w:r>
      <w:r w:rsidRPr="00BF255D">
        <w:rPr>
          <w:noProof/>
          <w:sz w:val="24"/>
          <w:szCs w:val="24"/>
        </w:rPr>
        <w:t xml:space="preserve"> up against his brother and kill</w:t>
      </w:r>
      <w:r w:rsidR="00E801CD" w:rsidRPr="00BF255D">
        <w:rPr>
          <w:noProof/>
          <w:sz w:val="24"/>
          <w:szCs w:val="24"/>
        </w:rPr>
        <w:t>ing</w:t>
      </w:r>
      <w:r w:rsidRPr="00BF255D">
        <w:rPr>
          <w:noProof/>
          <w:sz w:val="24"/>
          <w:szCs w:val="24"/>
        </w:rPr>
        <w:t xml:space="preserve"> him. By that time, he had already opened the door and let sin walk right in.</w:t>
      </w:r>
    </w:p>
    <w:p w:rsidR="00433A92" w:rsidRPr="00BF255D" w:rsidRDefault="00433A92" w:rsidP="00433A92">
      <w:pPr>
        <w:pStyle w:val="NoSpacing"/>
        <w:rPr>
          <w:noProof/>
          <w:sz w:val="24"/>
          <w:szCs w:val="24"/>
        </w:rPr>
      </w:pPr>
    </w:p>
    <w:p w:rsidR="00433A92" w:rsidRPr="00BF255D" w:rsidRDefault="00433A92" w:rsidP="00433A92">
      <w:pPr>
        <w:pStyle w:val="NoSpacing"/>
        <w:rPr>
          <w:noProof/>
          <w:sz w:val="24"/>
          <w:szCs w:val="24"/>
        </w:rPr>
      </w:pPr>
      <w:r w:rsidRPr="00BF255D">
        <w:rPr>
          <w:noProof/>
          <w:sz w:val="24"/>
          <w:szCs w:val="24"/>
        </w:rPr>
        <w:t>Today, we are going to talk about sneaky sin. Sin that doesn’t annou</w:t>
      </w:r>
      <w:r w:rsidR="005D05B9" w:rsidRPr="00BF255D">
        <w:rPr>
          <w:noProof/>
          <w:sz w:val="24"/>
          <w:szCs w:val="24"/>
        </w:rPr>
        <w:t>n</w:t>
      </w:r>
      <w:r w:rsidRPr="00BF255D">
        <w:rPr>
          <w:noProof/>
          <w:sz w:val="24"/>
          <w:szCs w:val="24"/>
        </w:rPr>
        <w:t xml:space="preserve">ce itself when it comes to the party. Sin that </w:t>
      </w:r>
      <w:r w:rsidR="00AD46A7" w:rsidRPr="00BF255D">
        <w:rPr>
          <w:noProof/>
          <w:sz w:val="24"/>
          <w:szCs w:val="24"/>
        </w:rPr>
        <w:t xml:space="preserve">avoids </w:t>
      </w:r>
      <w:r w:rsidRPr="00BF255D">
        <w:rPr>
          <w:noProof/>
          <w:sz w:val="24"/>
          <w:szCs w:val="24"/>
        </w:rPr>
        <w:t>clash</w:t>
      </w:r>
      <w:r w:rsidR="00AD46A7" w:rsidRPr="00BF255D">
        <w:rPr>
          <w:noProof/>
          <w:sz w:val="24"/>
          <w:szCs w:val="24"/>
        </w:rPr>
        <w:t>ing</w:t>
      </w:r>
      <w:r w:rsidRPr="00BF255D">
        <w:rPr>
          <w:noProof/>
          <w:sz w:val="24"/>
          <w:szCs w:val="24"/>
        </w:rPr>
        <w:t xml:space="preserve"> on the symbols and sound</w:t>
      </w:r>
      <w:r w:rsidR="00AD46A7" w:rsidRPr="00BF255D">
        <w:rPr>
          <w:noProof/>
          <w:sz w:val="24"/>
          <w:szCs w:val="24"/>
        </w:rPr>
        <w:t>ing</w:t>
      </w:r>
      <w:r w:rsidRPr="00BF255D">
        <w:rPr>
          <w:noProof/>
          <w:sz w:val="24"/>
          <w:szCs w:val="24"/>
        </w:rPr>
        <w:t xml:space="preserve"> the trumpet when it’s ready to jump into your life. But rather the sin the lies at the door. The sin that quietly slips </w:t>
      </w:r>
      <w:r w:rsidR="00FA7E18" w:rsidRPr="00BF255D">
        <w:rPr>
          <w:noProof/>
          <w:sz w:val="24"/>
          <w:szCs w:val="24"/>
        </w:rPr>
        <w:t xml:space="preserve">through the cracked window </w:t>
      </w:r>
      <w:r w:rsidRPr="00BF255D">
        <w:rPr>
          <w:noProof/>
          <w:sz w:val="24"/>
          <w:szCs w:val="24"/>
        </w:rPr>
        <w:t xml:space="preserve">when your attention is elsewhere. The sin that blends into the crowd and then, before you know it, </w:t>
      </w:r>
      <w:r w:rsidR="005C7DDF" w:rsidRPr="00BF255D">
        <w:rPr>
          <w:noProof/>
          <w:sz w:val="24"/>
          <w:szCs w:val="24"/>
        </w:rPr>
        <w:t xml:space="preserve">has found a way to </w:t>
      </w:r>
      <w:r w:rsidR="00FA7E18" w:rsidRPr="00BF255D">
        <w:rPr>
          <w:noProof/>
          <w:sz w:val="24"/>
          <w:szCs w:val="24"/>
        </w:rPr>
        <w:t xml:space="preserve">wrap </w:t>
      </w:r>
      <w:r w:rsidR="005C7DDF" w:rsidRPr="00BF255D">
        <w:rPr>
          <w:noProof/>
          <w:sz w:val="24"/>
          <w:szCs w:val="24"/>
        </w:rPr>
        <w:t>it’s tent</w:t>
      </w:r>
      <w:r w:rsidR="00CE6525" w:rsidRPr="00BF255D">
        <w:rPr>
          <w:noProof/>
          <w:sz w:val="24"/>
          <w:szCs w:val="24"/>
        </w:rPr>
        <w:t>acle</w:t>
      </w:r>
      <w:r w:rsidR="005C7DDF" w:rsidRPr="00BF255D">
        <w:rPr>
          <w:noProof/>
          <w:sz w:val="24"/>
          <w:szCs w:val="24"/>
        </w:rPr>
        <w:t xml:space="preserve">s </w:t>
      </w:r>
      <w:r w:rsidR="00FA7E18" w:rsidRPr="00BF255D">
        <w:rPr>
          <w:noProof/>
          <w:sz w:val="24"/>
          <w:szCs w:val="24"/>
        </w:rPr>
        <w:t xml:space="preserve">in parts of </w:t>
      </w:r>
      <w:r w:rsidR="005C7DDF" w:rsidRPr="00BF255D">
        <w:rPr>
          <w:noProof/>
          <w:sz w:val="24"/>
          <w:szCs w:val="24"/>
        </w:rPr>
        <w:t>your life.</w:t>
      </w:r>
    </w:p>
    <w:p w:rsidR="00FA7E18" w:rsidRPr="00BF255D" w:rsidRDefault="00FA7E18" w:rsidP="00433A92">
      <w:pPr>
        <w:pStyle w:val="NoSpacing"/>
        <w:rPr>
          <w:noProof/>
          <w:sz w:val="24"/>
          <w:szCs w:val="24"/>
        </w:rPr>
      </w:pPr>
    </w:p>
    <w:p w:rsidR="00FA7E18" w:rsidRPr="00BF255D" w:rsidRDefault="00FA7E18" w:rsidP="00433A92">
      <w:pPr>
        <w:pStyle w:val="NoSpacing"/>
        <w:rPr>
          <w:noProof/>
          <w:sz w:val="24"/>
          <w:szCs w:val="24"/>
        </w:rPr>
      </w:pPr>
      <w:r w:rsidRPr="00BF255D">
        <w:rPr>
          <w:noProof/>
          <w:sz w:val="24"/>
          <w:szCs w:val="24"/>
        </w:rPr>
        <w:t xml:space="preserve">I dare I say that most of us will confront this type of sin more often that large </w:t>
      </w:r>
      <w:r w:rsidR="00CE6525" w:rsidRPr="00BF255D">
        <w:rPr>
          <w:noProof/>
          <w:sz w:val="24"/>
          <w:szCs w:val="24"/>
        </w:rPr>
        <w:t>e</w:t>
      </w:r>
      <w:r w:rsidRPr="00BF255D">
        <w:rPr>
          <w:noProof/>
          <w:sz w:val="24"/>
          <w:szCs w:val="24"/>
        </w:rPr>
        <w:t>gregious sin.</w:t>
      </w:r>
      <w:r w:rsidR="00CC6212" w:rsidRPr="00BF255D">
        <w:rPr>
          <w:noProof/>
          <w:sz w:val="24"/>
          <w:szCs w:val="24"/>
        </w:rPr>
        <w:t xml:space="preserve"> It’s probably been a while since we murdered someone. We probably don’t go out and steal regularly. We remember the Sabbath – we are here today after all. But what about after Christ expounds spiritual concepts</w:t>
      </w:r>
      <w:r w:rsidR="008D6D04" w:rsidRPr="00BF255D">
        <w:rPr>
          <w:noProof/>
          <w:sz w:val="24"/>
          <w:szCs w:val="24"/>
        </w:rPr>
        <w:t xml:space="preserve"> on the Sermon on the Mount</w:t>
      </w:r>
      <w:r w:rsidR="00CC6212" w:rsidRPr="00BF255D">
        <w:rPr>
          <w:noProof/>
          <w:sz w:val="24"/>
          <w:szCs w:val="24"/>
        </w:rPr>
        <w:t>. What about anger, the lust of the flesh, the pride of life. What about those slippery</w:t>
      </w:r>
      <w:r w:rsidR="008D6D04" w:rsidRPr="00BF255D">
        <w:rPr>
          <w:noProof/>
          <w:sz w:val="24"/>
          <w:szCs w:val="24"/>
        </w:rPr>
        <w:t>,</w:t>
      </w:r>
      <w:r w:rsidR="00CC6212" w:rsidRPr="00BF255D">
        <w:rPr>
          <w:noProof/>
          <w:sz w:val="24"/>
          <w:szCs w:val="24"/>
        </w:rPr>
        <w:t xml:space="preserve"> nuanced sins that seem to reappear from time to time?</w:t>
      </w:r>
    </w:p>
    <w:p w:rsidR="00433A92" w:rsidRPr="00BF255D" w:rsidRDefault="00433A92" w:rsidP="00433A92">
      <w:pPr>
        <w:pStyle w:val="NoSpacing"/>
        <w:rPr>
          <w:noProof/>
          <w:sz w:val="24"/>
          <w:szCs w:val="24"/>
        </w:rPr>
      </w:pPr>
    </w:p>
    <w:p w:rsidR="00433A92" w:rsidRPr="00BF255D" w:rsidRDefault="00433A92" w:rsidP="00433A92">
      <w:pPr>
        <w:pStyle w:val="NoSpacing"/>
        <w:rPr>
          <w:noProof/>
          <w:sz w:val="24"/>
          <w:szCs w:val="24"/>
        </w:rPr>
      </w:pPr>
      <w:r w:rsidRPr="00BF255D">
        <w:rPr>
          <w:noProof/>
          <w:sz w:val="24"/>
          <w:szCs w:val="24"/>
        </w:rPr>
        <w:t>Let’s jump forward a few verses in Genesis, because there is another example close by that shows how incredibl</w:t>
      </w:r>
      <w:r w:rsidR="00C36919" w:rsidRPr="00BF255D">
        <w:rPr>
          <w:noProof/>
          <w:sz w:val="24"/>
          <w:szCs w:val="24"/>
        </w:rPr>
        <w:t>y pervasive sneaky sin ca</w:t>
      </w:r>
      <w:r w:rsidRPr="00BF255D">
        <w:rPr>
          <w:noProof/>
          <w:sz w:val="24"/>
          <w:szCs w:val="24"/>
        </w:rPr>
        <w:t>n be. And how deadly the cons</w:t>
      </w:r>
      <w:r w:rsidR="005D05B9" w:rsidRPr="00BF255D">
        <w:rPr>
          <w:noProof/>
          <w:sz w:val="24"/>
          <w:szCs w:val="24"/>
        </w:rPr>
        <w:t>e</w:t>
      </w:r>
      <w:r w:rsidRPr="00BF255D">
        <w:rPr>
          <w:noProof/>
          <w:sz w:val="24"/>
          <w:szCs w:val="24"/>
        </w:rPr>
        <w:t>quences often are.</w:t>
      </w:r>
    </w:p>
    <w:p w:rsidR="00433A92" w:rsidRPr="00BF255D" w:rsidRDefault="00433A92" w:rsidP="00433A92">
      <w:pPr>
        <w:pStyle w:val="NoSpacing"/>
        <w:rPr>
          <w:noProof/>
          <w:sz w:val="24"/>
          <w:szCs w:val="24"/>
        </w:rPr>
      </w:pPr>
    </w:p>
    <w:p w:rsidR="00433A92" w:rsidRPr="00BF255D" w:rsidRDefault="00433A92" w:rsidP="00433A92">
      <w:pPr>
        <w:pStyle w:val="NoSpacing"/>
        <w:rPr>
          <w:noProof/>
          <w:sz w:val="24"/>
          <w:szCs w:val="24"/>
        </w:rPr>
      </w:pPr>
      <w:r w:rsidRPr="00BF255D">
        <w:rPr>
          <w:noProof/>
          <w:sz w:val="24"/>
          <w:szCs w:val="24"/>
        </w:rPr>
        <w:t>It’s the story of Lot and we’ll pick it up in Genesis chapter 13. You’ve again, heard this story many times, but let’s come at it from a slightly different angle, because there is a principal tucked away in here that can go unnoticed.</w:t>
      </w:r>
    </w:p>
    <w:p w:rsidR="00433A92" w:rsidRPr="00BF255D" w:rsidRDefault="00433A92" w:rsidP="00433A92">
      <w:pPr>
        <w:pStyle w:val="NoSpacing"/>
        <w:rPr>
          <w:noProof/>
          <w:sz w:val="24"/>
          <w:szCs w:val="24"/>
        </w:rPr>
      </w:pPr>
    </w:p>
    <w:p w:rsidR="00433A92" w:rsidRPr="00BF255D" w:rsidRDefault="00433A92" w:rsidP="008219CA">
      <w:pPr>
        <w:pStyle w:val="NoSpacing"/>
        <w:ind w:left="720" w:right="720"/>
        <w:rPr>
          <w:noProof/>
          <w:sz w:val="24"/>
          <w:szCs w:val="24"/>
        </w:rPr>
      </w:pPr>
      <w:r w:rsidRPr="00BF255D">
        <w:rPr>
          <w:noProof/>
          <w:sz w:val="24"/>
          <w:szCs w:val="24"/>
        </w:rPr>
        <w:t>Ge</w:t>
      </w:r>
      <w:r w:rsidR="008219CA" w:rsidRPr="00BF255D">
        <w:rPr>
          <w:noProof/>
          <w:sz w:val="24"/>
          <w:szCs w:val="24"/>
        </w:rPr>
        <w:t>nesis</w:t>
      </w:r>
      <w:r w:rsidRPr="00BF255D">
        <w:rPr>
          <w:noProof/>
          <w:sz w:val="24"/>
          <w:szCs w:val="24"/>
        </w:rPr>
        <w:t xml:space="preserve"> 13:1 </w:t>
      </w:r>
      <w:r w:rsidR="008219CA" w:rsidRPr="00BF255D">
        <w:rPr>
          <w:noProof/>
          <w:sz w:val="24"/>
          <w:szCs w:val="24"/>
        </w:rPr>
        <w:t>-</w:t>
      </w:r>
      <w:r w:rsidRPr="00BF255D">
        <w:rPr>
          <w:noProof/>
          <w:sz w:val="24"/>
          <w:szCs w:val="24"/>
        </w:rPr>
        <w:t xml:space="preserve"> Then Abram went up from Egypt, he and his wife and all that he had, and Lot with him, to the South.</w:t>
      </w:r>
    </w:p>
    <w:p w:rsidR="00433A92" w:rsidRPr="00BF255D" w:rsidRDefault="00433A92" w:rsidP="008219CA">
      <w:pPr>
        <w:pStyle w:val="NoSpacing"/>
        <w:ind w:left="720" w:right="720"/>
        <w:rPr>
          <w:noProof/>
          <w:sz w:val="24"/>
          <w:szCs w:val="24"/>
        </w:rPr>
      </w:pPr>
      <w:r w:rsidRPr="00BF255D">
        <w:rPr>
          <w:noProof/>
          <w:sz w:val="24"/>
          <w:szCs w:val="24"/>
        </w:rPr>
        <w:t xml:space="preserve"> 2 Abram was very rich in livestock, in silver, and in gold.</w:t>
      </w:r>
    </w:p>
    <w:p w:rsidR="005D05B9" w:rsidRPr="00BF255D" w:rsidRDefault="005D05B9" w:rsidP="00433A92">
      <w:pPr>
        <w:pStyle w:val="NoSpacing"/>
        <w:rPr>
          <w:noProof/>
          <w:sz w:val="24"/>
          <w:szCs w:val="24"/>
        </w:rPr>
      </w:pPr>
    </w:p>
    <w:p w:rsidR="005D05B9" w:rsidRPr="00BF255D" w:rsidRDefault="005D05B9" w:rsidP="00433A92">
      <w:pPr>
        <w:pStyle w:val="NoSpacing"/>
        <w:rPr>
          <w:noProof/>
          <w:sz w:val="24"/>
          <w:szCs w:val="24"/>
        </w:rPr>
      </w:pPr>
      <w:r w:rsidRPr="00BF255D">
        <w:rPr>
          <w:noProof/>
          <w:sz w:val="24"/>
          <w:szCs w:val="24"/>
        </w:rPr>
        <w:t>Abram has a great deal of physical blessings even at this point in his life, and that included much livestock, the best form of currency in that time, along with silver and gold. Dropping down to verse 5.</w:t>
      </w:r>
    </w:p>
    <w:p w:rsidR="005D05B9" w:rsidRPr="00BF255D" w:rsidRDefault="005D05B9" w:rsidP="00433A92">
      <w:pPr>
        <w:pStyle w:val="NoSpacing"/>
        <w:rPr>
          <w:noProof/>
          <w:sz w:val="24"/>
          <w:szCs w:val="24"/>
        </w:rPr>
      </w:pPr>
    </w:p>
    <w:p w:rsidR="00433A92" w:rsidRPr="00BF255D" w:rsidRDefault="00433A92" w:rsidP="008219CA">
      <w:pPr>
        <w:pStyle w:val="NoSpacing"/>
        <w:ind w:left="720" w:right="720"/>
        <w:rPr>
          <w:noProof/>
          <w:sz w:val="24"/>
          <w:szCs w:val="24"/>
        </w:rPr>
      </w:pPr>
      <w:r w:rsidRPr="00BF255D">
        <w:rPr>
          <w:noProof/>
          <w:sz w:val="24"/>
          <w:szCs w:val="24"/>
        </w:rPr>
        <w:t xml:space="preserve">5 </w:t>
      </w:r>
      <w:r w:rsidR="001152E7" w:rsidRPr="00BF255D">
        <w:rPr>
          <w:noProof/>
          <w:sz w:val="24"/>
          <w:szCs w:val="24"/>
        </w:rPr>
        <w:t>-</w:t>
      </w:r>
      <w:r w:rsidRPr="00BF255D">
        <w:rPr>
          <w:noProof/>
          <w:sz w:val="24"/>
          <w:szCs w:val="24"/>
        </w:rPr>
        <w:t xml:space="preserve"> Lot also, who went with Abram, had flocks and herds and tents.</w:t>
      </w:r>
    </w:p>
    <w:p w:rsidR="005D05B9" w:rsidRPr="00BF255D" w:rsidRDefault="005D05B9" w:rsidP="00433A92">
      <w:pPr>
        <w:pStyle w:val="NoSpacing"/>
        <w:rPr>
          <w:noProof/>
          <w:sz w:val="24"/>
          <w:szCs w:val="24"/>
        </w:rPr>
      </w:pPr>
    </w:p>
    <w:p w:rsidR="005D05B9" w:rsidRPr="00BF255D" w:rsidRDefault="005D05B9" w:rsidP="00433A92">
      <w:pPr>
        <w:pStyle w:val="NoSpacing"/>
        <w:rPr>
          <w:noProof/>
          <w:sz w:val="24"/>
          <w:szCs w:val="24"/>
        </w:rPr>
      </w:pPr>
      <w:r w:rsidRPr="00BF255D">
        <w:rPr>
          <w:noProof/>
          <w:sz w:val="24"/>
          <w:szCs w:val="24"/>
        </w:rPr>
        <w:t xml:space="preserve">Abram seems to be the more dominant partner of the two, but nevertheless, Lot himself was also quite well off. He had his own flocks and herds. In addition, he also had lots of tents, indicating that he had servants as well. So both of them traveling together became a logistical challenge. They were, together, too big and numerous for the land to have them both together. </w:t>
      </w:r>
      <w:r w:rsidR="00CF6A75" w:rsidRPr="00BF255D">
        <w:rPr>
          <w:noProof/>
          <w:sz w:val="24"/>
          <w:szCs w:val="24"/>
        </w:rPr>
        <w:t>T</w:t>
      </w:r>
      <w:r w:rsidRPr="00BF255D">
        <w:rPr>
          <w:noProof/>
          <w:sz w:val="24"/>
          <w:szCs w:val="24"/>
        </w:rPr>
        <w:t xml:space="preserve">ime </w:t>
      </w:r>
      <w:r w:rsidR="00CF6A75" w:rsidRPr="00BF255D">
        <w:rPr>
          <w:noProof/>
          <w:sz w:val="24"/>
          <w:szCs w:val="24"/>
        </w:rPr>
        <w:t xml:space="preserve">came </w:t>
      </w:r>
      <w:r w:rsidRPr="00BF255D">
        <w:rPr>
          <w:noProof/>
          <w:sz w:val="24"/>
          <w:szCs w:val="24"/>
        </w:rPr>
        <w:t xml:space="preserve">to separate. </w:t>
      </w:r>
    </w:p>
    <w:p w:rsidR="005D05B9" w:rsidRPr="00BF255D" w:rsidRDefault="005D05B9" w:rsidP="00433A92">
      <w:pPr>
        <w:pStyle w:val="NoSpacing"/>
        <w:rPr>
          <w:noProof/>
          <w:sz w:val="24"/>
          <w:szCs w:val="24"/>
        </w:rPr>
      </w:pPr>
    </w:p>
    <w:p w:rsidR="00433A92" w:rsidRPr="00BF255D" w:rsidRDefault="00433A92" w:rsidP="008219CA">
      <w:pPr>
        <w:pStyle w:val="NoSpacing"/>
        <w:ind w:left="720" w:right="720"/>
        <w:rPr>
          <w:noProof/>
          <w:sz w:val="24"/>
          <w:szCs w:val="24"/>
        </w:rPr>
      </w:pPr>
      <w:r w:rsidRPr="00BF255D">
        <w:rPr>
          <w:noProof/>
          <w:sz w:val="24"/>
          <w:szCs w:val="24"/>
        </w:rPr>
        <w:t xml:space="preserve"> 6 Now the land was not able to support them, that they might dwell together, for their possessions were so great that they could not dwell together.</w:t>
      </w:r>
    </w:p>
    <w:p w:rsidR="00433A92" w:rsidRPr="00BF255D" w:rsidRDefault="00433A92" w:rsidP="008219CA">
      <w:pPr>
        <w:pStyle w:val="NoSpacing"/>
        <w:ind w:left="720" w:right="720"/>
        <w:rPr>
          <w:noProof/>
          <w:sz w:val="24"/>
          <w:szCs w:val="24"/>
        </w:rPr>
      </w:pPr>
      <w:r w:rsidRPr="00BF255D">
        <w:rPr>
          <w:noProof/>
          <w:sz w:val="24"/>
          <w:szCs w:val="24"/>
        </w:rPr>
        <w:t xml:space="preserve"> 7 And there was strife between the herdsmen of Abram's livestock and the herdsmen of Lot's livestock. The Canaanites and the Perizzites then dwelt in the land.</w:t>
      </w:r>
    </w:p>
    <w:p w:rsidR="008157A2" w:rsidRPr="00BF255D" w:rsidRDefault="008157A2" w:rsidP="008219CA">
      <w:pPr>
        <w:pStyle w:val="NoSpacing"/>
        <w:ind w:left="720" w:right="720"/>
        <w:rPr>
          <w:noProof/>
          <w:sz w:val="24"/>
          <w:szCs w:val="24"/>
        </w:rPr>
      </w:pPr>
      <w:r w:rsidRPr="00BF255D">
        <w:rPr>
          <w:noProof/>
          <w:sz w:val="24"/>
          <w:szCs w:val="24"/>
        </w:rPr>
        <w:t xml:space="preserve"> 8 So Abram said to Lot, "Please let there be no strife between you and me, and between my herdsmen and your herdsmen; for we are brethren.</w:t>
      </w:r>
    </w:p>
    <w:p w:rsidR="008157A2" w:rsidRPr="00BF255D" w:rsidRDefault="008157A2" w:rsidP="008219CA">
      <w:pPr>
        <w:pStyle w:val="NoSpacing"/>
        <w:ind w:left="720" w:right="720"/>
        <w:rPr>
          <w:noProof/>
          <w:sz w:val="24"/>
          <w:szCs w:val="24"/>
        </w:rPr>
      </w:pPr>
      <w:r w:rsidRPr="00BF255D">
        <w:rPr>
          <w:noProof/>
          <w:sz w:val="24"/>
          <w:szCs w:val="24"/>
        </w:rPr>
        <w:t xml:space="preserve"> 9 "Is not the whole land before you? Please separate from me. If you take the left, then I will go to the right; or, if you go to the right, then I will go to the left."</w:t>
      </w:r>
    </w:p>
    <w:p w:rsidR="008157A2" w:rsidRPr="00BF255D" w:rsidRDefault="008157A2" w:rsidP="00433A92">
      <w:pPr>
        <w:pStyle w:val="NoSpacing"/>
        <w:rPr>
          <w:noProof/>
          <w:sz w:val="24"/>
          <w:szCs w:val="24"/>
        </w:rPr>
      </w:pPr>
    </w:p>
    <w:p w:rsidR="008157A2" w:rsidRPr="00BF255D" w:rsidRDefault="008157A2" w:rsidP="00433A92">
      <w:pPr>
        <w:pStyle w:val="NoSpacing"/>
        <w:rPr>
          <w:noProof/>
          <w:sz w:val="24"/>
          <w:szCs w:val="24"/>
        </w:rPr>
      </w:pPr>
      <w:r w:rsidRPr="00BF255D">
        <w:rPr>
          <w:noProof/>
          <w:sz w:val="24"/>
          <w:szCs w:val="24"/>
        </w:rPr>
        <w:lastRenderedPageBreak/>
        <w:t>So the men separate, and go their separate ways. Lot chooses, what appears at first glance, to be a great place for his flocks and herds and whatnot.</w:t>
      </w:r>
      <w:r w:rsidR="00CF6A75" w:rsidRPr="00BF255D">
        <w:rPr>
          <w:noProof/>
          <w:sz w:val="24"/>
          <w:szCs w:val="24"/>
        </w:rPr>
        <w:t xml:space="preserve"> He picks the plains in a region that encompassed a large area, even including the city of Sodom.</w:t>
      </w:r>
    </w:p>
    <w:p w:rsidR="008157A2" w:rsidRPr="00BF255D" w:rsidRDefault="008157A2" w:rsidP="00433A92">
      <w:pPr>
        <w:pStyle w:val="NoSpacing"/>
        <w:rPr>
          <w:noProof/>
          <w:sz w:val="24"/>
          <w:szCs w:val="24"/>
        </w:rPr>
      </w:pPr>
    </w:p>
    <w:p w:rsidR="008157A2" w:rsidRPr="00BF255D" w:rsidRDefault="008157A2" w:rsidP="00433A92">
      <w:pPr>
        <w:pStyle w:val="NoSpacing"/>
        <w:rPr>
          <w:noProof/>
          <w:sz w:val="24"/>
          <w:szCs w:val="24"/>
        </w:rPr>
      </w:pPr>
      <w:r w:rsidRPr="00BF255D">
        <w:rPr>
          <w:noProof/>
          <w:sz w:val="24"/>
          <w:szCs w:val="24"/>
        </w:rPr>
        <w:t>Then, time goes by. Lot gets taken captive and Abram goes to rescue him. Abram becomes Abraham, has Ishmael as a son,</w:t>
      </w:r>
      <w:r w:rsidR="00CF6A75" w:rsidRPr="00BF255D">
        <w:rPr>
          <w:noProof/>
          <w:sz w:val="24"/>
          <w:szCs w:val="24"/>
        </w:rPr>
        <w:t xml:space="preserve"> and whatnot. The march of time continues over the years.</w:t>
      </w:r>
    </w:p>
    <w:p w:rsidR="008157A2" w:rsidRPr="00BF255D" w:rsidRDefault="008157A2" w:rsidP="00433A92">
      <w:pPr>
        <w:pStyle w:val="NoSpacing"/>
        <w:rPr>
          <w:noProof/>
          <w:sz w:val="24"/>
          <w:szCs w:val="24"/>
        </w:rPr>
      </w:pPr>
    </w:p>
    <w:p w:rsidR="008157A2" w:rsidRPr="00BF255D" w:rsidRDefault="00AD46A7" w:rsidP="00433A92">
      <w:pPr>
        <w:pStyle w:val="NoSpacing"/>
        <w:rPr>
          <w:noProof/>
          <w:sz w:val="24"/>
          <w:szCs w:val="24"/>
        </w:rPr>
      </w:pPr>
      <w:r w:rsidRPr="00BF255D">
        <w:rPr>
          <w:noProof/>
          <w:sz w:val="24"/>
          <w:szCs w:val="24"/>
        </w:rPr>
        <w:t>Some</w:t>
      </w:r>
      <w:r w:rsidR="00CE6525" w:rsidRPr="00BF255D">
        <w:rPr>
          <w:noProof/>
          <w:sz w:val="24"/>
          <w:szCs w:val="24"/>
        </w:rPr>
        <w:t xml:space="preserve"> </w:t>
      </w:r>
      <w:r w:rsidRPr="00BF255D">
        <w:rPr>
          <w:noProof/>
          <w:sz w:val="24"/>
          <w:szCs w:val="24"/>
        </w:rPr>
        <w:t xml:space="preserve">time later, </w:t>
      </w:r>
      <w:r w:rsidR="008157A2" w:rsidRPr="00BF255D">
        <w:rPr>
          <w:noProof/>
          <w:sz w:val="24"/>
          <w:szCs w:val="24"/>
        </w:rPr>
        <w:t>Abraham gets a visit announcing the destruction of Sodom and Gomorrah. Abraham knows that Lot is there</w:t>
      </w:r>
      <w:r w:rsidR="00CF6A75" w:rsidRPr="00BF255D">
        <w:rPr>
          <w:noProof/>
          <w:sz w:val="24"/>
          <w:szCs w:val="24"/>
        </w:rPr>
        <w:t>, in that general vicinity</w:t>
      </w:r>
      <w:r w:rsidR="008157A2" w:rsidRPr="00BF255D">
        <w:rPr>
          <w:noProof/>
          <w:sz w:val="24"/>
          <w:szCs w:val="24"/>
        </w:rPr>
        <w:t>. But then they have a conversation about saving the city for a certain number of righteous people. How many people were in Lot’s original party? How many herdsmen, shepherd</w:t>
      </w:r>
      <w:r w:rsidR="00CF6A75" w:rsidRPr="00BF255D">
        <w:rPr>
          <w:noProof/>
          <w:sz w:val="24"/>
          <w:szCs w:val="24"/>
        </w:rPr>
        <w:t>s</w:t>
      </w:r>
      <w:r w:rsidR="008157A2" w:rsidRPr="00BF255D">
        <w:rPr>
          <w:noProof/>
          <w:sz w:val="24"/>
          <w:szCs w:val="24"/>
        </w:rPr>
        <w:t>, family members and what not were in that party</w:t>
      </w:r>
      <w:r w:rsidR="00CF6A75" w:rsidRPr="00BF255D">
        <w:rPr>
          <w:noProof/>
          <w:sz w:val="24"/>
          <w:szCs w:val="24"/>
        </w:rPr>
        <w:t xml:space="preserve"> years ago when they sep</w:t>
      </w:r>
      <w:r w:rsidR="00CE6525" w:rsidRPr="00BF255D">
        <w:rPr>
          <w:noProof/>
          <w:sz w:val="24"/>
          <w:szCs w:val="24"/>
        </w:rPr>
        <w:t>a</w:t>
      </w:r>
      <w:r w:rsidR="00CF6A75" w:rsidRPr="00BF255D">
        <w:rPr>
          <w:noProof/>
          <w:sz w:val="24"/>
          <w:szCs w:val="24"/>
        </w:rPr>
        <w:t>rated from Abraham</w:t>
      </w:r>
      <w:r w:rsidR="008157A2" w:rsidRPr="00BF255D">
        <w:rPr>
          <w:noProof/>
          <w:sz w:val="24"/>
          <w:szCs w:val="24"/>
        </w:rPr>
        <w:t xml:space="preserve">? </w:t>
      </w:r>
      <w:r w:rsidRPr="00BF255D">
        <w:rPr>
          <w:noProof/>
          <w:sz w:val="24"/>
          <w:szCs w:val="24"/>
        </w:rPr>
        <w:t>T</w:t>
      </w:r>
      <w:r w:rsidR="008157A2" w:rsidRPr="00BF255D">
        <w:rPr>
          <w:noProof/>
          <w:sz w:val="24"/>
          <w:szCs w:val="24"/>
        </w:rPr>
        <w:t xml:space="preserve">here </w:t>
      </w:r>
      <w:r w:rsidRPr="00BF255D">
        <w:rPr>
          <w:noProof/>
          <w:sz w:val="24"/>
          <w:szCs w:val="24"/>
        </w:rPr>
        <w:t xml:space="preserve">had to be </w:t>
      </w:r>
      <w:r w:rsidR="008157A2" w:rsidRPr="00BF255D">
        <w:rPr>
          <w:noProof/>
          <w:sz w:val="24"/>
          <w:szCs w:val="24"/>
        </w:rPr>
        <w:t>50 of them, and they would still be righteous</w:t>
      </w:r>
      <w:r w:rsidRPr="00BF255D">
        <w:rPr>
          <w:noProof/>
          <w:sz w:val="24"/>
          <w:szCs w:val="24"/>
        </w:rPr>
        <w:t>, right</w:t>
      </w:r>
      <w:r w:rsidR="008157A2" w:rsidRPr="00BF255D">
        <w:rPr>
          <w:noProof/>
          <w:sz w:val="24"/>
          <w:szCs w:val="24"/>
        </w:rPr>
        <w:t>. 45? 30? 20? Surely, at least 10 right? How many people were in Lot’s own family?</w:t>
      </w:r>
    </w:p>
    <w:p w:rsidR="005B50BB" w:rsidRPr="00BF255D" w:rsidRDefault="005B50BB" w:rsidP="00433A92">
      <w:pPr>
        <w:pStyle w:val="NoSpacing"/>
        <w:rPr>
          <w:noProof/>
          <w:sz w:val="24"/>
          <w:szCs w:val="24"/>
        </w:rPr>
      </w:pPr>
    </w:p>
    <w:p w:rsidR="005B50BB" w:rsidRPr="00BF255D" w:rsidRDefault="00CF6A75" w:rsidP="00433A92">
      <w:pPr>
        <w:pStyle w:val="NoSpacing"/>
        <w:rPr>
          <w:noProof/>
          <w:sz w:val="24"/>
          <w:szCs w:val="24"/>
        </w:rPr>
      </w:pPr>
      <w:r w:rsidRPr="00BF255D">
        <w:rPr>
          <w:noProof/>
          <w:sz w:val="24"/>
          <w:szCs w:val="24"/>
        </w:rPr>
        <w:t xml:space="preserve">When we </w:t>
      </w:r>
      <w:r w:rsidR="005B50BB" w:rsidRPr="00BF255D">
        <w:rPr>
          <w:noProof/>
          <w:sz w:val="24"/>
          <w:szCs w:val="24"/>
        </w:rPr>
        <w:t>get to chapter 19</w:t>
      </w:r>
      <w:r w:rsidRPr="00BF255D">
        <w:rPr>
          <w:noProof/>
          <w:sz w:val="24"/>
          <w:szCs w:val="24"/>
        </w:rPr>
        <w:t xml:space="preserve"> in this story</w:t>
      </w:r>
      <w:r w:rsidR="005B50BB" w:rsidRPr="00BF255D">
        <w:rPr>
          <w:noProof/>
          <w:sz w:val="24"/>
          <w:szCs w:val="24"/>
        </w:rPr>
        <w:t>, time has brought on some interesting changes in Lots life. I doubt any of them suddenly. He’s now in the city – a city he very well knows is bad since he tries drastic</w:t>
      </w:r>
      <w:r w:rsidR="00E300DD" w:rsidRPr="00BF255D">
        <w:rPr>
          <w:noProof/>
          <w:sz w:val="24"/>
          <w:szCs w:val="24"/>
        </w:rPr>
        <w:t>al</w:t>
      </w:r>
      <w:r w:rsidR="005B50BB" w:rsidRPr="00BF255D">
        <w:rPr>
          <w:noProof/>
          <w:sz w:val="24"/>
          <w:szCs w:val="24"/>
        </w:rPr>
        <w:t>ly to get the angels inside his house and under cover. Then he offers his own daughters to this riot breaking down his door. Let’s pick it up in verse 12 of Genesis cha</w:t>
      </w:r>
      <w:r w:rsidR="00E300DD" w:rsidRPr="00BF255D">
        <w:rPr>
          <w:noProof/>
          <w:sz w:val="24"/>
          <w:szCs w:val="24"/>
        </w:rPr>
        <w:t>pt</w:t>
      </w:r>
      <w:r w:rsidR="005B50BB" w:rsidRPr="00BF255D">
        <w:rPr>
          <w:noProof/>
          <w:sz w:val="24"/>
          <w:szCs w:val="24"/>
        </w:rPr>
        <w:t>er 19.</w:t>
      </w:r>
    </w:p>
    <w:p w:rsidR="005B50BB" w:rsidRPr="00BF255D" w:rsidRDefault="005B50BB" w:rsidP="00433A92">
      <w:pPr>
        <w:pStyle w:val="NoSpacing"/>
        <w:rPr>
          <w:noProof/>
          <w:sz w:val="24"/>
          <w:szCs w:val="24"/>
        </w:rPr>
      </w:pPr>
    </w:p>
    <w:p w:rsidR="005B50BB" w:rsidRPr="00BF255D" w:rsidRDefault="005B50BB" w:rsidP="008219CA">
      <w:pPr>
        <w:pStyle w:val="NoSpacing"/>
        <w:tabs>
          <w:tab w:val="left" w:pos="10080"/>
        </w:tabs>
        <w:ind w:left="720" w:right="720"/>
        <w:rPr>
          <w:noProof/>
          <w:sz w:val="24"/>
          <w:szCs w:val="24"/>
        </w:rPr>
      </w:pPr>
      <w:r w:rsidRPr="00BF255D">
        <w:rPr>
          <w:noProof/>
          <w:sz w:val="24"/>
          <w:szCs w:val="24"/>
        </w:rPr>
        <w:t>Ge</w:t>
      </w:r>
      <w:r w:rsidR="008219CA" w:rsidRPr="00BF255D">
        <w:rPr>
          <w:noProof/>
          <w:sz w:val="24"/>
          <w:szCs w:val="24"/>
        </w:rPr>
        <w:t>nesis</w:t>
      </w:r>
      <w:r w:rsidRPr="00BF255D">
        <w:rPr>
          <w:noProof/>
          <w:sz w:val="24"/>
          <w:szCs w:val="24"/>
        </w:rPr>
        <w:t xml:space="preserve"> 19:12 </w:t>
      </w:r>
      <w:r w:rsidR="008219CA" w:rsidRPr="00BF255D">
        <w:rPr>
          <w:noProof/>
          <w:sz w:val="24"/>
          <w:szCs w:val="24"/>
        </w:rPr>
        <w:t>-</w:t>
      </w:r>
      <w:r w:rsidRPr="00BF255D">
        <w:rPr>
          <w:noProof/>
          <w:sz w:val="24"/>
          <w:szCs w:val="24"/>
        </w:rPr>
        <w:t xml:space="preserve"> Then the men [these are the angels coming to evaluate the city] said to Lot, "Have you anyone else here? Son-in-law, your sons, your daughters, and whomever you have in the city-take them out of this place!</w:t>
      </w:r>
    </w:p>
    <w:p w:rsidR="005B50BB" w:rsidRPr="00BF255D" w:rsidRDefault="005B50BB" w:rsidP="005B50BB">
      <w:pPr>
        <w:pStyle w:val="NoSpacing"/>
        <w:rPr>
          <w:noProof/>
          <w:sz w:val="24"/>
          <w:szCs w:val="24"/>
        </w:rPr>
      </w:pPr>
    </w:p>
    <w:p w:rsidR="005B50BB" w:rsidRPr="00BF255D" w:rsidRDefault="005B50BB" w:rsidP="005B50BB">
      <w:pPr>
        <w:pStyle w:val="NoSpacing"/>
        <w:rPr>
          <w:noProof/>
          <w:sz w:val="24"/>
          <w:szCs w:val="24"/>
        </w:rPr>
      </w:pPr>
      <w:r w:rsidRPr="00BF255D">
        <w:rPr>
          <w:noProof/>
          <w:sz w:val="24"/>
          <w:szCs w:val="24"/>
        </w:rPr>
        <w:t>Remember, the context – the riot had just been blinded supernaturally. There is ch</w:t>
      </w:r>
      <w:r w:rsidR="00E300DD" w:rsidRPr="00BF255D">
        <w:rPr>
          <w:noProof/>
          <w:sz w:val="24"/>
          <w:szCs w:val="24"/>
        </w:rPr>
        <w:t>a</w:t>
      </w:r>
      <w:r w:rsidRPr="00BF255D">
        <w:rPr>
          <w:noProof/>
          <w:sz w:val="24"/>
          <w:szCs w:val="24"/>
        </w:rPr>
        <w:t>os. There is panic. Time is of the essen</w:t>
      </w:r>
      <w:r w:rsidR="00E300DD" w:rsidRPr="00BF255D">
        <w:rPr>
          <w:noProof/>
          <w:sz w:val="24"/>
          <w:szCs w:val="24"/>
        </w:rPr>
        <w:t>c</w:t>
      </w:r>
      <w:r w:rsidRPr="00BF255D">
        <w:rPr>
          <w:noProof/>
          <w:sz w:val="24"/>
          <w:szCs w:val="24"/>
        </w:rPr>
        <w:t>e for sure here.</w:t>
      </w:r>
    </w:p>
    <w:p w:rsidR="005B50BB" w:rsidRPr="00BF255D" w:rsidRDefault="005B50BB" w:rsidP="005B50BB">
      <w:pPr>
        <w:pStyle w:val="NoSpacing"/>
        <w:rPr>
          <w:noProof/>
          <w:sz w:val="24"/>
          <w:szCs w:val="24"/>
        </w:rPr>
      </w:pPr>
    </w:p>
    <w:p w:rsidR="005B50BB" w:rsidRPr="00BF255D" w:rsidRDefault="005B50BB" w:rsidP="008219CA">
      <w:pPr>
        <w:pStyle w:val="NoSpacing"/>
        <w:ind w:left="720" w:right="720"/>
        <w:rPr>
          <w:noProof/>
          <w:sz w:val="24"/>
          <w:szCs w:val="24"/>
        </w:rPr>
      </w:pPr>
      <w:r w:rsidRPr="00BF255D">
        <w:rPr>
          <w:noProof/>
          <w:sz w:val="24"/>
          <w:szCs w:val="24"/>
        </w:rPr>
        <w:t xml:space="preserve"> 13 "For we will destroy this place, because the outcry against them has grown great before the face of the LORD, and the LORD has sent us to destroy it."</w:t>
      </w:r>
    </w:p>
    <w:p w:rsidR="005B50BB" w:rsidRPr="00BF255D" w:rsidRDefault="005B50BB" w:rsidP="008219CA">
      <w:pPr>
        <w:pStyle w:val="NoSpacing"/>
        <w:ind w:left="720" w:right="720"/>
        <w:rPr>
          <w:noProof/>
          <w:sz w:val="24"/>
          <w:szCs w:val="24"/>
        </w:rPr>
      </w:pPr>
      <w:r w:rsidRPr="00BF255D">
        <w:rPr>
          <w:noProof/>
          <w:sz w:val="24"/>
          <w:szCs w:val="24"/>
        </w:rPr>
        <w:t xml:space="preserve"> 14 So Lot went out and spoke to his sons-in-law, who had married his daughters, and said, "Get up, get out of this place; for the LORD will destroy this city!" But to his sons-in-law he seemed to be joking.</w:t>
      </w:r>
    </w:p>
    <w:p w:rsidR="005B50BB" w:rsidRPr="00BF255D" w:rsidRDefault="005B50BB" w:rsidP="005B50BB">
      <w:pPr>
        <w:pStyle w:val="NoSpacing"/>
        <w:rPr>
          <w:noProof/>
          <w:sz w:val="24"/>
          <w:szCs w:val="24"/>
        </w:rPr>
      </w:pPr>
    </w:p>
    <w:p w:rsidR="005B50BB" w:rsidRPr="00BF255D" w:rsidRDefault="005B50BB" w:rsidP="005B50BB">
      <w:pPr>
        <w:pStyle w:val="NoSpacing"/>
        <w:rPr>
          <w:noProof/>
          <w:sz w:val="24"/>
          <w:szCs w:val="24"/>
        </w:rPr>
      </w:pPr>
      <w:r w:rsidRPr="00BF255D">
        <w:rPr>
          <w:noProof/>
          <w:sz w:val="24"/>
          <w:szCs w:val="24"/>
        </w:rPr>
        <w:t>Then notice this next verse, because I think it really highlights what had happened to Lot.</w:t>
      </w:r>
    </w:p>
    <w:p w:rsidR="005B50BB" w:rsidRPr="00BF255D" w:rsidRDefault="005B50BB" w:rsidP="005B50BB">
      <w:pPr>
        <w:pStyle w:val="NoSpacing"/>
        <w:rPr>
          <w:noProof/>
          <w:sz w:val="24"/>
          <w:szCs w:val="24"/>
        </w:rPr>
      </w:pPr>
    </w:p>
    <w:p w:rsidR="005B50BB" w:rsidRPr="00BF255D" w:rsidRDefault="005B50BB" w:rsidP="008219CA">
      <w:pPr>
        <w:pStyle w:val="NoSpacing"/>
        <w:ind w:left="720" w:right="720"/>
        <w:rPr>
          <w:noProof/>
          <w:sz w:val="24"/>
          <w:szCs w:val="24"/>
        </w:rPr>
      </w:pPr>
      <w:r w:rsidRPr="00BF255D">
        <w:rPr>
          <w:noProof/>
          <w:sz w:val="24"/>
          <w:szCs w:val="24"/>
        </w:rPr>
        <w:t xml:space="preserve"> 15 When the morning dawned, the angels urged Lot to hurry, saying, "Arise, take your wife and your two daughters who are here, lest you be consumed in the punishment of the city."</w:t>
      </w:r>
    </w:p>
    <w:p w:rsidR="005B50BB" w:rsidRPr="00BF255D" w:rsidRDefault="005B50BB" w:rsidP="005B50BB">
      <w:pPr>
        <w:pStyle w:val="NoSpacing"/>
        <w:rPr>
          <w:noProof/>
          <w:sz w:val="24"/>
          <w:szCs w:val="24"/>
        </w:rPr>
      </w:pPr>
    </w:p>
    <w:p w:rsidR="005B50BB" w:rsidRPr="00BF255D" w:rsidRDefault="00CF6A75" w:rsidP="005B50BB">
      <w:pPr>
        <w:pStyle w:val="NoSpacing"/>
        <w:rPr>
          <w:noProof/>
          <w:sz w:val="24"/>
          <w:szCs w:val="24"/>
        </w:rPr>
      </w:pPr>
      <w:r w:rsidRPr="00BF255D">
        <w:rPr>
          <w:noProof/>
          <w:sz w:val="24"/>
          <w:szCs w:val="24"/>
        </w:rPr>
        <w:t>Lots’s</w:t>
      </w:r>
      <w:r w:rsidR="005B50BB" w:rsidRPr="00BF255D">
        <w:rPr>
          <w:noProof/>
          <w:sz w:val="24"/>
          <w:szCs w:val="24"/>
        </w:rPr>
        <w:t xml:space="preserve"> urgency was waning. Lot was not hus</w:t>
      </w:r>
      <w:r w:rsidR="00E300DD" w:rsidRPr="00BF255D">
        <w:rPr>
          <w:noProof/>
          <w:sz w:val="24"/>
          <w:szCs w:val="24"/>
        </w:rPr>
        <w:t>t</w:t>
      </w:r>
      <w:r w:rsidR="005B50BB" w:rsidRPr="00BF255D">
        <w:rPr>
          <w:noProof/>
          <w:sz w:val="24"/>
          <w:szCs w:val="24"/>
        </w:rPr>
        <w:t>ling as one would expect for what just happened and what the angels told him was just about to happen next.</w:t>
      </w:r>
    </w:p>
    <w:p w:rsidR="005B50BB" w:rsidRPr="00BF255D" w:rsidRDefault="005B50BB" w:rsidP="005B50BB">
      <w:pPr>
        <w:pStyle w:val="NoSpacing"/>
        <w:rPr>
          <w:noProof/>
          <w:sz w:val="24"/>
          <w:szCs w:val="24"/>
        </w:rPr>
      </w:pPr>
    </w:p>
    <w:p w:rsidR="005B50BB" w:rsidRPr="00BF255D" w:rsidRDefault="005B50BB" w:rsidP="008219CA">
      <w:pPr>
        <w:pStyle w:val="NoSpacing"/>
        <w:ind w:left="720" w:right="720"/>
        <w:rPr>
          <w:noProof/>
          <w:sz w:val="24"/>
          <w:szCs w:val="24"/>
        </w:rPr>
      </w:pPr>
      <w:r w:rsidRPr="00BF255D">
        <w:rPr>
          <w:noProof/>
          <w:sz w:val="24"/>
          <w:szCs w:val="24"/>
        </w:rPr>
        <w:t xml:space="preserve"> 16 And while he lingered, the men took hold of his hand, his wife's hand, and the hands of his two daughters, the LORD being merciful to him, and they brought him out and set him outside the city.</w:t>
      </w:r>
    </w:p>
    <w:p w:rsidR="00433A92" w:rsidRPr="00BF255D" w:rsidRDefault="00433A92" w:rsidP="00433A92">
      <w:pPr>
        <w:pStyle w:val="NoSpacing"/>
        <w:rPr>
          <w:noProof/>
          <w:sz w:val="24"/>
          <w:szCs w:val="24"/>
        </w:rPr>
      </w:pPr>
    </w:p>
    <w:p w:rsidR="005B50BB" w:rsidRPr="00BF255D" w:rsidRDefault="005B50BB" w:rsidP="00433A92">
      <w:pPr>
        <w:pStyle w:val="NoSpacing"/>
        <w:rPr>
          <w:noProof/>
          <w:sz w:val="24"/>
          <w:szCs w:val="24"/>
        </w:rPr>
      </w:pPr>
      <w:r w:rsidRPr="00BF255D">
        <w:rPr>
          <w:noProof/>
          <w:sz w:val="24"/>
          <w:szCs w:val="24"/>
        </w:rPr>
        <w:t xml:space="preserve">This Lot was different than the one that parted from Abraham years prior. 2 Peter 2:7-8, you don’t need to turn back there, calls Lot, a righteous man, seemingly at odds with what we read. The UCG Bible Reading </w:t>
      </w:r>
      <w:r w:rsidRPr="00BF255D">
        <w:rPr>
          <w:noProof/>
          <w:sz w:val="24"/>
          <w:szCs w:val="24"/>
        </w:rPr>
        <w:lastRenderedPageBreak/>
        <w:t>Program says “Though a "righteous man" who was severely troubled by the depravity of the people of Sodom, he was nevertheless corrupted by it”.</w:t>
      </w:r>
    </w:p>
    <w:p w:rsidR="005B50BB" w:rsidRPr="00BF255D" w:rsidRDefault="005B50BB" w:rsidP="00433A92">
      <w:pPr>
        <w:pStyle w:val="NoSpacing"/>
        <w:rPr>
          <w:noProof/>
          <w:sz w:val="24"/>
          <w:szCs w:val="24"/>
        </w:rPr>
      </w:pPr>
    </w:p>
    <w:p w:rsidR="005B50BB" w:rsidRPr="00BF255D" w:rsidRDefault="005C7DDF" w:rsidP="00433A92">
      <w:pPr>
        <w:pStyle w:val="NoSpacing"/>
        <w:rPr>
          <w:noProof/>
          <w:sz w:val="24"/>
          <w:szCs w:val="24"/>
        </w:rPr>
      </w:pPr>
      <w:r w:rsidRPr="00BF255D">
        <w:rPr>
          <w:noProof/>
          <w:sz w:val="24"/>
          <w:szCs w:val="24"/>
        </w:rPr>
        <w:t>Maybe he thought he was changing the city for the better. Maybe he simply got desensitized. But regardless, l</w:t>
      </w:r>
      <w:r w:rsidR="00CC1C51" w:rsidRPr="00BF255D">
        <w:rPr>
          <w:noProof/>
          <w:sz w:val="24"/>
          <w:szCs w:val="24"/>
        </w:rPr>
        <w:t>ittle by little, year after year, the circumstances changed to the point where Lot almost had to be dragged out of one of the most corrupt and sinful cities that, even today, is still the example used for pure terribleness.</w:t>
      </w:r>
    </w:p>
    <w:p w:rsidR="00CC1C51" w:rsidRPr="00BF255D" w:rsidRDefault="00CC1C51" w:rsidP="00433A92">
      <w:pPr>
        <w:pStyle w:val="NoSpacing"/>
        <w:rPr>
          <w:noProof/>
          <w:sz w:val="24"/>
          <w:szCs w:val="24"/>
        </w:rPr>
      </w:pPr>
    </w:p>
    <w:p w:rsidR="005B50BB" w:rsidRPr="00BF255D" w:rsidRDefault="005F0ACC" w:rsidP="00433A92">
      <w:pPr>
        <w:pStyle w:val="NoSpacing"/>
        <w:rPr>
          <w:noProof/>
          <w:sz w:val="24"/>
          <w:szCs w:val="24"/>
        </w:rPr>
      </w:pPr>
      <w:r w:rsidRPr="00BF255D">
        <w:rPr>
          <w:noProof/>
          <w:sz w:val="24"/>
          <w:szCs w:val="24"/>
        </w:rPr>
        <w:t>Let’s talk about that sneaky sin that awaits by the door</w:t>
      </w:r>
      <w:r w:rsidR="00D85B04" w:rsidRPr="00BF255D">
        <w:rPr>
          <w:noProof/>
          <w:sz w:val="24"/>
          <w:szCs w:val="24"/>
        </w:rPr>
        <w:t xml:space="preserve"> and slips in through the night and how the Days of Unleavened Bread can help us focus on this type of sin. </w:t>
      </w:r>
      <w:r w:rsidRPr="00BF255D">
        <w:rPr>
          <w:noProof/>
          <w:sz w:val="24"/>
          <w:szCs w:val="24"/>
        </w:rPr>
        <w:t xml:space="preserve">Let’s use these </w:t>
      </w:r>
      <w:r w:rsidR="00D85B04" w:rsidRPr="00BF255D">
        <w:rPr>
          <w:noProof/>
          <w:sz w:val="24"/>
          <w:szCs w:val="24"/>
        </w:rPr>
        <w:t xml:space="preserve">two </w:t>
      </w:r>
      <w:r w:rsidRPr="00BF255D">
        <w:rPr>
          <w:noProof/>
          <w:sz w:val="24"/>
          <w:szCs w:val="24"/>
        </w:rPr>
        <w:t>points along the way.</w:t>
      </w:r>
    </w:p>
    <w:p w:rsidR="008219CA" w:rsidRPr="00BF255D" w:rsidRDefault="008219CA" w:rsidP="00433A92">
      <w:pPr>
        <w:pStyle w:val="NoSpacing"/>
        <w:rPr>
          <w:noProof/>
          <w:sz w:val="24"/>
          <w:szCs w:val="24"/>
        </w:rPr>
      </w:pPr>
    </w:p>
    <w:p w:rsidR="005F0ACC" w:rsidRPr="00BF255D" w:rsidRDefault="005F0ACC" w:rsidP="005F0ACC">
      <w:pPr>
        <w:pStyle w:val="NoSpacing"/>
        <w:rPr>
          <w:sz w:val="24"/>
          <w:szCs w:val="24"/>
        </w:rPr>
      </w:pPr>
      <w:r w:rsidRPr="00BF255D">
        <w:rPr>
          <w:sz w:val="24"/>
          <w:szCs w:val="24"/>
        </w:rPr>
        <w:t>1: Becoming Slaves to Sin Can Happen Slowly and Almost Imperceptibly</w:t>
      </w:r>
    </w:p>
    <w:p w:rsidR="005F0ACC" w:rsidRPr="00BF255D" w:rsidRDefault="005F0ACC" w:rsidP="005F0ACC">
      <w:pPr>
        <w:pStyle w:val="NoSpacing"/>
        <w:rPr>
          <w:sz w:val="24"/>
          <w:szCs w:val="24"/>
        </w:rPr>
      </w:pPr>
      <w:r w:rsidRPr="00BF255D">
        <w:rPr>
          <w:sz w:val="24"/>
          <w:szCs w:val="24"/>
        </w:rPr>
        <w:t>2: The Days of Unleavened Bread Gives us the Template in Finding Hidden Sin</w:t>
      </w:r>
    </w:p>
    <w:p w:rsidR="008219CA" w:rsidRPr="00BF255D" w:rsidRDefault="008219CA" w:rsidP="00433A92">
      <w:pPr>
        <w:pStyle w:val="NoSpacing"/>
        <w:rPr>
          <w:noProof/>
          <w:sz w:val="24"/>
          <w:szCs w:val="24"/>
        </w:rPr>
      </w:pPr>
    </w:p>
    <w:p w:rsidR="00067782" w:rsidRPr="00BF255D" w:rsidRDefault="00067782" w:rsidP="00433A92">
      <w:pPr>
        <w:pStyle w:val="NoSpacing"/>
        <w:rPr>
          <w:noProof/>
          <w:sz w:val="24"/>
          <w:szCs w:val="24"/>
        </w:rPr>
      </w:pPr>
      <w:r w:rsidRPr="00BF255D">
        <w:rPr>
          <w:b/>
          <w:noProof/>
          <w:sz w:val="24"/>
          <w:szCs w:val="24"/>
        </w:rPr>
        <w:t>Let’s start with point number 1</w:t>
      </w:r>
      <w:r w:rsidRPr="00BF255D">
        <w:rPr>
          <w:noProof/>
          <w:sz w:val="24"/>
          <w:szCs w:val="24"/>
        </w:rPr>
        <w:t xml:space="preserve"> – becoming slaves to sin can happen slowly and almost imperceptibly.</w:t>
      </w:r>
    </w:p>
    <w:p w:rsidR="00067782" w:rsidRPr="00BF255D" w:rsidRDefault="00067782" w:rsidP="00433A92">
      <w:pPr>
        <w:pStyle w:val="NoSpacing"/>
        <w:rPr>
          <w:noProof/>
          <w:sz w:val="24"/>
          <w:szCs w:val="24"/>
        </w:rPr>
      </w:pPr>
    </w:p>
    <w:p w:rsidR="00513E0E" w:rsidRPr="00BF255D" w:rsidRDefault="00DC74A9" w:rsidP="00067782">
      <w:pPr>
        <w:pStyle w:val="NoSpacing"/>
        <w:rPr>
          <w:noProof/>
          <w:sz w:val="24"/>
          <w:szCs w:val="24"/>
        </w:rPr>
      </w:pPr>
      <w:r w:rsidRPr="00BF255D">
        <w:rPr>
          <w:noProof/>
          <w:sz w:val="24"/>
          <w:szCs w:val="24"/>
        </w:rPr>
        <w:t xml:space="preserve">Moses was sent to free the Israelites </w:t>
      </w:r>
      <w:r w:rsidR="00764B75" w:rsidRPr="00BF255D">
        <w:rPr>
          <w:noProof/>
          <w:sz w:val="24"/>
          <w:szCs w:val="24"/>
        </w:rPr>
        <w:t xml:space="preserve">slaves out of the land of Egypt and </w:t>
      </w:r>
      <w:r w:rsidRPr="00BF255D">
        <w:rPr>
          <w:noProof/>
          <w:sz w:val="24"/>
          <w:szCs w:val="24"/>
        </w:rPr>
        <w:t xml:space="preserve">from hard bondage. </w:t>
      </w:r>
      <w:r w:rsidR="00250374" w:rsidRPr="00BF255D">
        <w:rPr>
          <w:noProof/>
          <w:sz w:val="24"/>
          <w:szCs w:val="24"/>
        </w:rPr>
        <w:t>It says that they were required to work in great rigor and they were afflicted. But it wasn’</w:t>
      </w:r>
      <w:r w:rsidR="00764B75" w:rsidRPr="00BF255D">
        <w:rPr>
          <w:noProof/>
          <w:sz w:val="24"/>
          <w:szCs w:val="24"/>
        </w:rPr>
        <w:t>t always like that, and it cert</w:t>
      </w:r>
      <w:r w:rsidR="00CE6525" w:rsidRPr="00BF255D">
        <w:rPr>
          <w:noProof/>
          <w:sz w:val="24"/>
          <w:szCs w:val="24"/>
        </w:rPr>
        <w:t>ai</w:t>
      </w:r>
      <w:r w:rsidR="00764B75" w:rsidRPr="00BF255D">
        <w:rPr>
          <w:noProof/>
          <w:sz w:val="24"/>
          <w:szCs w:val="24"/>
        </w:rPr>
        <w:t>nly didn’t start like this.</w:t>
      </w:r>
    </w:p>
    <w:p w:rsidR="00DC74A9" w:rsidRPr="00BF255D" w:rsidRDefault="00DC74A9" w:rsidP="00067782">
      <w:pPr>
        <w:pStyle w:val="NoSpacing"/>
        <w:rPr>
          <w:noProof/>
          <w:sz w:val="24"/>
          <w:szCs w:val="24"/>
        </w:rPr>
      </w:pPr>
    </w:p>
    <w:p w:rsidR="00250374" w:rsidRPr="00BF255D" w:rsidRDefault="00250374" w:rsidP="00250374">
      <w:pPr>
        <w:pStyle w:val="NoSpacing"/>
        <w:rPr>
          <w:noProof/>
          <w:sz w:val="24"/>
          <w:szCs w:val="24"/>
        </w:rPr>
      </w:pPr>
      <w:r w:rsidRPr="00BF255D">
        <w:rPr>
          <w:noProof/>
          <w:sz w:val="24"/>
          <w:szCs w:val="24"/>
        </w:rPr>
        <w:t>The slavery the Israelites experienced took a long time to take root. The way that the Egyptians did this was interesting because we’ll be able to see parallels in how sin works it’s way into our lives, slowly over time.</w:t>
      </w:r>
    </w:p>
    <w:p w:rsidR="00250374" w:rsidRPr="00BF255D" w:rsidRDefault="00250374" w:rsidP="00250374">
      <w:pPr>
        <w:pStyle w:val="NoSpacing"/>
        <w:rPr>
          <w:noProof/>
          <w:sz w:val="24"/>
          <w:szCs w:val="24"/>
        </w:rPr>
      </w:pPr>
    </w:p>
    <w:p w:rsidR="00250374" w:rsidRPr="00BF255D" w:rsidRDefault="00250374" w:rsidP="00250374">
      <w:pPr>
        <w:pStyle w:val="NoSpacing"/>
        <w:rPr>
          <w:noProof/>
          <w:sz w:val="24"/>
          <w:szCs w:val="24"/>
        </w:rPr>
      </w:pPr>
      <w:r w:rsidRPr="00BF255D">
        <w:rPr>
          <w:noProof/>
          <w:sz w:val="24"/>
          <w:szCs w:val="24"/>
        </w:rPr>
        <w:t xml:space="preserve">Let’s turn back to Genesis chapter 46. Before the Israelites complain in the desert, </w:t>
      </w:r>
      <w:r w:rsidR="00764B75" w:rsidRPr="00BF255D">
        <w:rPr>
          <w:noProof/>
          <w:sz w:val="24"/>
          <w:szCs w:val="24"/>
        </w:rPr>
        <w:t xml:space="preserve">before the pillar of fire leads them across the dry river bed, and </w:t>
      </w:r>
      <w:r w:rsidRPr="00BF255D">
        <w:rPr>
          <w:noProof/>
          <w:sz w:val="24"/>
          <w:szCs w:val="24"/>
        </w:rPr>
        <w:t>before Moses is sent to free them from bondage</w:t>
      </w:r>
      <w:r w:rsidR="00764B75" w:rsidRPr="00BF255D">
        <w:rPr>
          <w:noProof/>
          <w:sz w:val="24"/>
          <w:szCs w:val="24"/>
        </w:rPr>
        <w:t xml:space="preserve"> - </w:t>
      </w:r>
      <w:r w:rsidRPr="00BF255D">
        <w:rPr>
          <w:noProof/>
          <w:sz w:val="24"/>
          <w:szCs w:val="24"/>
        </w:rPr>
        <w:t xml:space="preserve">they had to </w:t>
      </w:r>
      <w:r w:rsidR="00764B75" w:rsidRPr="00BF255D">
        <w:rPr>
          <w:noProof/>
          <w:sz w:val="24"/>
          <w:szCs w:val="24"/>
        </w:rPr>
        <w:t xml:space="preserve">become slaves </w:t>
      </w:r>
      <w:r w:rsidRPr="00BF255D">
        <w:rPr>
          <w:noProof/>
          <w:sz w:val="24"/>
          <w:szCs w:val="24"/>
        </w:rPr>
        <w:t>in the first place.</w:t>
      </w:r>
    </w:p>
    <w:p w:rsidR="00250374" w:rsidRPr="00BF255D" w:rsidRDefault="00250374" w:rsidP="00250374">
      <w:pPr>
        <w:pStyle w:val="NoSpacing"/>
        <w:rPr>
          <w:noProof/>
          <w:sz w:val="24"/>
          <w:szCs w:val="24"/>
        </w:rPr>
      </w:pPr>
    </w:p>
    <w:p w:rsidR="00250374" w:rsidRPr="00BF255D" w:rsidRDefault="00250374" w:rsidP="00250374">
      <w:pPr>
        <w:pStyle w:val="NoSpacing"/>
        <w:rPr>
          <w:noProof/>
          <w:sz w:val="24"/>
          <w:szCs w:val="24"/>
        </w:rPr>
      </w:pPr>
      <w:r w:rsidRPr="00BF255D">
        <w:rPr>
          <w:noProof/>
          <w:sz w:val="24"/>
          <w:szCs w:val="24"/>
        </w:rPr>
        <w:t>Genesis chapter 46. Joseph is in Egypt, long since sold into slavery by his brothers. He’s risen through the ranks, put into a position to help save many people by gathering extra during the years of plenty to provide for the years of famine. Here in chapter 46, he finally gets his extended family out of Canaan to join him in Egypt. It wasn’t just him and his brothers, but it was a la</w:t>
      </w:r>
      <w:r w:rsidR="00764B75" w:rsidRPr="00BF255D">
        <w:rPr>
          <w:noProof/>
          <w:sz w:val="24"/>
          <w:szCs w:val="24"/>
        </w:rPr>
        <w:t>rge family, numbering 66 people. And they all wholesale, uprooted and resettled in Egypt.</w:t>
      </w:r>
    </w:p>
    <w:p w:rsidR="00250374" w:rsidRPr="00BF255D" w:rsidRDefault="00250374" w:rsidP="00250374">
      <w:pPr>
        <w:pStyle w:val="NoSpacing"/>
        <w:rPr>
          <w:noProof/>
          <w:sz w:val="24"/>
          <w:szCs w:val="24"/>
        </w:rPr>
      </w:pPr>
    </w:p>
    <w:p w:rsidR="00250374" w:rsidRPr="00BF255D" w:rsidRDefault="00250374" w:rsidP="00250374">
      <w:pPr>
        <w:pStyle w:val="NoSpacing"/>
        <w:rPr>
          <w:noProof/>
          <w:sz w:val="24"/>
          <w:szCs w:val="24"/>
        </w:rPr>
      </w:pPr>
      <w:r w:rsidRPr="00BF255D">
        <w:rPr>
          <w:noProof/>
          <w:sz w:val="24"/>
          <w:szCs w:val="24"/>
        </w:rPr>
        <w:t>Let’s pick it up in verse 28 of chapter 46.</w:t>
      </w:r>
    </w:p>
    <w:p w:rsidR="00250374" w:rsidRPr="00BF255D" w:rsidRDefault="00250374" w:rsidP="00250374">
      <w:pPr>
        <w:pStyle w:val="NoSpacing"/>
        <w:rPr>
          <w:noProof/>
          <w:sz w:val="24"/>
          <w:szCs w:val="24"/>
        </w:rPr>
      </w:pPr>
    </w:p>
    <w:p w:rsidR="00250374" w:rsidRPr="00BF255D" w:rsidRDefault="00250374" w:rsidP="00250374">
      <w:pPr>
        <w:pStyle w:val="NoSpacing"/>
        <w:ind w:left="720" w:right="720"/>
        <w:rPr>
          <w:noProof/>
          <w:sz w:val="24"/>
          <w:szCs w:val="24"/>
        </w:rPr>
      </w:pPr>
      <w:r w:rsidRPr="00BF255D">
        <w:rPr>
          <w:noProof/>
          <w:sz w:val="24"/>
          <w:szCs w:val="24"/>
        </w:rPr>
        <w:t>Genesis 46:28 - Then he</w:t>
      </w:r>
      <w:r w:rsidR="00764B75" w:rsidRPr="00BF255D">
        <w:rPr>
          <w:noProof/>
          <w:sz w:val="24"/>
          <w:szCs w:val="24"/>
        </w:rPr>
        <w:t xml:space="preserve"> [this is the pat</w:t>
      </w:r>
      <w:r w:rsidR="00CE6525" w:rsidRPr="00BF255D">
        <w:rPr>
          <w:noProof/>
          <w:sz w:val="24"/>
          <w:szCs w:val="24"/>
        </w:rPr>
        <w:t>riar</w:t>
      </w:r>
      <w:r w:rsidR="00764B75" w:rsidRPr="00BF255D">
        <w:rPr>
          <w:noProof/>
          <w:sz w:val="24"/>
          <w:szCs w:val="24"/>
        </w:rPr>
        <w:t>ch Jacob]</w:t>
      </w:r>
      <w:r w:rsidRPr="00BF255D">
        <w:rPr>
          <w:noProof/>
          <w:sz w:val="24"/>
          <w:szCs w:val="24"/>
        </w:rPr>
        <w:t xml:space="preserve"> sent Judah before him to Joseph, to point out before him the way to Goshen. And they came to the land of Goshen.</w:t>
      </w:r>
    </w:p>
    <w:p w:rsidR="00250374" w:rsidRPr="00BF255D" w:rsidRDefault="00250374" w:rsidP="00250374">
      <w:pPr>
        <w:pStyle w:val="NoSpacing"/>
        <w:ind w:left="720" w:right="720"/>
        <w:rPr>
          <w:noProof/>
          <w:sz w:val="24"/>
          <w:szCs w:val="24"/>
        </w:rPr>
      </w:pPr>
      <w:r w:rsidRPr="00BF255D">
        <w:rPr>
          <w:noProof/>
          <w:sz w:val="24"/>
          <w:szCs w:val="24"/>
        </w:rPr>
        <w:t xml:space="preserve"> 29 So Joseph made ready his chariot and went up to Goshen to meet his father Israel; and he presented himself to him, and fell on his neck and wept on his neck a good while.</w:t>
      </w:r>
    </w:p>
    <w:p w:rsidR="00250374" w:rsidRPr="00BF255D" w:rsidRDefault="00250374" w:rsidP="00250374">
      <w:pPr>
        <w:pStyle w:val="NoSpacing"/>
        <w:ind w:left="720" w:right="720"/>
        <w:rPr>
          <w:noProof/>
          <w:sz w:val="24"/>
          <w:szCs w:val="24"/>
        </w:rPr>
      </w:pPr>
      <w:r w:rsidRPr="00BF255D">
        <w:rPr>
          <w:noProof/>
          <w:sz w:val="24"/>
          <w:szCs w:val="24"/>
        </w:rPr>
        <w:t xml:space="preserve"> 30 And Israel said to Joseph, "Now let me die, since I have seen your face, because you are still alive."</w:t>
      </w:r>
    </w:p>
    <w:p w:rsidR="00250374" w:rsidRPr="00BF255D" w:rsidRDefault="00250374" w:rsidP="00250374">
      <w:pPr>
        <w:pStyle w:val="NoSpacing"/>
        <w:ind w:left="720" w:right="720"/>
        <w:rPr>
          <w:noProof/>
          <w:sz w:val="24"/>
          <w:szCs w:val="24"/>
        </w:rPr>
      </w:pPr>
      <w:r w:rsidRPr="00BF255D">
        <w:rPr>
          <w:noProof/>
          <w:sz w:val="24"/>
          <w:szCs w:val="24"/>
        </w:rPr>
        <w:t xml:space="preserve"> 31 Then Joseph said to his brothers and to his father's household, "I will go up and tell Pharaoh, and say to him, 'My brothers and those of my father's house, who were in the land of Canaan, have come to me.</w:t>
      </w:r>
    </w:p>
    <w:p w:rsidR="00250374" w:rsidRPr="00BF255D" w:rsidRDefault="00250374" w:rsidP="00250374">
      <w:pPr>
        <w:pStyle w:val="NoSpacing"/>
        <w:ind w:left="720" w:right="720"/>
        <w:rPr>
          <w:noProof/>
          <w:sz w:val="24"/>
          <w:szCs w:val="24"/>
        </w:rPr>
      </w:pPr>
      <w:r w:rsidRPr="00BF255D">
        <w:rPr>
          <w:noProof/>
          <w:sz w:val="24"/>
          <w:szCs w:val="24"/>
        </w:rPr>
        <w:t xml:space="preserve"> 32 'And the men are shepherds, for their occupation has been to feed livestock; and they have brought their flocks, their herds, and all that they have.'</w:t>
      </w:r>
    </w:p>
    <w:p w:rsidR="00250374" w:rsidRPr="00BF255D" w:rsidRDefault="00250374" w:rsidP="00250374">
      <w:pPr>
        <w:pStyle w:val="NoSpacing"/>
        <w:ind w:left="720" w:right="720"/>
        <w:rPr>
          <w:noProof/>
          <w:sz w:val="24"/>
          <w:szCs w:val="24"/>
        </w:rPr>
      </w:pPr>
      <w:r w:rsidRPr="00BF255D">
        <w:rPr>
          <w:noProof/>
          <w:sz w:val="24"/>
          <w:szCs w:val="24"/>
        </w:rPr>
        <w:t xml:space="preserve"> 33 "So it shall be, when Pharaoh calls you and says, 'What is your occupation?'</w:t>
      </w:r>
    </w:p>
    <w:p w:rsidR="00250374" w:rsidRPr="00BF255D" w:rsidRDefault="00250374" w:rsidP="00250374">
      <w:pPr>
        <w:pStyle w:val="NoSpacing"/>
        <w:ind w:left="720" w:right="720"/>
        <w:rPr>
          <w:noProof/>
          <w:sz w:val="24"/>
          <w:szCs w:val="24"/>
        </w:rPr>
      </w:pPr>
      <w:r w:rsidRPr="00BF255D">
        <w:rPr>
          <w:noProof/>
          <w:sz w:val="24"/>
          <w:szCs w:val="24"/>
        </w:rPr>
        <w:lastRenderedPageBreak/>
        <w:t xml:space="preserve"> 34 "that you shall say, 'Your servants' occupation has been with livestock from our youth even till now, both we and also our fathers,' that you may dwell in the land of Goshen; for every shepherd is an abomination to the Egyptians."</w:t>
      </w:r>
    </w:p>
    <w:p w:rsidR="00250374" w:rsidRPr="00BF255D" w:rsidRDefault="00250374" w:rsidP="00250374">
      <w:pPr>
        <w:pStyle w:val="NoSpacing"/>
        <w:rPr>
          <w:noProof/>
          <w:sz w:val="24"/>
          <w:szCs w:val="24"/>
        </w:rPr>
      </w:pPr>
    </w:p>
    <w:p w:rsidR="00250374" w:rsidRPr="00BF255D" w:rsidRDefault="00250374" w:rsidP="00250374">
      <w:pPr>
        <w:pStyle w:val="NoSpacing"/>
        <w:rPr>
          <w:noProof/>
          <w:sz w:val="24"/>
          <w:szCs w:val="24"/>
        </w:rPr>
      </w:pPr>
      <w:r w:rsidRPr="00BF255D">
        <w:rPr>
          <w:noProof/>
          <w:sz w:val="24"/>
          <w:szCs w:val="24"/>
        </w:rPr>
        <w:t>So the family wasn’t rich, but they were surviving the famine the best they could. Joseph directs them to the land of Goshen. This exact location is disputed, but best guesses put it around the Nile basin, somewhere in relative proximity to modern day Cairo. The land was suitable for their livestock to graze but also good enough to help them provide for themselves during the remaining part of the famine.</w:t>
      </w:r>
      <w:r w:rsidR="00764B75" w:rsidRPr="00BF255D">
        <w:rPr>
          <w:noProof/>
          <w:sz w:val="24"/>
          <w:szCs w:val="24"/>
        </w:rPr>
        <w:t xml:space="preserve"> Pharaoh questions them, and hearing that they are shep</w:t>
      </w:r>
      <w:r w:rsidR="00CE6525" w:rsidRPr="00BF255D">
        <w:rPr>
          <w:noProof/>
          <w:sz w:val="24"/>
          <w:szCs w:val="24"/>
        </w:rPr>
        <w:t>he</w:t>
      </w:r>
      <w:r w:rsidR="00764B75" w:rsidRPr="00BF255D">
        <w:rPr>
          <w:noProof/>
          <w:sz w:val="24"/>
          <w:szCs w:val="24"/>
        </w:rPr>
        <w:t>rds, redirects them to Goshen to basically be by themselves. The rest of the Egyptians didn’t really want anything to do with them and their profession so they were able to set up their own community. They didn’t have to be sep</w:t>
      </w:r>
      <w:r w:rsidR="00CE6525" w:rsidRPr="00BF255D">
        <w:rPr>
          <w:noProof/>
          <w:sz w:val="24"/>
          <w:szCs w:val="24"/>
        </w:rPr>
        <w:t>a</w:t>
      </w:r>
      <w:r w:rsidR="00764B75" w:rsidRPr="00BF255D">
        <w:rPr>
          <w:noProof/>
          <w:sz w:val="24"/>
          <w:szCs w:val="24"/>
        </w:rPr>
        <w:t>rated from one another. They weren’t forced into a strange world, with strange customs, or into slavery immediately.  Instead, they were transported intact into a good situation.</w:t>
      </w:r>
    </w:p>
    <w:p w:rsidR="009B288A" w:rsidRPr="00BF255D" w:rsidRDefault="009B288A" w:rsidP="00250374">
      <w:pPr>
        <w:pStyle w:val="NoSpacing"/>
        <w:rPr>
          <w:noProof/>
          <w:sz w:val="24"/>
          <w:szCs w:val="24"/>
        </w:rPr>
      </w:pPr>
    </w:p>
    <w:p w:rsidR="009B288A" w:rsidRPr="00BF255D" w:rsidRDefault="009B288A" w:rsidP="00250374">
      <w:pPr>
        <w:pStyle w:val="NoSpacing"/>
        <w:rPr>
          <w:noProof/>
          <w:sz w:val="24"/>
          <w:szCs w:val="24"/>
        </w:rPr>
      </w:pPr>
      <w:r w:rsidRPr="00BF255D">
        <w:rPr>
          <w:noProof/>
          <w:sz w:val="24"/>
          <w:szCs w:val="24"/>
        </w:rPr>
        <w:t>Next chapter, chapter 47.</w:t>
      </w:r>
    </w:p>
    <w:p w:rsidR="00250374" w:rsidRPr="00BF255D" w:rsidRDefault="00250374" w:rsidP="00250374">
      <w:pPr>
        <w:pStyle w:val="NoSpacing"/>
        <w:rPr>
          <w:noProof/>
          <w:sz w:val="24"/>
          <w:szCs w:val="24"/>
        </w:rPr>
      </w:pPr>
    </w:p>
    <w:p w:rsidR="00250374" w:rsidRPr="00BF255D" w:rsidRDefault="00250374" w:rsidP="00250374">
      <w:pPr>
        <w:pStyle w:val="NoSpacing"/>
        <w:ind w:left="720" w:right="720"/>
        <w:rPr>
          <w:noProof/>
          <w:sz w:val="24"/>
          <w:szCs w:val="24"/>
        </w:rPr>
      </w:pPr>
      <w:r w:rsidRPr="00BF255D">
        <w:rPr>
          <w:noProof/>
          <w:sz w:val="24"/>
          <w:szCs w:val="24"/>
        </w:rPr>
        <w:t>Genesis 47:11 And Joseph situated his father and his brothers, and gave them a possession in the land of Egypt, in the best of the land, in the land of Rameses, as Pharaoh had commanded.</w:t>
      </w:r>
    </w:p>
    <w:p w:rsidR="00250374" w:rsidRPr="00BF255D" w:rsidRDefault="00250374" w:rsidP="00250374">
      <w:pPr>
        <w:pStyle w:val="NoSpacing"/>
        <w:ind w:left="720" w:right="720"/>
        <w:rPr>
          <w:noProof/>
          <w:sz w:val="24"/>
          <w:szCs w:val="24"/>
        </w:rPr>
      </w:pPr>
      <w:r w:rsidRPr="00BF255D">
        <w:rPr>
          <w:noProof/>
          <w:sz w:val="24"/>
          <w:szCs w:val="24"/>
        </w:rPr>
        <w:t xml:space="preserve"> 12 Then Joseph provided his father, his brothers, and all his father's household with bread, according to the number in their families.</w:t>
      </w:r>
    </w:p>
    <w:p w:rsidR="00250374" w:rsidRPr="00BF255D" w:rsidRDefault="00250374" w:rsidP="00250374">
      <w:pPr>
        <w:pStyle w:val="NoSpacing"/>
        <w:rPr>
          <w:noProof/>
          <w:sz w:val="24"/>
          <w:szCs w:val="24"/>
        </w:rPr>
      </w:pPr>
    </w:p>
    <w:p w:rsidR="00250374" w:rsidRPr="00BF255D" w:rsidRDefault="00250374" w:rsidP="00250374">
      <w:pPr>
        <w:pStyle w:val="NoSpacing"/>
        <w:rPr>
          <w:noProof/>
          <w:sz w:val="24"/>
          <w:szCs w:val="24"/>
        </w:rPr>
      </w:pPr>
      <w:r w:rsidRPr="00BF255D">
        <w:rPr>
          <w:noProof/>
          <w:sz w:val="24"/>
          <w:szCs w:val="24"/>
        </w:rPr>
        <w:t>So at this point in time, the Israelite extended family was doing ok. They weren’t a powerhouse, but they were taken care of and in a spot to grow, not just survive.</w:t>
      </w:r>
    </w:p>
    <w:p w:rsidR="00250374" w:rsidRPr="00BF255D" w:rsidRDefault="00250374" w:rsidP="00250374">
      <w:pPr>
        <w:pStyle w:val="NoSpacing"/>
        <w:rPr>
          <w:noProof/>
          <w:sz w:val="24"/>
          <w:szCs w:val="24"/>
        </w:rPr>
      </w:pPr>
    </w:p>
    <w:p w:rsidR="00250374" w:rsidRPr="00BF255D" w:rsidRDefault="00250374" w:rsidP="00250374">
      <w:pPr>
        <w:pStyle w:val="NoSpacing"/>
        <w:rPr>
          <w:noProof/>
          <w:sz w:val="24"/>
          <w:szCs w:val="24"/>
        </w:rPr>
      </w:pPr>
      <w:r w:rsidRPr="00BF255D">
        <w:rPr>
          <w:noProof/>
          <w:sz w:val="24"/>
          <w:szCs w:val="24"/>
        </w:rPr>
        <w:t>Dropping down to verse 22 of chapter 50.</w:t>
      </w:r>
    </w:p>
    <w:p w:rsidR="00250374" w:rsidRPr="00BF255D" w:rsidRDefault="00250374" w:rsidP="00250374">
      <w:pPr>
        <w:pStyle w:val="NoSpacing"/>
        <w:rPr>
          <w:noProof/>
          <w:sz w:val="24"/>
          <w:szCs w:val="24"/>
        </w:rPr>
      </w:pPr>
    </w:p>
    <w:p w:rsidR="00250374" w:rsidRPr="00BF255D" w:rsidRDefault="00250374" w:rsidP="00250374">
      <w:pPr>
        <w:pStyle w:val="NoSpacing"/>
        <w:ind w:left="720" w:right="720"/>
        <w:rPr>
          <w:noProof/>
          <w:sz w:val="24"/>
          <w:szCs w:val="24"/>
        </w:rPr>
      </w:pPr>
      <w:r w:rsidRPr="00BF255D">
        <w:rPr>
          <w:noProof/>
          <w:sz w:val="24"/>
          <w:szCs w:val="24"/>
        </w:rPr>
        <w:t>Genesis 50:22 - So Joseph dwelt in Egypt, he and his father's household. And Joseph lived one hundred and ten years.</w:t>
      </w:r>
    </w:p>
    <w:p w:rsidR="00250374" w:rsidRPr="00BF255D" w:rsidRDefault="00250374" w:rsidP="00250374">
      <w:pPr>
        <w:pStyle w:val="NoSpacing"/>
        <w:ind w:left="720" w:right="720"/>
        <w:rPr>
          <w:noProof/>
          <w:sz w:val="24"/>
          <w:szCs w:val="24"/>
        </w:rPr>
      </w:pPr>
      <w:r w:rsidRPr="00BF255D">
        <w:rPr>
          <w:noProof/>
          <w:sz w:val="24"/>
          <w:szCs w:val="24"/>
        </w:rPr>
        <w:t xml:space="preserve"> 23 Joseph saw Ephraim's children to the third generation. The children of Machir, the son of Manasseh, were also brought up on Joseph's knees.</w:t>
      </w:r>
    </w:p>
    <w:p w:rsidR="00250374" w:rsidRPr="00BF255D" w:rsidRDefault="00250374" w:rsidP="00250374">
      <w:pPr>
        <w:pStyle w:val="NoSpacing"/>
        <w:rPr>
          <w:noProof/>
          <w:sz w:val="24"/>
          <w:szCs w:val="24"/>
        </w:rPr>
      </w:pPr>
    </w:p>
    <w:p w:rsidR="00250374" w:rsidRPr="00BF255D" w:rsidRDefault="00250374" w:rsidP="00250374">
      <w:pPr>
        <w:pStyle w:val="NoSpacing"/>
        <w:rPr>
          <w:noProof/>
          <w:sz w:val="24"/>
          <w:szCs w:val="24"/>
        </w:rPr>
      </w:pPr>
      <w:r w:rsidRPr="00BF255D">
        <w:rPr>
          <w:noProof/>
          <w:sz w:val="24"/>
          <w:szCs w:val="24"/>
        </w:rPr>
        <w:t xml:space="preserve">Joseph dies, but the family continues to grow. </w:t>
      </w:r>
      <w:r w:rsidRPr="00BF255D">
        <w:rPr>
          <w:noProof/>
          <w:sz w:val="24"/>
          <w:szCs w:val="24"/>
        </w:rPr>
        <w:t xml:space="preserve">They put down their roots here. They set up communities. They built houses. They had long terms plans. They </w:t>
      </w:r>
      <w:r w:rsidR="009B288A" w:rsidRPr="00BF255D">
        <w:rPr>
          <w:noProof/>
          <w:sz w:val="24"/>
          <w:szCs w:val="24"/>
        </w:rPr>
        <w:t xml:space="preserve">grew big </w:t>
      </w:r>
      <w:r w:rsidRPr="00BF255D">
        <w:rPr>
          <w:noProof/>
          <w:sz w:val="24"/>
          <w:szCs w:val="24"/>
        </w:rPr>
        <w:t>famil</w:t>
      </w:r>
      <w:r w:rsidR="00CE6525" w:rsidRPr="00BF255D">
        <w:rPr>
          <w:noProof/>
          <w:sz w:val="24"/>
          <w:szCs w:val="24"/>
        </w:rPr>
        <w:t>i</w:t>
      </w:r>
      <w:r w:rsidRPr="00BF255D">
        <w:rPr>
          <w:noProof/>
          <w:sz w:val="24"/>
          <w:szCs w:val="24"/>
        </w:rPr>
        <w:t>es, had new children. And it’s easy to skip over the time frame in these verses, but s</w:t>
      </w:r>
      <w:r w:rsidRPr="00BF255D">
        <w:rPr>
          <w:noProof/>
          <w:sz w:val="24"/>
          <w:szCs w:val="24"/>
        </w:rPr>
        <w:t xml:space="preserve">everal hundred years pass by. </w:t>
      </w:r>
      <w:r w:rsidRPr="00BF255D">
        <w:rPr>
          <w:noProof/>
          <w:sz w:val="24"/>
          <w:szCs w:val="24"/>
        </w:rPr>
        <w:t>Whole generations have come and gone</w:t>
      </w:r>
      <w:r w:rsidRPr="00BF255D">
        <w:rPr>
          <w:noProof/>
          <w:sz w:val="24"/>
          <w:szCs w:val="24"/>
        </w:rPr>
        <w:t>. They have their flocks, their gardens, their lifestyle.</w:t>
      </w:r>
      <w:r w:rsidR="006578B5" w:rsidRPr="00BF255D">
        <w:rPr>
          <w:noProof/>
          <w:sz w:val="24"/>
          <w:szCs w:val="24"/>
        </w:rPr>
        <w:t xml:space="preserve"> It was slowly that their situation began </w:t>
      </w:r>
      <w:r w:rsidRPr="00BF255D">
        <w:rPr>
          <w:noProof/>
          <w:sz w:val="24"/>
          <w:szCs w:val="24"/>
        </w:rPr>
        <w:t>to change.</w:t>
      </w:r>
    </w:p>
    <w:p w:rsidR="00250374" w:rsidRPr="00BF255D" w:rsidRDefault="00250374" w:rsidP="00250374">
      <w:pPr>
        <w:pStyle w:val="NoSpacing"/>
        <w:rPr>
          <w:noProof/>
          <w:sz w:val="24"/>
          <w:szCs w:val="24"/>
        </w:rPr>
      </w:pPr>
    </w:p>
    <w:p w:rsidR="00250374" w:rsidRPr="00BF255D" w:rsidRDefault="00250374" w:rsidP="00250374">
      <w:pPr>
        <w:pStyle w:val="NoSpacing"/>
        <w:ind w:left="720" w:right="720"/>
        <w:rPr>
          <w:noProof/>
          <w:sz w:val="24"/>
          <w:szCs w:val="24"/>
        </w:rPr>
      </w:pPr>
      <w:r w:rsidRPr="00BF255D">
        <w:rPr>
          <w:noProof/>
          <w:sz w:val="24"/>
          <w:szCs w:val="24"/>
        </w:rPr>
        <w:t>Exodus 1:8 - Now there arose a new king over Egypt, who did not know Joseph.</w:t>
      </w:r>
    </w:p>
    <w:p w:rsidR="00250374" w:rsidRPr="00BF255D" w:rsidRDefault="00250374" w:rsidP="00250374">
      <w:pPr>
        <w:pStyle w:val="NoSpacing"/>
        <w:ind w:left="720" w:right="720"/>
        <w:rPr>
          <w:noProof/>
          <w:sz w:val="24"/>
          <w:szCs w:val="24"/>
        </w:rPr>
      </w:pPr>
      <w:r w:rsidRPr="00BF255D">
        <w:rPr>
          <w:noProof/>
          <w:sz w:val="24"/>
          <w:szCs w:val="24"/>
        </w:rPr>
        <w:t xml:space="preserve"> 9 And he said to his people, "Look, the people of the children of Israel are more and mightier than we;</w:t>
      </w:r>
    </w:p>
    <w:p w:rsidR="00250374" w:rsidRPr="00BF255D" w:rsidRDefault="00250374" w:rsidP="00250374">
      <w:pPr>
        <w:pStyle w:val="NoSpacing"/>
        <w:ind w:left="720" w:right="720"/>
        <w:rPr>
          <w:noProof/>
          <w:sz w:val="24"/>
          <w:szCs w:val="24"/>
        </w:rPr>
      </w:pPr>
      <w:r w:rsidRPr="00BF255D">
        <w:rPr>
          <w:noProof/>
          <w:sz w:val="24"/>
          <w:szCs w:val="24"/>
        </w:rPr>
        <w:t xml:space="preserve"> 10 "come, let us deal shrewdly with them, lest they multiply, and it happen, in the event of war, that they also join our enemies and fight against us, and so go up out of the land."</w:t>
      </w:r>
    </w:p>
    <w:p w:rsidR="00250374" w:rsidRPr="00BF255D" w:rsidRDefault="00250374" w:rsidP="00250374">
      <w:pPr>
        <w:pStyle w:val="NoSpacing"/>
        <w:ind w:left="720" w:right="720"/>
        <w:rPr>
          <w:noProof/>
          <w:sz w:val="24"/>
          <w:szCs w:val="24"/>
        </w:rPr>
      </w:pPr>
      <w:r w:rsidRPr="00BF255D">
        <w:rPr>
          <w:noProof/>
          <w:sz w:val="24"/>
          <w:szCs w:val="24"/>
        </w:rPr>
        <w:t xml:space="preserve"> 11 Therefore they set taskmasters over them to afflict them with their burdens. And they built for Pharaoh supply cities, Pithom and Raamses.</w:t>
      </w:r>
    </w:p>
    <w:p w:rsidR="00250374" w:rsidRPr="00BF255D" w:rsidRDefault="00250374" w:rsidP="00250374">
      <w:pPr>
        <w:pStyle w:val="NoSpacing"/>
        <w:ind w:left="720" w:right="720"/>
        <w:rPr>
          <w:noProof/>
          <w:sz w:val="24"/>
          <w:szCs w:val="24"/>
        </w:rPr>
      </w:pPr>
      <w:r w:rsidRPr="00BF255D">
        <w:rPr>
          <w:noProof/>
          <w:sz w:val="24"/>
          <w:szCs w:val="24"/>
        </w:rPr>
        <w:t xml:space="preserve"> 12 But the more they afflicted them, the more they multiplied and grew. And they</w:t>
      </w:r>
      <w:r w:rsidR="009F430D" w:rsidRPr="00BF255D">
        <w:rPr>
          <w:noProof/>
          <w:sz w:val="24"/>
          <w:szCs w:val="24"/>
        </w:rPr>
        <w:t xml:space="preserve"> [the Egyptians]</w:t>
      </w:r>
      <w:r w:rsidRPr="00BF255D">
        <w:rPr>
          <w:noProof/>
          <w:sz w:val="24"/>
          <w:szCs w:val="24"/>
        </w:rPr>
        <w:t xml:space="preserve"> were in dread of the children of Israel.</w:t>
      </w:r>
    </w:p>
    <w:p w:rsidR="00250374" w:rsidRPr="00BF255D" w:rsidRDefault="00250374" w:rsidP="00250374">
      <w:pPr>
        <w:pStyle w:val="NoSpacing"/>
        <w:ind w:left="720" w:right="720"/>
        <w:rPr>
          <w:noProof/>
          <w:sz w:val="24"/>
          <w:szCs w:val="24"/>
        </w:rPr>
      </w:pPr>
      <w:r w:rsidRPr="00BF255D">
        <w:rPr>
          <w:noProof/>
          <w:sz w:val="24"/>
          <w:szCs w:val="24"/>
        </w:rPr>
        <w:t xml:space="preserve"> 13 So</w:t>
      </w:r>
      <w:r w:rsidR="009F430D" w:rsidRPr="00BF255D">
        <w:rPr>
          <w:noProof/>
          <w:sz w:val="24"/>
          <w:szCs w:val="24"/>
        </w:rPr>
        <w:t xml:space="preserve"> [this is after they where initally afflicted, and after they continued to multiple and grow]</w:t>
      </w:r>
      <w:r w:rsidRPr="00BF255D">
        <w:rPr>
          <w:noProof/>
          <w:sz w:val="24"/>
          <w:szCs w:val="24"/>
        </w:rPr>
        <w:t xml:space="preserve"> the Egyptians made the children of Israel serve with rigor.</w:t>
      </w:r>
    </w:p>
    <w:p w:rsidR="00250374" w:rsidRPr="00BF255D" w:rsidRDefault="00250374" w:rsidP="00250374">
      <w:pPr>
        <w:pStyle w:val="NoSpacing"/>
        <w:ind w:left="720" w:right="720"/>
        <w:rPr>
          <w:noProof/>
          <w:sz w:val="24"/>
          <w:szCs w:val="24"/>
        </w:rPr>
      </w:pPr>
      <w:r w:rsidRPr="00BF255D">
        <w:rPr>
          <w:noProof/>
          <w:sz w:val="24"/>
          <w:szCs w:val="24"/>
        </w:rPr>
        <w:lastRenderedPageBreak/>
        <w:t xml:space="preserve"> 14 And they made their lives bitter with hard bondage-in mortar, in brick, and in all manner of service in the field. All their service in which they made them serve was with rigor.</w:t>
      </w:r>
    </w:p>
    <w:p w:rsidR="00250374" w:rsidRPr="00BF255D" w:rsidRDefault="00250374" w:rsidP="00250374">
      <w:pPr>
        <w:pStyle w:val="NoSpacing"/>
        <w:rPr>
          <w:noProof/>
          <w:sz w:val="24"/>
          <w:szCs w:val="24"/>
        </w:rPr>
      </w:pPr>
    </w:p>
    <w:p w:rsidR="00250374" w:rsidRPr="00BF255D" w:rsidRDefault="00250374" w:rsidP="00250374">
      <w:pPr>
        <w:pStyle w:val="NoSpacing"/>
        <w:rPr>
          <w:noProof/>
          <w:sz w:val="24"/>
          <w:szCs w:val="24"/>
        </w:rPr>
      </w:pPr>
      <w:r w:rsidRPr="00BF255D">
        <w:rPr>
          <w:noProof/>
          <w:sz w:val="24"/>
          <w:szCs w:val="24"/>
        </w:rPr>
        <w:t>Again, w</w:t>
      </w:r>
      <w:r w:rsidRPr="00BF255D">
        <w:rPr>
          <w:noProof/>
          <w:sz w:val="24"/>
          <w:szCs w:val="24"/>
        </w:rPr>
        <w:t>hat is not mentioned here, is that this took lots of time. From being left by to themselves to simply being dealt with shrewdly,</w:t>
      </w:r>
      <w:r w:rsidR="009F430D" w:rsidRPr="00BF255D">
        <w:rPr>
          <w:noProof/>
          <w:sz w:val="24"/>
          <w:szCs w:val="24"/>
        </w:rPr>
        <w:t xml:space="preserve"> to having veriest afflictions,</w:t>
      </w:r>
      <w:r w:rsidRPr="00BF255D">
        <w:rPr>
          <w:noProof/>
          <w:sz w:val="24"/>
          <w:szCs w:val="24"/>
        </w:rPr>
        <w:t xml:space="preserve"> to having taskmasters over them, to finally having their lives being made bitter with hard bondage took a lot of time</w:t>
      </w:r>
      <w:r w:rsidR="009F430D" w:rsidRPr="00BF255D">
        <w:rPr>
          <w:noProof/>
          <w:sz w:val="24"/>
          <w:szCs w:val="24"/>
        </w:rPr>
        <w:t xml:space="preserve"> – generations of time</w:t>
      </w:r>
      <w:r w:rsidRPr="00BF255D">
        <w:rPr>
          <w:noProof/>
          <w:sz w:val="24"/>
          <w:szCs w:val="24"/>
        </w:rPr>
        <w:t>. It was a slow process. They weren’t uprooted and moved to a foreign land. They didn’t have their famil</w:t>
      </w:r>
      <w:r w:rsidR="00CE6525" w:rsidRPr="00BF255D">
        <w:rPr>
          <w:noProof/>
          <w:sz w:val="24"/>
          <w:szCs w:val="24"/>
        </w:rPr>
        <w:t>i</w:t>
      </w:r>
      <w:r w:rsidRPr="00BF255D">
        <w:rPr>
          <w:noProof/>
          <w:sz w:val="24"/>
          <w:szCs w:val="24"/>
        </w:rPr>
        <w:t>es sep</w:t>
      </w:r>
      <w:r w:rsidR="00CE6525" w:rsidRPr="00BF255D">
        <w:rPr>
          <w:noProof/>
          <w:sz w:val="24"/>
          <w:szCs w:val="24"/>
        </w:rPr>
        <w:t>a</w:t>
      </w:r>
      <w:r w:rsidRPr="00BF255D">
        <w:rPr>
          <w:noProof/>
          <w:sz w:val="24"/>
          <w:szCs w:val="24"/>
        </w:rPr>
        <w:t xml:space="preserve">rated and torn apart. </w:t>
      </w:r>
      <w:r w:rsidRPr="00BF255D">
        <w:rPr>
          <w:noProof/>
          <w:sz w:val="24"/>
          <w:szCs w:val="24"/>
        </w:rPr>
        <w:t>It wasn’t like a switch was flipped and they were suddenly in harsh oppression overnight.</w:t>
      </w:r>
    </w:p>
    <w:p w:rsidR="00250374" w:rsidRPr="00BF255D" w:rsidRDefault="00250374" w:rsidP="00250374">
      <w:pPr>
        <w:pStyle w:val="NoSpacing"/>
        <w:rPr>
          <w:noProof/>
          <w:sz w:val="24"/>
          <w:szCs w:val="24"/>
        </w:rPr>
      </w:pPr>
    </w:p>
    <w:p w:rsidR="00250374" w:rsidRPr="00BF255D" w:rsidRDefault="00250374" w:rsidP="00250374">
      <w:pPr>
        <w:pStyle w:val="NoSpacing"/>
        <w:rPr>
          <w:noProof/>
          <w:sz w:val="24"/>
          <w:szCs w:val="24"/>
        </w:rPr>
      </w:pPr>
      <w:r w:rsidRPr="00BF255D">
        <w:rPr>
          <w:noProof/>
          <w:sz w:val="24"/>
          <w:szCs w:val="24"/>
        </w:rPr>
        <w:t>Finally, when they had reached their breaking point and cried out to God, He answered them and sent Moses. But of course, e</w:t>
      </w:r>
      <w:r w:rsidRPr="00BF255D">
        <w:rPr>
          <w:noProof/>
          <w:sz w:val="24"/>
          <w:szCs w:val="24"/>
        </w:rPr>
        <w:t>ven after the Moses was born, it was still another 80 years before God had him come back to free the Israelites. That’s a long time – 430 years in total for this to happen from start to finish, or almost two times the entire life of the United States of America.</w:t>
      </w:r>
    </w:p>
    <w:p w:rsidR="00DC74A9" w:rsidRPr="00BF255D" w:rsidRDefault="00DC74A9" w:rsidP="00067782">
      <w:pPr>
        <w:pStyle w:val="NoSpacing"/>
        <w:rPr>
          <w:noProof/>
          <w:sz w:val="24"/>
          <w:szCs w:val="24"/>
        </w:rPr>
      </w:pPr>
    </w:p>
    <w:p w:rsidR="00327607" w:rsidRPr="00BF255D" w:rsidRDefault="00327607" w:rsidP="00067782">
      <w:pPr>
        <w:pStyle w:val="NoSpacing"/>
        <w:rPr>
          <w:noProof/>
          <w:sz w:val="24"/>
          <w:szCs w:val="24"/>
        </w:rPr>
      </w:pPr>
      <w:r w:rsidRPr="00BF255D">
        <w:rPr>
          <w:noProof/>
          <w:sz w:val="24"/>
          <w:szCs w:val="24"/>
        </w:rPr>
        <w:t>When Moses freed the Israelites from bondage, they were thrilled to be out from under the harsh taskmasters. But they weren’t ready to wholesale change everything. There were some things in their previous life that they liked, that, once it was missing, they longed for. They might have been ready for God to intervene, but they weren’t ready to submit to God.</w:t>
      </w:r>
    </w:p>
    <w:p w:rsidR="00327607" w:rsidRPr="00BF255D" w:rsidRDefault="00327607" w:rsidP="00067782">
      <w:pPr>
        <w:pStyle w:val="NoSpacing"/>
        <w:rPr>
          <w:noProof/>
          <w:sz w:val="24"/>
          <w:szCs w:val="24"/>
        </w:rPr>
      </w:pPr>
    </w:p>
    <w:p w:rsidR="00C43C5D" w:rsidRPr="00BF255D" w:rsidRDefault="00C43C5D" w:rsidP="00067782">
      <w:pPr>
        <w:pStyle w:val="NoSpacing"/>
        <w:rPr>
          <w:noProof/>
          <w:sz w:val="24"/>
          <w:szCs w:val="24"/>
        </w:rPr>
      </w:pPr>
      <w:r w:rsidRPr="00BF255D">
        <w:rPr>
          <w:noProof/>
          <w:sz w:val="24"/>
          <w:szCs w:val="24"/>
        </w:rPr>
        <w:t xml:space="preserve">The mindset of their life in Egypt was thoroughly baked into their </w:t>
      </w:r>
      <w:r w:rsidR="009F430D" w:rsidRPr="00BF255D">
        <w:rPr>
          <w:noProof/>
          <w:sz w:val="24"/>
          <w:szCs w:val="24"/>
        </w:rPr>
        <w:t>physique</w:t>
      </w:r>
      <w:r w:rsidRPr="00BF255D">
        <w:rPr>
          <w:noProof/>
          <w:sz w:val="24"/>
          <w:szCs w:val="24"/>
        </w:rPr>
        <w:t>, mixed in over generations.</w:t>
      </w:r>
    </w:p>
    <w:p w:rsidR="00C43C5D" w:rsidRPr="00BF255D" w:rsidRDefault="00C43C5D" w:rsidP="00067782">
      <w:pPr>
        <w:pStyle w:val="NoSpacing"/>
        <w:rPr>
          <w:noProof/>
          <w:sz w:val="24"/>
          <w:szCs w:val="24"/>
        </w:rPr>
      </w:pPr>
    </w:p>
    <w:p w:rsidR="00327607" w:rsidRPr="00BF255D" w:rsidRDefault="00327607" w:rsidP="00327607">
      <w:pPr>
        <w:pStyle w:val="NoSpacing"/>
        <w:rPr>
          <w:noProof/>
          <w:sz w:val="24"/>
          <w:szCs w:val="24"/>
        </w:rPr>
      </w:pPr>
      <w:r w:rsidRPr="00BF255D">
        <w:rPr>
          <w:noProof/>
          <w:sz w:val="24"/>
          <w:szCs w:val="24"/>
        </w:rPr>
        <w:t xml:space="preserve">Let’s turn to Numbers chapter </w:t>
      </w:r>
      <w:r w:rsidR="00C43C5D" w:rsidRPr="00BF255D">
        <w:rPr>
          <w:noProof/>
          <w:sz w:val="24"/>
          <w:szCs w:val="24"/>
        </w:rPr>
        <w:t>11 for a very telling observation</w:t>
      </w:r>
      <w:r w:rsidRPr="00BF255D">
        <w:rPr>
          <w:noProof/>
          <w:sz w:val="24"/>
          <w:szCs w:val="24"/>
        </w:rPr>
        <w:t>. Numbers, chapter 11 verse 4.</w:t>
      </w:r>
    </w:p>
    <w:p w:rsidR="00327607" w:rsidRPr="00BF255D" w:rsidRDefault="00327607" w:rsidP="00327607">
      <w:pPr>
        <w:pStyle w:val="NoSpacing"/>
        <w:rPr>
          <w:noProof/>
          <w:sz w:val="24"/>
          <w:szCs w:val="24"/>
        </w:rPr>
      </w:pPr>
    </w:p>
    <w:p w:rsidR="00327607" w:rsidRPr="00BF255D" w:rsidRDefault="00327607" w:rsidP="00327607">
      <w:pPr>
        <w:pStyle w:val="NoSpacing"/>
        <w:rPr>
          <w:noProof/>
          <w:sz w:val="24"/>
          <w:szCs w:val="24"/>
        </w:rPr>
      </w:pPr>
      <w:r w:rsidRPr="00BF255D">
        <w:rPr>
          <w:noProof/>
          <w:sz w:val="24"/>
          <w:szCs w:val="24"/>
        </w:rPr>
        <w:t>We are breaking into the context here. The Israelites are out of Egypt, they’ve come through part of the wilderness. They’ve come to Sinai, stayed, disobeyed, left. And now they are on the verge of sending spies into the promise land. So that’s where we are in this story. Frankly, a good portion of the way through it and some of the last little interactions before the original Israelites are denied access and forced to wander another 40 years in the desert. Here we are, Numbers chapter 11, verse 4.</w:t>
      </w:r>
    </w:p>
    <w:p w:rsidR="00327607" w:rsidRPr="00BF255D" w:rsidRDefault="00327607" w:rsidP="00327607">
      <w:pPr>
        <w:pStyle w:val="NoSpacing"/>
        <w:rPr>
          <w:noProof/>
          <w:sz w:val="24"/>
          <w:szCs w:val="24"/>
        </w:rPr>
      </w:pPr>
    </w:p>
    <w:p w:rsidR="00327607" w:rsidRPr="00BF255D" w:rsidRDefault="00327607" w:rsidP="00327607">
      <w:pPr>
        <w:pStyle w:val="NoSpacing"/>
        <w:ind w:left="720" w:right="720"/>
        <w:rPr>
          <w:noProof/>
          <w:sz w:val="24"/>
          <w:szCs w:val="24"/>
        </w:rPr>
      </w:pPr>
      <w:r w:rsidRPr="00BF255D">
        <w:rPr>
          <w:noProof/>
          <w:sz w:val="24"/>
          <w:szCs w:val="24"/>
        </w:rPr>
        <w:t>Numbers 11:4 - Now the mixed multitude who were among them yielded to intense craving; so the children of Israel also wept again and said: "Who will give us meat to eat?</w:t>
      </w:r>
    </w:p>
    <w:p w:rsidR="00327607" w:rsidRPr="00BF255D" w:rsidRDefault="00327607" w:rsidP="00327607">
      <w:pPr>
        <w:pStyle w:val="NoSpacing"/>
        <w:ind w:right="720"/>
        <w:rPr>
          <w:noProof/>
          <w:sz w:val="24"/>
          <w:szCs w:val="24"/>
        </w:rPr>
      </w:pPr>
    </w:p>
    <w:p w:rsidR="00327607" w:rsidRPr="00BF255D" w:rsidRDefault="00327607" w:rsidP="00327607">
      <w:pPr>
        <w:pStyle w:val="NoSpacing"/>
        <w:ind w:right="720"/>
        <w:rPr>
          <w:noProof/>
          <w:sz w:val="24"/>
          <w:szCs w:val="24"/>
        </w:rPr>
      </w:pPr>
      <w:r w:rsidRPr="00BF255D">
        <w:rPr>
          <w:noProof/>
          <w:sz w:val="24"/>
          <w:szCs w:val="24"/>
        </w:rPr>
        <w:t>Remember, they were eating manna at this time.</w:t>
      </w:r>
    </w:p>
    <w:p w:rsidR="00327607" w:rsidRPr="00BF255D" w:rsidRDefault="00327607" w:rsidP="00327607">
      <w:pPr>
        <w:pStyle w:val="NoSpacing"/>
        <w:ind w:left="720" w:right="720"/>
        <w:rPr>
          <w:noProof/>
          <w:sz w:val="24"/>
          <w:szCs w:val="24"/>
        </w:rPr>
      </w:pPr>
    </w:p>
    <w:p w:rsidR="00327607" w:rsidRPr="00BF255D" w:rsidRDefault="00327607" w:rsidP="00327607">
      <w:pPr>
        <w:pStyle w:val="NoSpacing"/>
        <w:ind w:left="720" w:right="720"/>
        <w:rPr>
          <w:noProof/>
          <w:sz w:val="24"/>
          <w:szCs w:val="24"/>
        </w:rPr>
      </w:pPr>
      <w:r w:rsidRPr="00BF255D">
        <w:rPr>
          <w:noProof/>
          <w:sz w:val="24"/>
          <w:szCs w:val="24"/>
        </w:rPr>
        <w:t xml:space="preserve"> 5 "We remember the fish which we ate freely in Egypt, the cucumbers, the melons, the leeks, the onions, and the garlic;</w:t>
      </w:r>
    </w:p>
    <w:p w:rsidR="00327607" w:rsidRPr="00BF255D" w:rsidRDefault="00327607" w:rsidP="00327607">
      <w:pPr>
        <w:pStyle w:val="NoSpacing"/>
        <w:ind w:left="720" w:right="720"/>
        <w:rPr>
          <w:noProof/>
          <w:sz w:val="24"/>
          <w:szCs w:val="24"/>
        </w:rPr>
      </w:pPr>
      <w:r w:rsidRPr="00BF255D">
        <w:rPr>
          <w:noProof/>
          <w:sz w:val="24"/>
          <w:szCs w:val="24"/>
        </w:rPr>
        <w:t xml:space="preserve"> 6 "but now our whole being is dried up; there is nothing at all except this manna before our eyes!"</w:t>
      </w:r>
    </w:p>
    <w:p w:rsidR="00327607" w:rsidRPr="00BF255D" w:rsidRDefault="00327607" w:rsidP="00327607">
      <w:pPr>
        <w:pStyle w:val="NoSpacing"/>
        <w:rPr>
          <w:noProof/>
          <w:sz w:val="24"/>
          <w:szCs w:val="24"/>
        </w:rPr>
      </w:pPr>
    </w:p>
    <w:p w:rsidR="00327607" w:rsidRPr="00BF255D" w:rsidRDefault="00327607" w:rsidP="00327607">
      <w:pPr>
        <w:pStyle w:val="NoSpacing"/>
        <w:rPr>
          <w:noProof/>
          <w:sz w:val="24"/>
          <w:szCs w:val="24"/>
        </w:rPr>
      </w:pPr>
      <w:r w:rsidRPr="00BF255D">
        <w:rPr>
          <w:noProof/>
          <w:sz w:val="24"/>
          <w:szCs w:val="24"/>
        </w:rPr>
        <w:t>What were the Israelites talking about? Here they were getting manna, supernaturally from heaven, but they had this intense feeling of homesickness, thinking back to their captivity in Egypt where they had access to cucumbers, melons, leeks, onions, and oh, the garlic.</w:t>
      </w:r>
    </w:p>
    <w:p w:rsidR="00327607" w:rsidRPr="00BF255D" w:rsidRDefault="00327607" w:rsidP="00250374">
      <w:pPr>
        <w:pStyle w:val="NoSpacing"/>
        <w:rPr>
          <w:noProof/>
          <w:sz w:val="24"/>
          <w:szCs w:val="24"/>
        </w:rPr>
      </w:pPr>
    </w:p>
    <w:p w:rsidR="00067782" w:rsidRPr="00BF255D" w:rsidRDefault="009F430D" w:rsidP="009F430D">
      <w:pPr>
        <w:pStyle w:val="NoSpacing"/>
        <w:rPr>
          <w:noProof/>
          <w:sz w:val="24"/>
          <w:szCs w:val="24"/>
        </w:rPr>
      </w:pPr>
      <w:r w:rsidRPr="00BF255D">
        <w:rPr>
          <w:noProof/>
          <w:sz w:val="24"/>
          <w:szCs w:val="24"/>
        </w:rPr>
        <w:t>If we turn briefly to the New Test</w:t>
      </w:r>
      <w:r w:rsidR="00CE6525" w:rsidRPr="00BF255D">
        <w:rPr>
          <w:noProof/>
          <w:sz w:val="24"/>
          <w:szCs w:val="24"/>
        </w:rPr>
        <w:t>a</w:t>
      </w:r>
      <w:r w:rsidRPr="00BF255D">
        <w:rPr>
          <w:noProof/>
          <w:sz w:val="24"/>
          <w:szCs w:val="24"/>
        </w:rPr>
        <w:t>ment book of Acts chapter 7, we have a good summation of this.</w:t>
      </w:r>
      <w:r w:rsidR="007C78A5" w:rsidRPr="00BF255D">
        <w:rPr>
          <w:noProof/>
          <w:sz w:val="24"/>
          <w:szCs w:val="24"/>
        </w:rPr>
        <w:t xml:space="preserve"> This is breaking into the thought here of Stephen’s speech before he was martyred. He has this commentary on Moses and the mindset of the Israelites.</w:t>
      </w:r>
    </w:p>
    <w:p w:rsidR="007C78A5" w:rsidRPr="00BF255D" w:rsidRDefault="007C78A5" w:rsidP="00433A92">
      <w:pPr>
        <w:pStyle w:val="NoSpacing"/>
        <w:rPr>
          <w:noProof/>
          <w:sz w:val="24"/>
          <w:szCs w:val="24"/>
        </w:rPr>
      </w:pPr>
    </w:p>
    <w:p w:rsidR="007C78A5" w:rsidRPr="00BF255D" w:rsidRDefault="007C78A5" w:rsidP="001152E7">
      <w:pPr>
        <w:pStyle w:val="NoSpacing"/>
        <w:ind w:left="720" w:right="720"/>
        <w:rPr>
          <w:noProof/>
          <w:sz w:val="24"/>
          <w:szCs w:val="24"/>
        </w:rPr>
      </w:pPr>
      <w:r w:rsidRPr="00BF255D">
        <w:rPr>
          <w:noProof/>
          <w:sz w:val="24"/>
          <w:szCs w:val="24"/>
        </w:rPr>
        <w:lastRenderedPageBreak/>
        <w:t>Acts 7:37 "This is that Moses who said to the children of Israel, 'The LORD your God will raise up for you a Prophet like me from your brethren. Him you shall hear.'</w:t>
      </w:r>
    </w:p>
    <w:p w:rsidR="007C78A5" w:rsidRPr="00BF255D" w:rsidRDefault="007C78A5" w:rsidP="001152E7">
      <w:pPr>
        <w:pStyle w:val="NoSpacing"/>
        <w:ind w:left="720" w:right="720"/>
        <w:rPr>
          <w:noProof/>
          <w:sz w:val="24"/>
          <w:szCs w:val="24"/>
        </w:rPr>
      </w:pPr>
      <w:r w:rsidRPr="00BF255D">
        <w:rPr>
          <w:noProof/>
          <w:sz w:val="24"/>
          <w:szCs w:val="24"/>
        </w:rPr>
        <w:t xml:space="preserve"> 38 "This is he who was in the congregation in the wilderness with the Angel who spoke to him on Mount Sinai, and with our fathers, the one who received the living oracles to give to us,</w:t>
      </w:r>
    </w:p>
    <w:p w:rsidR="007C78A5" w:rsidRPr="00BF255D" w:rsidRDefault="007C78A5" w:rsidP="001152E7">
      <w:pPr>
        <w:pStyle w:val="NoSpacing"/>
        <w:ind w:left="720" w:right="720"/>
        <w:rPr>
          <w:noProof/>
          <w:sz w:val="24"/>
          <w:szCs w:val="24"/>
        </w:rPr>
      </w:pPr>
      <w:r w:rsidRPr="00BF255D">
        <w:rPr>
          <w:noProof/>
          <w:sz w:val="24"/>
          <w:szCs w:val="24"/>
        </w:rPr>
        <w:t xml:space="preserve"> 39 "whom our fathers</w:t>
      </w:r>
      <w:r w:rsidR="009F430D" w:rsidRPr="00BF255D">
        <w:rPr>
          <w:noProof/>
          <w:sz w:val="24"/>
          <w:szCs w:val="24"/>
        </w:rPr>
        <w:t xml:space="preserve"> [the Isrealites]</w:t>
      </w:r>
      <w:r w:rsidRPr="00BF255D">
        <w:rPr>
          <w:noProof/>
          <w:sz w:val="24"/>
          <w:szCs w:val="24"/>
        </w:rPr>
        <w:t xml:space="preserve"> would not obey, but rejected. And in their hearts they turned back to Egypt</w:t>
      </w:r>
      <w:r w:rsidR="009F430D" w:rsidRPr="00BF255D">
        <w:rPr>
          <w:noProof/>
          <w:sz w:val="24"/>
          <w:szCs w:val="24"/>
        </w:rPr>
        <w:t xml:space="preserve"> [or maybe they never fully wanted to leave]</w:t>
      </w:r>
      <w:r w:rsidRPr="00BF255D">
        <w:rPr>
          <w:noProof/>
          <w:sz w:val="24"/>
          <w:szCs w:val="24"/>
        </w:rPr>
        <w:t>,</w:t>
      </w:r>
    </w:p>
    <w:p w:rsidR="007C78A5" w:rsidRPr="00BF255D" w:rsidRDefault="007C78A5" w:rsidP="001152E7">
      <w:pPr>
        <w:pStyle w:val="NoSpacing"/>
        <w:ind w:left="720" w:right="720"/>
        <w:rPr>
          <w:noProof/>
          <w:sz w:val="24"/>
          <w:szCs w:val="24"/>
        </w:rPr>
      </w:pPr>
      <w:r w:rsidRPr="00BF255D">
        <w:rPr>
          <w:noProof/>
          <w:sz w:val="24"/>
          <w:szCs w:val="24"/>
        </w:rPr>
        <w:t xml:space="preserve"> 40 "saying to Aaron, 'Make us gods to go before us; as for this Moses who brought us out of the land of Egypt, we do not know what has become of him.'</w:t>
      </w:r>
    </w:p>
    <w:p w:rsidR="007C78A5" w:rsidRPr="00BF255D" w:rsidRDefault="007C78A5" w:rsidP="001152E7">
      <w:pPr>
        <w:pStyle w:val="NoSpacing"/>
        <w:ind w:left="720" w:right="720"/>
        <w:rPr>
          <w:noProof/>
          <w:sz w:val="24"/>
          <w:szCs w:val="24"/>
        </w:rPr>
      </w:pPr>
      <w:r w:rsidRPr="00BF255D">
        <w:rPr>
          <w:noProof/>
          <w:sz w:val="24"/>
          <w:szCs w:val="24"/>
        </w:rPr>
        <w:t xml:space="preserve"> 41 "And they made a calf in those days, offered sacrifices to the idol, and rejoiced in the works of their own hands.</w:t>
      </w:r>
    </w:p>
    <w:p w:rsidR="00067782" w:rsidRPr="00BF255D" w:rsidRDefault="00067782" w:rsidP="00433A92">
      <w:pPr>
        <w:pStyle w:val="NoSpacing"/>
        <w:rPr>
          <w:noProof/>
          <w:sz w:val="24"/>
          <w:szCs w:val="24"/>
        </w:rPr>
      </w:pPr>
    </w:p>
    <w:p w:rsidR="00067782" w:rsidRPr="00BF255D" w:rsidRDefault="007C78A5" w:rsidP="00433A92">
      <w:pPr>
        <w:pStyle w:val="NoSpacing"/>
        <w:rPr>
          <w:noProof/>
          <w:sz w:val="24"/>
          <w:szCs w:val="24"/>
        </w:rPr>
      </w:pPr>
      <w:r w:rsidRPr="00BF255D">
        <w:rPr>
          <w:noProof/>
          <w:sz w:val="24"/>
          <w:szCs w:val="24"/>
        </w:rPr>
        <w:t>The Israelites were so immersed in their slavery, in many different aspects of it, that they weren’t ready to turn fully to God. The slavery to sin had snuck into all aspects of their lives and getting rid of it was a task that they never could quite accomplish.</w:t>
      </w:r>
    </w:p>
    <w:p w:rsidR="007C78A5" w:rsidRPr="00BF255D" w:rsidRDefault="007C78A5" w:rsidP="00433A92">
      <w:pPr>
        <w:pStyle w:val="NoSpacing"/>
        <w:rPr>
          <w:noProof/>
          <w:sz w:val="24"/>
          <w:szCs w:val="24"/>
        </w:rPr>
      </w:pPr>
    </w:p>
    <w:p w:rsidR="00E801CD" w:rsidRPr="00BF255D" w:rsidRDefault="00E801CD" w:rsidP="00E801CD">
      <w:pPr>
        <w:pStyle w:val="NoSpacing"/>
        <w:rPr>
          <w:noProof/>
          <w:sz w:val="24"/>
          <w:szCs w:val="24"/>
        </w:rPr>
      </w:pPr>
      <w:r w:rsidRPr="00BF255D">
        <w:rPr>
          <w:noProof/>
          <w:sz w:val="24"/>
          <w:szCs w:val="24"/>
        </w:rPr>
        <w:t>Just like Lot’s wife, as they crossed the Red Sea, they still were looking back figuratively. Reminiscing for their old way of life. Their old gods. Longing for the cucumbers, leeks, onions and garlic. And so much more.</w:t>
      </w:r>
    </w:p>
    <w:p w:rsidR="00E801CD" w:rsidRPr="00BF255D" w:rsidRDefault="00E801CD" w:rsidP="00433A92">
      <w:pPr>
        <w:pStyle w:val="NoSpacing"/>
        <w:rPr>
          <w:noProof/>
          <w:sz w:val="24"/>
          <w:szCs w:val="24"/>
        </w:rPr>
      </w:pPr>
    </w:p>
    <w:p w:rsidR="007C78A5" w:rsidRPr="00BF255D" w:rsidRDefault="007C78A5" w:rsidP="00433A92">
      <w:pPr>
        <w:pStyle w:val="NoSpacing"/>
        <w:rPr>
          <w:noProof/>
          <w:sz w:val="24"/>
          <w:szCs w:val="24"/>
        </w:rPr>
      </w:pPr>
      <w:r w:rsidRPr="00BF255D">
        <w:rPr>
          <w:noProof/>
          <w:sz w:val="24"/>
          <w:szCs w:val="24"/>
        </w:rPr>
        <w:t>For us, we might have similar issues. I certainly know I do. Issues that can creep in over time and become habits.</w:t>
      </w:r>
      <w:r w:rsidR="009F430D" w:rsidRPr="00BF255D">
        <w:rPr>
          <w:noProof/>
          <w:sz w:val="24"/>
          <w:szCs w:val="24"/>
        </w:rPr>
        <w:t xml:space="preserve"> Small things, here and there, that we have trouble shaking off and keeping away. Things that have become integrated into our lives over too long of a time.</w:t>
      </w:r>
      <w:r w:rsidRPr="00BF255D">
        <w:rPr>
          <w:noProof/>
          <w:sz w:val="24"/>
          <w:szCs w:val="24"/>
        </w:rPr>
        <w:t xml:space="preserve"> The Apostle Paul had some thoughts on this in Romans chapter 7, starting in verse 15.</w:t>
      </w:r>
    </w:p>
    <w:p w:rsidR="007C78A5" w:rsidRPr="00BF255D" w:rsidRDefault="007C78A5" w:rsidP="00433A92">
      <w:pPr>
        <w:pStyle w:val="NoSpacing"/>
        <w:rPr>
          <w:noProof/>
          <w:sz w:val="24"/>
          <w:szCs w:val="24"/>
        </w:rPr>
      </w:pPr>
    </w:p>
    <w:p w:rsidR="007C78A5" w:rsidRPr="00BF255D" w:rsidRDefault="007C78A5" w:rsidP="001152E7">
      <w:pPr>
        <w:pStyle w:val="NoSpacing"/>
        <w:ind w:left="720" w:right="720"/>
        <w:rPr>
          <w:noProof/>
          <w:sz w:val="24"/>
          <w:szCs w:val="24"/>
        </w:rPr>
      </w:pPr>
      <w:r w:rsidRPr="00BF255D">
        <w:rPr>
          <w:noProof/>
          <w:sz w:val="24"/>
          <w:szCs w:val="24"/>
        </w:rPr>
        <w:t>Romans 7:15 - For what I am doing, I do not understand. For what I will to do, that I do not practice; but what I hate, that I do.</w:t>
      </w:r>
    </w:p>
    <w:p w:rsidR="007C78A5" w:rsidRPr="00BF255D" w:rsidRDefault="007C78A5" w:rsidP="001152E7">
      <w:pPr>
        <w:pStyle w:val="NoSpacing"/>
        <w:ind w:left="720" w:right="720"/>
        <w:rPr>
          <w:noProof/>
          <w:sz w:val="24"/>
          <w:szCs w:val="24"/>
        </w:rPr>
      </w:pPr>
      <w:r w:rsidRPr="00BF255D">
        <w:rPr>
          <w:noProof/>
          <w:sz w:val="24"/>
          <w:szCs w:val="24"/>
        </w:rPr>
        <w:t xml:space="preserve"> 16 If, then, I do what I will not to do, I agree with the law that it is good.</w:t>
      </w:r>
    </w:p>
    <w:p w:rsidR="007C78A5" w:rsidRPr="00BF255D" w:rsidRDefault="007C78A5" w:rsidP="001152E7">
      <w:pPr>
        <w:pStyle w:val="NoSpacing"/>
        <w:ind w:left="720" w:right="720"/>
        <w:rPr>
          <w:noProof/>
          <w:sz w:val="24"/>
          <w:szCs w:val="24"/>
        </w:rPr>
      </w:pPr>
      <w:r w:rsidRPr="00BF255D">
        <w:rPr>
          <w:noProof/>
          <w:sz w:val="24"/>
          <w:szCs w:val="24"/>
        </w:rPr>
        <w:t xml:space="preserve"> 17 But now, it is no longer I who do it, but sin that dwells in me.</w:t>
      </w:r>
    </w:p>
    <w:p w:rsidR="007C78A5" w:rsidRPr="00BF255D" w:rsidRDefault="007C78A5" w:rsidP="001152E7">
      <w:pPr>
        <w:pStyle w:val="NoSpacing"/>
        <w:ind w:left="720" w:right="720"/>
        <w:rPr>
          <w:noProof/>
          <w:sz w:val="24"/>
          <w:szCs w:val="24"/>
        </w:rPr>
      </w:pPr>
      <w:r w:rsidRPr="00BF255D">
        <w:rPr>
          <w:noProof/>
          <w:sz w:val="24"/>
          <w:szCs w:val="24"/>
        </w:rPr>
        <w:t xml:space="preserve"> 18 For I know that in me (that is, in my flesh) nothing good dwells; for to will is present with me, but how to perform what is good I do not find.</w:t>
      </w:r>
    </w:p>
    <w:p w:rsidR="007C78A5" w:rsidRPr="00BF255D" w:rsidRDefault="007C78A5" w:rsidP="001152E7">
      <w:pPr>
        <w:pStyle w:val="NoSpacing"/>
        <w:ind w:left="720" w:right="720"/>
        <w:rPr>
          <w:noProof/>
          <w:sz w:val="24"/>
          <w:szCs w:val="24"/>
        </w:rPr>
      </w:pPr>
      <w:r w:rsidRPr="00BF255D">
        <w:rPr>
          <w:noProof/>
          <w:sz w:val="24"/>
          <w:szCs w:val="24"/>
        </w:rPr>
        <w:t xml:space="preserve"> 19 For the good that I will to do, I do not do; but the evil I will not to do, that I practice.</w:t>
      </w:r>
    </w:p>
    <w:p w:rsidR="007C78A5" w:rsidRPr="00BF255D" w:rsidRDefault="007C78A5" w:rsidP="001152E7">
      <w:pPr>
        <w:pStyle w:val="NoSpacing"/>
        <w:ind w:left="720" w:right="720"/>
        <w:rPr>
          <w:noProof/>
          <w:sz w:val="24"/>
          <w:szCs w:val="24"/>
        </w:rPr>
      </w:pPr>
      <w:r w:rsidRPr="00BF255D">
        <w:rPr>
          <w:noProof/>
          <w:sz w:val="24"/>
          <w:szCs w:val="24"/>
        </w:rPr>
        <w:t xml:space="preserve"> 20 Now if I do what I will not to do, it is no longer I who do it, but sin that dwells in me.</w:t>
      </w:r>
    </w:p>
    <w:p w:rsidR="007C78A5" w:rsidRPr="00BF255D" w:rsidRDefault="007C78A5" w:rsidP="007C78A5">
      <w:pPr>
        <w:pStyle w:val="NoSpacing"/>
        <w:rPr>
          <w:noProof/>
          <w:sz w:val="24"/>
          <w:szCs w:val="24"/>
        </w:rPr>
      </w:pPr>
    </w:p>
    <w:p w:rsidR="007C78A5" w:rsidRPr="00BF255D" w:rsidRDefault="009F430D" w:rsidP="007C78A5">
      <w:pPr>
        <w:pStyle w:val="NoSpacing"/>
        <w:rPr>
          <w:noProof/>
          <w:sz w:val="24"/>
          <w:szCs w:val="24"/>
        </w:rPr>
      </w:pPr>
      <w:r w:rsidRPr="00BF255D">
        <w:rPr>
          <w:noProof/>
          <w:sz w:val="24"/>
          <w:szCs w:val="24"/>
        </w:rPr>
        <w:t xml:space="preserve">That last line is </w:t>
      </w:r>
      <w:r w:rsidR="007C78A5" w:rsidRPr="00BF255D">
        <w:rPr>
          <w:noProof/>
          <w:sz w:val="24"/>
          <w:szCs w:val="24"/>
        </w:rPr>
        <w:t xml:space="preserve">not to say that the Apostle Paul was taken over by a parasite and lost his free will. And that it was this sin parasite that made him do it, over his objections. Kind of like the old saying that “The devil made me do it”. No, that’s not what’s going on here. It’s the same battle that we often face, I know that I do. That you can feel </w:t>
      </w:r>
      <w:r w:rsidR="005C7C67" w:rsidRPr="00BF255D">
        <w:rPr>
          <w:noProof/>
          <w:sz w:val="24"/>
          <w:szCs w:val="24"/>
        </w:rPr>
        <w:t xml:space="preserve">the draw of </w:t>
      </w:r>
      <w:r w:rsidR="007C78A5" w:rsidRPr="00BF255D">
        <w:rPr>
          <w:noProof/>
          <w:sz w:val="24"/>
          <w:szCs w:val="24"/>
        </w:rPr>
        <w:t xml:space="preserve">sin </w:t>
      </w:r>
      <w:r w:rsidR="005C7C67" w:rsidRPr="00BF255D">
        <w:rPr>
          <w:noProof/>
          <w:sz w:val="24"/>
          <w:szCs w:val="24"/>
        </w:rPr>
        <w:t>pulling you away</w:t>
      </w:r>
      <w:r w:rsidR="007C78A5" w:rsidRPr="00BF255D">
        <w:rPr>
          <w:noProof/>
          <w:sz w:val="24"/>
          <w:szCs w:val="24"/>
        </w:rPr>
        <w:t xml:space="preserve">, and often, very subtly. </w:t>
      </w:r>
    </w:p>
    <w:p w:rsidR="007C78A5" w:rsidRPr="00BF255D" w:rsidRDefault="007C78A5" w:rsidP="007C78A5">
      <w:pPr>
        <w:pStyle w:val="NoSpacing"/>
        <w:rPr>
          <w:noProof/>
          <w:sz w:val="24"/>
          <w:szCs w:val="24"/>
        </w:rPr>
      </w:pPr>
    </w:p>
    <w:p w:rsidR="007C78A5" w:rsidRPr="00BF255D" w:rsidRDefault="007C78A5" w:rsidP="007C78A5">
      <w:pPr>
        <w:pStyle w:val="NoSpacing"/>
        <w:rPr>
          <w:noProof/>
          <w:sz w:val="24"/>
          <w:szCs w:val="24"/>
        </w:rPr>
      </w:pPr>
      <w:r w:rsidRPr="00BF255D">
        <w:rPr>
          <w:noProof/>
          <w:sz w:val="24"/>
          <w:szCs w:val="24"/>
        </w:rPr>
        <w:t>If there was a strip club right outside the Hawthorn Center, not one of us would likely feel much temptation to exit church and walk inside for happy hour. Even if they were serving all you can eat Unleavened Matzos. That’s obvious sin there. Of course</w:t>
      </w:r>
      <w:r w:rsidR="001152E7" w:rsidRPr="00BF255D">
        <w:rPr>
          <w:noProof/>
          <w:sz w:val="24"/>
          <w:szCs w:val="24"/>
        </w:rPr>
        <w:t>,</w:t>
      </w:r>
      <w:r w:rsidRPr="00BF255D">
        <w:rPr>
          <w:noProof/>
          <w:sz w:val="24"/>
          <w:szCs w:val="24"/>
        </w:rPr>
        <w:t xml:space="preserve"> you aren’t going to fall for that. But how much easier is it to be drawn away when you are reading something innocuous or watching something on tv, and inappropriate sexual imagery starts to get sprinkled in. It’s much more subtle, yet no less harmful. And sometimes, much, much harder to get rid of.</w:t>
      </w:r>
    </w:p>
    <w:p w:rsidR="007C78A5" w:rsidRPr="00BF255D" w:rsidRDefault="007C78A5" w:rsidP="007C78A5">
      <w:pPr>
        <w:pStyle w:val="NoSpacing"/>
        <w:rPr>
          <w:noProof/>
          <w:sz w:val="24"/>
          <w:szCs w:val="24"/>
        </w:rPr>
      </w:pPr>
    </w:p>
    <w:p w:rsidR="007C78A5" w:rsidRPr="00BF255D" w:rsidRDefault="007C78A5" w:rsidP="001152E7">
      <w:pPr>
        <w:pStyle w:val="NoSpacing"/>
        <w:ind w:left="720" w:right="720"/>
        <w:rPr>
          <w:noProof/>
          <w:sz w:val="24"/>
          <w:szCs w:val="24"/>
        </w:rPr>
      </w:pPr>
      <w:r w:rsidRPr="00BF255D">
        <w:rPr>
          <w:noProof/>
          <w:sz w:val="24"/>
          <w:szCs w:val="24"/>
        </w:rPr>
        <w:t xml:space="preserve"> 21 I find then a law, that evil is present with me, the one who wills to do good.</w:t>
      </w:r>
    </w:p>
    <w:p w:rsidR="007C78A5" w:rsidRPr="00BF255D" w:rsidRDefault="007C78A5" w:rsidP="001152E7">
      <w:pPr>
        <w:pStyle w:val="NoSpacing"/>
        <w:ind w:left="720" w:right="720"/>
        <w:rPr>
          <w:noProof/>
          <w:sz w:val="24"/>
          <w:szCs w:val="24"/>
        </w:rPr>
      </w:pPr>
      <w:r w:rsidRPr="00BF255D">
        <w:rPr>
          <w:noProof/>
          <w:sz w:val="24"/>
          <w:szCs w:val="24"/>
        </w:rPr>
        <w:t xml:space="preserve"> 22 For I delight in the law of God according to the inward man.</w:t>
      </w:r>
    </w:p>
    <w:p w:rsidR="007C78A5" w:rsidRPr="00BF255D" w:rsidRDefault="007C78A5" w:rsidP="001152E7">
      <w:pPr>
        <w:pStyle w:val="NoSpacing"/>
        <w:ind w:left="720" w:right="720"/>
        <w:rPr>
          <w:noProof/>
          <w:sz w:val="24"/>
          <w:szCs w:val="24"/>
        </w:rPr>
      </w:pPr>
      <w:r w:rsidRPr="00BF255D">
        <w:rPr>
          <w:noProof/>
          <w:sz w:val="24"/>
          <w:szCs w:val="24"/>
        </w:rPr>
        <w:lastRenderedPageBreak/>
        <w:t xml:space="preserve"> 23 But I see another law in my members, warring against the law of my mind, and bringing me into captivity to the law of sin which is in my members.</w:t>
      </w:r>
    </w:p>
    <w:p w:rsidR="007C78A5" w:rsidRPr="00BF255D" w:rsidRDefault="007C78A5" w:rsidP="001152E7">
      <w:pPr>
        <w:pStyle w:val="NoSpacing"/>
        <w:ind w:left="720" w:right="720"/>
        <w:rPr>
          <w:noProof/>
          <w:sz w:val="24"/>
          <w:szCs w:val="24"/>
        </w:rPr>
      </w:pPr>
      <w:r w:rsidRPr="00BF255D">
        <w:rPr>
          <w:noProof/>
          <w:sz w:val="24"/>
          <w:szCs w:val="24"/>
        </w:rPr>
        <w:t xml:space="preserve"> 24 O wretched man that I am! Who will deliver me from this body of death?</w:t>
      </w:r>
    </w:p>
    <w:p w:rsidR="007C78A5" w:rsidRPr="00BF255D" w:rsidRDefault="007C78A5" w:rsidP="001152E7">
      <w:pPr>
        <w:pStyle w:val="NoSpacing"/>
        <w:ind w:left="720" w:right="720"/>
        <w:rPr>
          <w:noProof/>
          <w:sz w:val="24"/>
          <w:szCs w:val="24"/>
        </w:rPr>
      </w:pPr>
      <w:r w:rsidRPr="00BF255D">
        <w:rPr>
          <w:noProof/>
          <w:sz w:val="24"/>
          <w:szCs w:val="24"/>
        </w:rPr>
        <w:t xml:space="preserve"> 25 I thank God--through Jesus Christ our Lord! So then, with the mind I myself serve the law of God, but with the flesh the law of sin.</w:t>
      </w:r>
    </w:p>
    <w:p w:rsidR="00067782" w:rsidRPr="00BF255D" w:rsidRDefault="00067782" w:rsidP="00433A92">
      <w:pPr>
        <w:pStyle w:val="NoSpacing"/>
        <w:rPr>
          <w:noProof/>
          <w:sz w:val="24"/>
          <w:szCs w:val="24"/>
        </w:rPr>
      </w:pPr>
    </w:p>
    <w:p w:rsidR="007C78A5" w:rsidRPr="00BF255D" w:rsidRDefault="007C78A5" w:rsidP="00433A92">
      <w:pPr>
        <w:pStyle w:val="NoSpacing"/>
        <w:rPr>
          <w:noProof/>
          <w:sz w:val="24"/>
          <w:szCs w:val="24"/>
        </w:rPr>
      </w:pPr>
      <w:r w:rsidRPr="00BF255D">
        <w:rPr>
          <w:noProof/>
          <w:sz w:val="24"/>
          <w:szCs w:val="24"/>
        </w:rPr>
        <w:t xml:space="preserve">Sin can slowly drift into our lives over time, and in small enough increments that it can be hard to root it out. Hard to even notice it’s there sometimes, unless you are specifically looking for it. But once we do find it, once we come to that realization that we have some </w:t>
      </w:r>
      <w:r w:rsidR="003E33FA" w:rsidRPr="00BF255D">
        <w:rPr>
          <w:noProof/>
          <w:sz w:val="24"/>
          <w:szCs w:val="24"/>
        </w:rPr>
        <w:t>sinful habits lurking in</w:t>
      </w:r>
      <w:r w:rsidRPr="00BF255D">
        <w:rPr>
          <w:noProof/>
          <w:sz w:val="24"/>
          <w:szCs w:val="24"/>
        </w:rPr>
        <w:t xml:space="preserve"> the back of the closet – then we have to deal with it.</w:t>
      </w:r>
    </w:p>
    <w:p w:rsidR="007C78A5" w:rsidRPr="00BF255D" w:rsidRDefault="007C78A5" w:rsidP="00433A92">
      <w:pPr>
        <w:pStyle w:val="NoSpacing"/>
        <w:rPr>
          <w:noProof/>
          <w:sz w:val="24"/>
          <w:szCs w:val="24"/>
        </w:rPr>
      </w:pPr>
    </w:p>
    <w:p w:rsidR="007C78A5" w:rsidRPr="00BF255D" w:rsidRDefault="007C78A5" w:rsidP="00433A92">
      <w:pPr>
        <w:pStyle w:val="NoSpacing"/>
        <w:rPr>
          <w:noProof/>
          <w:sz w:val="24"/>
          <w:szCs w:val="24"/>
        </w:rPr>
      </w:pPr>
      <w:r w:rsidRPr="00BF255D">
        <w:rPr>
          <w:noProof/>
          <w:sz w:val="24"/>
          <w:szCs w:val="24"/>
        </w:rPr>
        <w:t>And that brings me to the second point for today.</w:t>
      </w:r>
    </w:p>
    <w:p w:rsidR="007C78A5" w:rsidRPr="00BF255D" w:rsidRDefault="007C78A5" w:rsidP="00433A92">
      <w:pPr>
        <w:pStyle w:val="NoSpacing"/>
        <w:rPr>
          <w:noProof/>
          <w:sz w:val="24"/>
          <w:szCs w:val="24"/>
        </w:rPr>
      </w:pPr>
    </w:p>
    <w:p w:rsidR="007C78A5" w:rsidRPr="00BF255D" w:rsidRDefault="007C78A5" w:rsidP="00433A92">
      <w:pPr>
        <w:pStyle w:val="NoSpacing"/>
        <w:rPr>
          <w:b/>
          <w:sz w:val="24"/>
          <w:szCs w:val="24"/>
        </w:rPr>
      </w:pPr>
      <w:r w:rsidRPr="00BF255D">
        <w:rPr>
          <w:b/>
          <w:sz w:val="24"/>
          <w:szCs w:val="24"/>
        </w:rPr>
        <w:t>Point number 2: The Days of Unleavened Bread Give us the Template in Finding Hidden Sin</w:t>
      </w:r>
    </w:p>
    <w:p w:rsidR="007C78A5" w:rsidRPr="00BF255D" w:rsidRDefault="007C78A5" w:rsidP="00433A92">
      <w:pPr>
        <w:pStyle w:val="NoSpacing"/>
        <w:rPr>
          <w:sz w:val="24"/>
          <w:szCs w:val="24"/>
        </w:rPr>
      </w:pPr>
    </w:p>
    <w:p w:rsidR="000244C1" w:rsidRPr="00BF255D" w:rsidRDefault="000244C1" w:rsidP="00433A92">
      <w:pPr>
        <w:pStyle w:val="NoSpacing"/>
        <w:rPr>
          <w:sz w:val="24"/>
          <w:szCs w:val="24"/>
        </w:rPr>
      </w:pPr>
      <w:r w:rsidRPr="00BF255D">
        <w:rPr>
          <w:sz w:val="24"/>
          <w:szCs w:val="24"/>
        </w:rPr>
        <w:t xml:space="preserve">It’s clear that the Days of Unleavened Bread, as a holy </w:t>
      </w:r>
      <w:r w:rsidRPr="00BF255D">
        <w:rPr>
          <w:noProof/>
          <w:sz w:val="24"/>
          <w:szCs w:val="24"/>
        </w:rPr>
        <w:t>day,</w:t>
      </w:r>
      <w:r w:rsidRPr="00BF255D">
        <w:rPr>
          <w:sz w:val="24"/>
          <w:szCs w:val="24"/>
        </w:rPr>
        <w:t xml:space="preserve"> was designed to be instructive for long periods of time. It wasn’t just that the Israelites</w:t>
      </w:r>
      <w:r w:rsidR="00B8526E" w:rsidRPr="00BF255D">
        <w:rPr>
          <w:sz w:val="24"/>
          <w:szCs w:val="24"/>
        </w:rPr>
        <w:t xml:space="preserve"> left the yeast starter kit on the shelf when they ran out the door </w:t>
      </w:r>
      <w:r w:rsidRPr="00BF255D">
        <w:rPr>
          <w:sz w:val="24"/>
          <w:szCs w:val="24"/>
        </w:rPr>
        <w:t xml:space="preserve">and God decided to use that as an example. </w:t>
      </w:r>
      <w:r w:rsidR="00B8526E" w:rsidRPr="00BF255D">
        <w:rPr>
          <w:sz w:val="24"/>
          <w:szCs w:val="24"/>
        </w:rPr>
        <w:t xml:space="preserve">But rather, this Holy Day was planned to be used as a tool for the immediate lives of the </w:t>
      </w:r>
      <w:r w:rsidR="00A54497" w:rsidRPr="00BF255D">
        <w:rPr>
          <w:sz w:val="24"/>
          <w:szCs w:val="24"/>
        </w:rPr>
        <w:t>Israelites</w:t>
      </w:r>
      <w:r w:rsidR="00B8526E" w:rsidRPr="00BF255D">
        <w:rPr>
          <w:sz w:val="24"/>
          <w:szCs w:val="24"/>
        </w:rPr>
        <w:t>, their subsequent generations, and as a spiritual principal forever.</w:t>
      </w:r>
    </w:p>
    <w:p w:rsidR="00B8526E" w:rsidRPr="00BF255D" w:rsidRDefault="00B8526E" w:rsidP="00433A92">
      <w:pPr>
        <w:pStyle w:val="NoSpacing"/>
        <w:rPr>
          <w:sz w:val="24"/>
          <w:szCs w:val="24"/>
        </w:rPr>
      </w:pPr>
    </w:p>
    <w:p w:rsidR="00B8526E" w:rsidRPr="00BF255D" w:rsidRDefault="00B8526E" w:rsidP="00433A92">
      <w:pPr>
        <w:pStyle w:val="NoSpacing"/>
        <w:rPr>
          <w:sz w:val="24"/>
          <w:szCs w:val="24"/>
        </w:rPr>
      </w:pPr>
      <w:r w:rsidRPr="00BF255D">
        <w:rPr>
          <w:sz w:val="24"/>
          <w:szCs w:val="24"/>
        </w:rPr>
        <w:t>Let’s notice this in Exodus chapter 13. We’ll read verses 5 through 9 and while we do, take notice of how God planned for this Holy</w:t>
      </w:r>
      <w:r w:rsidR="00A54497" w:rsidRPr="00BF255D">
        <w:rPr>
          <w:sz w:val="24"/>
          <w:szCs w:val="24"/>
        </w:rPr>
        <w:t xml:space="preserve"> Day</w:t>
      </w:r>
      <w:r w:rsidRPr="00BF255D">
        <w:rPr>
          <w:sz w:val="24"/>
          <w:szCs w:val="24"/>
        </w:rPr>
        <w:t xml:space="preserve"> to be used as a teaching tool.</w:t>
      </w:r>
    </w:p>
    <w:p w:rsidR="00B8526E" w:rsidRPr="00BF255D" w:rsidRDefault="00B8526E" w:rsidP="00433A92">
      <w:pPr>
        <w:pStyle w:val="NoSpacing"/>
        <w:rPr>
          <w:sz w:val="24"/>
          <w:szCs w:val="24"/>
        </w:rPr>
      </w:pPr>
    </w:p>
    <w:p w:rsidR="00B8526E" w:rsidRPr="00BF255D" w:rsidRDefault="00B8526E" w:rsidP="00B8526E">
      <w:pPr>
        <w:pStyle w:val="NoSpacing"/>
        <w:ind w:left="720" w:right="720"/>
        <w:rPr>
          <w:sz w:val="24"/>
          <w:szCs w:val="24"/>
        </w:rPr>
      </w:pPr>
      <w:r w:rsidRPr="00BF255D">
        <w:rPr>
          <w:sz w:val="24"/>
          <w:szCs w:val="24"/>
        </w:rPr>
        <w:t>Exodus 13:5 "And it shall be, when the LORD brings you into the land of the Canaanites and the Hittites and the Amorites and the Hivites and the Jebusites, which He swore to your fathers to give you, a land flowing with milk and honey, that you shall keep this service in this month.</w:t>
      </w:r>
    </w:p>
    <w:p w:rsidR="00B8526E" w:rsidRPr="00BF255D" w:rsidRDefault="00B8526E" w:rsidP="00B8526E">
      <w:pPr>
        <w:pStyle w:val="NoSpacing"/>
        <w:rPr>
          <w:sz w:val="24"/>
          <w:szCs w:val="24"/>
        </w:rPr>
      </w:pPr>
    </w:p>
    <w:p w:rsidR="00B8526E" w:rsidRPr="00BF255D" w:rsidRDefault="00B8526E" w:rsidP="00B8526E">
      <w:pPr>
        <w:pStyle w:val="NoSpacing"/>
        <w:rPr>
          <w:sz w:val="24"/>
          <w:szCs w:val="24"/>
        </w:rPr>
      </w:pPr>
      <w:r w:rsidRPr="00BF255D">
        <w:rPr>
          <w:sz w:val="24"/>
          <w:szCs w:val="24"/>
        </w:rPr>
        <w:t xml:space="preserve">So this was designed for years into the future. Perhaps none of them knew it would take as long as it did to enter into that </w:t>
      </w:r>
      <w:r w:rsidRPr="00BF255D">
        <w:rPr>
          <w:noProof/>
          <w:sz w:val="24"/>
          <w:szCs w:val="24"/>
        </w:rPr>
        <w:t>promise</w:t>
      </w:r>
      <w:r w:rsidRPr="00BF255D">
        <w:rPr>
          <w:sz w:val="24"/>
          <w:szCs w:val="24"/>
        </w:rPr>
        <w:t xml:space="preserve"> land, but it was clear that this day was not just a one-off celebration, but rather had a purpose over time.</w:t>
      </w:r>
    </w:p>
    <w:p w:rsidR="00B8526E" w:rsidRPr="00BF255D" w:rsidRDefault="00B8526E" w:rsidP="00B8526E">
      <w:pPr>
        <w:pStyle w:val="NoSpacing"/>
        <w:rPr>
          <w:sz w:val="24"/>
          <w:szCs w:val="24"/>
        </w:rPr>
      </w:pPr>
    </w:p>
    <w:p w:rsidR="00B8526E" w:rsidRPr="00BF255D" w:rsidRDefault="00B8526E" w:rsidP="00B8526E">
      <w:pPr>
        <w:pStyle w:val="NoSpacing"/>
        <w:ind w:left="720" w:right="720"/>
        <w:rPr>
          <w:sz w:val="24"/>
          <w:szCs w:val="24"/>
        </w:rPr>
      </w:pPr>
      <w:r w:rsidRPr="00BF255D">
        <w:rPr>
          <w:sz w:val="24"/>
          <w:szCs w:val="24"/>
        </w:rPr>
        <w:t xml:space="preserve"> 6 "Seven days you shall eat unleavened bread, and on the seventh </w:t>
      </w:r>
      <w:r w:rsidRPr="00BF255D">
        <w:rPr>
          <w:noProof/>
          <w:sz w:val="24"/>
          <w:szCs w:val="24"/>
        </w:rPr>
        <w:t>day</w:t>
      </w:r>
      <w:r w:rsidRPr="00BF255D">
        <w:rPr>
          <w:sz w:val="24"/>
          <w:szCs w:val="24"/>
        </w:rPr>
        <w:t xml:space="preserve"> there shall be a feast to the LORD.</w:t>
      </w:r>
    </w:p>
    <w:p w:rsidR="00B8526E" w:rsidRPr="00BF255D" w:rsidRDefault="00B8526E" w:rsidP="00B8526E">
      <w:pPr>
        <w:pStyle w:val="NoSpacing"/>
        <w:ind w:left="720" w:right="720"/>
        <w:rPr>
          <w:sz w:val="24"/>
          <w:szCs w:val="24"/>
        </w:rPr>
      </w:pPr>
      <w:r w:rsidRPr="00BF255D">
        <w:rPr>
          <w:sz w:val="24"/>
          <w:szCs w:val="24"/>
        </w:rPr>
        <w:t xml:space="preserve"> 7 "Unleavened bread shall be eaten seven days. And no leavened bread shall be seen among you, nor shall leaven be seen among you in all your quarters.</w:t>
      </w:r>
    </w:p>
    <w:p w:rsidR="00B8526E" w:rsidRPr="00BF255D" w:rsidRDefault="00B8526E" w:rsidP="00B8526E">
      <w:pPr>
        <w:pStyle w:val="NoSpacing"/>
        <w:ind w:left="720" w:right="720"/>
        <w:rPr>
          <w:sz w:val="24"/>
          <w:szCs w:val="24"/>
        </w:rPr>
      </w:pPr>
      <w:r w:rsidRPr="00BF255D">
        <w:rPr>
          <w:sz w:val="24"/>
          <w:szCs w:val="24"/>
        </w:rPr>
        <w:t xml:space="preserve"> 8 "And you shall tell your son </w:t>
      </w:r>
      <w:r w:rsidRPr="00BF255D">
        <w:rPr>
          <w:noProof/>
          <w:sz w:val="24"/>
          <w:szCs w:val="24"/>
        </w:rPr>
        <w:t>in</w:t>
      </w:r>
      <w:r w:rsidRPr="00BF255D">
        <w:rPr>
          <w:sz w:val="24"/>
          <w:szCs w:val="24"/>
        </w:rPr>
        <w:t xml:space="preserve"> that day, saying, 'This is done because of what the LORD did for me when I came up from Egypt.'</w:t>
      </w:r>
    </w:p>
    <w:p w:rsidR="00B8526E" w:rsidRPr="00BF255D" w:rsidRDefault="00B8526E" w:rsidP="00B8526E">
      <w:pPr>
        <w:pStyle w:val="NoSpacing"/>
        <w:ind w:left="720" w:right="720"/>
        <w:rPr>
          <w:sz w:val="24"/>
          <w:szCs w:val="24"/>
        </w:rPr>
      </w:pPr>
      <w:r w:rsidRPr="00BF255D">
        <w:rPr>
          <w:sz w:val="24"/>
          <w:szCs w:val="24"/>
        </w:rPr>
        <w:t xml:space="preserve"> 9 "It shall be </w:t>
      </w:r>
      <w:r w:rsidRPr="00BF255D">
        <w:rPr>
          <w:noProof/>
          <w:sz w:val="24"/>
          <w:szCs w:val="24"/>
        </w:rPr>
        <w:t xml:space="preserve">as </w:t>
      </w:r>
      <w:r w:rsidRPr="00BF255D">
        <w:rPr>
          <w:sz w:val="24"/>
          <w:szCs w:val="24"/>
        </w:rPr>
        <w:t>a sign to you on your hand and as a memorial between your eyes, that the LORD'S law may be in your mouth [literally in a sense]; for with a strong hand the LORD has brought you out of Egypt.</w:t>
      </w:r>
    </w:p>
    <w:p w:rsidR="00B8526E" w:rsidRPr="00BF255D" w:rsidRDefault="00B8526E" w:rsidP="00433A92">
      <w:pPr>
        <w:pStyle w:val="NoSpacing"/>
        <w:rPr>
          <w:sz w:val="24"/>
          <w:szCs w:val="24"/>
        </w:rPr>
      </w:pPr>
    </w:p>
    <w:p w:rsidR="007C78A5" w:rsidRPr="00BF255D" w:rsidRDefault="00A54497" w:rsidP="00433A92">
      <w:pPr>
        <w:pStyle w:val="NoSpacing"/>
        <w:rPr>
          <w:sz w:val="24"/>
          <w:szCs w:val="24"/>
        </w:rPr>
      </w:pPr>
      <w:r w:rsidRPr="00BF255D">
        <w:rPr>
          <w:sz w:val="24"/>
          <w:szCs w:val="24"/>
        </w:rPr>
        <w:lastRenderedPageBreak/>
        <w:t>E</w:t>
      </w:r>
      <w:r w:rsidR="00B8526E" w:rsidRPr="00BF255D">
        <w:rPr>
          <w:sz w:val="24"/>
          <w:szCs w:val="24"/>
        </w:rPr>
        <w:t xml:space="preserve">ven though we understand that the </w:t>
      </w:r>
      <w:r w:rsidR="007C78A5" w:rsidRPr="00BF255D">
        <w:rPr>
          <w:sz w:val="24"/>
          <w:szCs w:val="24"/>
        </w:rPr>
        <w:t xml:space="preserve">Days of Unleavened Bread </w:t>
      </w:r>
      <w:r w:rsidR="00B8526E" w:rsidRPr="00BF255D">
        <w:rPr>
          <w:sz w:val="24"/>
          <w:szCs w:val="24"/>
        </w:rPr>
        <w:t xml:space="preserve">are designed to be illustrative and a teaching aid – it’s still unique. The Days of Unleavened Bread </w:t>
      </w:r>
      <w:r w:rsidR="007C78A5" w:rsidRPr="00BF255D">
        <w:rPr>
          <w:sz w:val="24"/>
          <w:szCs w:val="24"/>
        </w:rPr>
        <w:t xml:space="preserve">is </w:t>
      </w:r>
      <w:r w:rsidR="00B8526E" w:rsidRPr="00BF255D">
        <w:rPr>
          <w:sz w:val="24"/>
          <w:szCs w:val="24"/>
        </w:rPr>
        <w:t xml:space="preserve">a </w:t>
      </w:r>
      <w:r w:rsidR="007C78A5" w:rsidRPr="00BF255D">
        <w:rPr>
          <w:sz w:val="24"/>
          <w:szCs w:val="24"/>
        </w:rPr>
        <w:t xml:space="preserve">really big concept wrapped in a physically </w:t>
      </w:r>
      <w:r w:rsidR="005133B6" w:rsidRPr="00BF255D">
        <w:rPr>
          <w:sz w:val="24"/>
          <w:szCs w:val="24"/>
        </w:rPr>
        <w:t xml:space="preserve">really </w:t>
      </w:r>
      <w:r w:rsidR="007C78A5" w:rsidRPr="00BF255D">
        <w:rPr>
          <w:sz w:val="24"/>
          <w:szCs w:val="24"/>
        </w:rPr>
        <w:t xml:space="preserve">small package. </w:t>
      </w:r>
      <w:r w:rsidR="007C78A5" w:rsidRPr="00BF255D">
        <w:rPr>
          <w:noProof/>
          <w:sz w:val="24"/>
          <w:szCs w:val="24"/>
        </w:rPr>
        <w:t>Leavening</w:t>
      </w:r>
      <w:r w:rsidR="007C78A5" w:rsidRPr="00BF255D">
        <w:rPr>
          <w:sz w:val="24"/>
          <w:szCs w:val="24"/>
        </w:rPr>
        <w:t xml:space="preserve"> is so small, that it</w:t>
      </w:r>
      <w:r w:rsidR="001152E7" w:rsidRPr="00BF255D">
        <w:rPr>
          <w:sz w:val="24"/>
          <w:szCs w:val="24"/>
        </w:rPr>
        <w:t xml:space="preserve"> i</w:t>
      </w:r>
      <w:r w:rsidR="007C78A5" w:rsidRPr="00BF255D">
        <w:rPr>
          <w:sz w:val="24"/>
          <w:szCs w:val="24"/>
        </w:rPr>
        <w:t xml:space="preserve">s hard to visualize. Some of the other Holy Days come with big images about big events to come. When we think about Trumpets, we think about Jesus Christ’s return </w:t>
      </w:r>
      <w:r w:rsidR="001152E7" w:rsidRPr="00BF255D">
        <w:rPr>
          <w:noProof/>
          <w:sz w:val="24"/>
          <w:szCs w:val="24"/>
        </w:rPr>
        <w:t>to</w:t>
      </w:r>
      <w:r w:rsidR="007C78A5" w:rsidRPr="00BF255D">
        <w:rPr>
          <w:sz w:val="24"/>
          <w:szCs w:val="24"/>
        </w:rPr>
        <w:t xml:space="preserve"> the Earth and the powerful show that will be. Or the 8</w:t>
      </w:r>
      <w:r w:rsidR="007C78A5" w:rsidRPr="00BF255D">
        <w:rPr>
          <w:sz w:val="24"/>
          <w:szCs w:val="24"/>
          <w:vertAlign w:val="superscript"/>
        </w:rPr>
        <w:t>th</w:t>
      </w:r>
      <w:r w:rsidR="007C78A5" w:rsidRPr="00BF255D">
        <w:rPr>
          <w:sz w:val="24"/>
          <w:szCs w:val="24"/>
        </w:rPr>
        <w:t xml:space="preserve"> Day, when seas and seas of humanity will be raised from the </w:t>
      </w:r>
      <w:r w:rsidR="007C78A5" w:rsidRPr="00BF255D">
        <w:rPr>
          <w:sz w:val="24"/>
          <w:szCs w:val="24"/>
        </w:rPr>
        <w:lastRenderedPageBreak/>
        <w:t>dead. Even Passover, we can visualize the death angel passing through the Egyptian lands or part of the great suffering that Jesus Christ endured</w:t>
      </w:r>
      <w:r w:rsidR="001152E7" w:rsidRPr="00BF255D">
        <w:rPr>
          <w:sz w:val="24"/>
          <w:szCs w:val="24"/>
        </w:rPr>
        <w:t xml:space="preserve"> on our behalf</w:t>
      </w:r>
      <w:r w:rsidR="007C78A5" w:rsidRPr="00BF255D">
        <w:rPr>
          <w:sz w:val="24"/>
          <w:szCs w:val="24"/>
        </w:rPr>
        <w:t>.</w:t>
      </w:r>
    </w:p>
    <w:p w:rsidR="007C78A5" w:rsidRPr="00BF255D" w:rsidRDefault="007C78A5" w:rsidP="00433A92">
      <w:pPr>
        <w:pStyle w:val="NoSpacing"/>
        <w:rPr>
          <w:sz w:val="24"/>
          <w:szCs w:val="24"/>
        </w:rPr>
      </w:pPr>
    </w:p>
    <w:p w:rsidR="007C78A5" w:rsidRPr="00BF255D" w:rsidRDefault="007C78A5" w:rsidP="00433A92">
      <w:pPr>
        <w:pStyle w:val="NoSpacing"/>
        <w:rPr>
          <w:sz w:val="24"/>
          <w:szCs w:val="24"/>
        </w:rPr>
      </w:pPr>
      <w:r w:rsidRPr="00BF255D">
        <w:rPr>
          <w:sz w:val="24"/>
          <w:szCs w:val="24"/>
        </w:rPr>
        <w:t xml:space="preserve">But for the Days of Unleavened Bread, we are told to visualize a small bit of unleavened bread. And even more specifically, tiny little </w:t>
      </w:r>
      <w:r w:rsidRPr="00BF255D">
        <w:rPr>
          <w:noProof/>
          <w:sz w:val="24"/>
          <w:szCs w:val="24"/>
        </w:rPr>
        <w:t>micro-organisms</w:t>
      </w:r>
      <w:r w:rsidRPr="00BF255D">
        <w:rPr>
          <w:sz w:val="24"/>
          <w:szCs w:val="24"/>
        </w:rPr>
        <w:t xml:space="preserve"> that eat impossible to see sugar and excrete impossible to see gas. Taking sin ou</w:t>
      </w:r>
      <w:r w:rsidR="00287506" w:rsidRPr="00BF255D">
        <w:rPr>
          <w:sz w:val="24"/>
          <w:szCs w:val="24"/>
        </w:rPr>
        <w:t>t</w:t>
      </w:r>
      <w:r w:rsidRPr="00BF255D">
        <w:rPr>
          <w:sz w:val="24"/>
          <w:szCs w:val="24"/>
        </w:rPr>
        <w:t xml:space="preserve"> of our character, which is perhaps one of the most important concepts of our spiritual </w:t>
      </w:r>
      <w:r w:rsidRPr="00BF255D">
        <w:rPr>
          <w:noProof/>
          <w:sz w:val="24"/>
          <w:szCs w:val="24"/>
        </w:rPr>
        <w:t>lives,</w:t>
      </w:r>
      <w:r w:rsidRPr="00BF255D">
        <w:rPr>
          <w:sz w:val="24"/>
          <w:szCs w:val="24"/>
        </w:rPr>
        <w:t xml:space="preserve"> is related to something as common and </w:t>
      </w:r>
      <w:r w:rsidRPr="00BF255D">
        <w:rPr>
          <w:noProof/>
          <w:sz w:val="24"/>
          <w:szCs w:val="24"/>
        </w:rPr>
        <w:t>everyday</w:t>
      </w:r>
      <w:r w:rsidRPr="00BF255D">
        <w:rPr>
          <w:sz w:val="24"/>
          <w:szCs w:val="24"/>
        </w:rPr>
        <w:t xml:space="preserve"> as a slice of bread.</w:t>
      </w:r>
    </w:p>
    <w:p w:rsidR="007C78A5" w:rsidRPr="00BF255D" w:rsidRDefault="007C78A5" w:rsidP="00433A92">
      <w:pPr>
        <w:pStyle w:val="NoSpacing"/>
        <w:rPr>
          <w:sz w:val="24"/>
          <w:szCs w:val="24"/>
        </w:rPr>
      </w:pPr>
    </w:p>
    <w:p w:rsidR="007C78A5" w:rsidRPr="00BF255D" w:rsidRDefault="007C78A5" w:rsidP="00433A92">
      <w:pPr>
        <w:pStyle w:val="NoSpacing"/>
        <w:rPr>
          <w:sz w:val="24"/>
          <w:szCs w:val="24"/>
        </w:rPr>
      </w:pPr>
      <w:r w:rsidRPr="00BF255D">
        <w:rPr>
          <w:sz w:val="24"/>
          <w:szCs w:val="24"/>
        </w:rPr>
        <w:t>I think there might be something to that.</w:t>
      </w:r>
    </w:p>
    <w:p w:rsidR="007C78A5" w:rsidRPr="00BF255D" w:rsidRDefault="007C78A5" w:rsidP="00433A92">
      <w:pPr>
        <w:pStyle w:val="NoSpacing"/>
        <w:rPr>
          <w:sz w:val="24"/>
          <w:szCs w:val="24"/>
        </w:rPr>
      </w:pPr>
    </w:p>
    <w:p w:rsidR="00B8526E" w:rsidRPr="00BF255D" w:rsidRDefault="00B8526E" w:rsidP="00433A92">
      <w:pPr>
        <w:pStyle w:val="NoSpacing"/>
        <w:rPr>
          <w:sz w:val="24"/>
          <w:szCs w:val="24"/>
        </w:rPr>
      </w:pPr>
      <w:r w:rsidRPr="00BF255D">
        <w:rPr>
          <w:sz w:val="24"/>
          <w:szCs w:val="24"/>
        </w:rPr>
        <w:t>How does, practically speaking, this Holy Day help in finding hidden sin? How is Unleavened Bread unique in this way?</w:t>
      </w:r>
    </w:p>
    <w:p w:rsidR="00B8526E" w:rsidRPr="00BF255D" w:rsidRDefault="00B8526E" w:rsidP="00433A92">
      <w:pPr>
        <w:pStyle w:val="NoSpacing"/>
        <w:rPr>
          <w:sz w:val="24"/>
          <w:szCs w:val="24"/>
        </w:rPr>
      </w:pPr>
    </w:p>
    <w:p w:rsidR="00AB7234" w:rsidRPr="00BF255D" w:rsidRDefault="00AB7234" w:rsidP="00433A92">
      <w:pPr>
        <w:pStyle w:val="NoSpacing"/>
        <w:rPr>
          <w:sz w:val="24"/>
          <w:szCs w:val="24"/>
        </w:rPr>
      </w:pPr>
      <w:r w:rsidRPr="00BF255D">
        <w:rPr>
          <w:sz w:val="24"/>
          <w:szCs w:val="24"/>
        </w:rPr>
        <w:t xml:space="preserve">Well, let’s think about what we do for this Holy Day. We </w:t>
      </w:r>
      <w:r w:rsidRPr="00BF255D">
        <w:rPr>
          <w:i/>
          <w:sz w:val="24"/>
          <w:szCs w:val="24"/>
        </w:rPr>
        <w:t>are</w:t>
      </w:r>
      <w:r w:rsidRPr="00BF255D">
        <w:rPr>
          <w:sz w:val="24"/>
          <w:szCs w:val="24"/>
        </w:rPr>
        <w:t xml:space="preserve"> required to perform specific physical actions before and during this Holy Day</w:t>
      </w:r>
      <w:r w:rsidR="00F27535" w:rsidRPr="00BF255D">
        <w:rPr>
          <w:sz w:val="24"/>
          <w:szCs w:val="24"/>
        </w:rPr>
        <w:t>, as you well know</w:t>
      </w:r>
      <w:r w:rsidRPr="00BF255D">
        <w:rPr>
          <w:sz w:val="24"/>
          <w:szCs w:val="24"/>
        </w:rPr>
        <w:t xml:space="preserve">. If you are like </w:t>
      </w:r>
      <w:r w:rsidR="00A54497" w:rsidRPr="00BF255D">
        <w:rPr>
          <w:sz w:val="24"/>
          <w:szCs w:val="24"/>
        </w:rPr>
        <w:t>our family</w:t>
      </w:r>
      <w:r w:rsidRPr="00BF255D">
        <w:rPr>
          <w:sz w:val="24"/>
          <w:szCs w:val="24"/>
        </w:rPr>
        <w:t xml:space="preserve"> you do several things:</w:t>
      </w:r>
    </w:p>
    <w:p w:rsidR="00AB7234" w:rsidRPr="00BF255D" w:rsidRDefault="00AB7234" w:rsidP="00433A92">
      <w:pPr>
        <w:pStyle w:val="NoSpacing"/>
        <w:rPr>
          <w:sz w:val="24"/>
          <w:szCs w:val="24"/>
        </w:rPr>
      </w:pPr>
    </w:p>
    <w:p w:rsidR="00AB7234" w:rsidRPr="00BF255D" w:rsidRDefault="00AB7234" w:rsidP="00433A92">
      <w:pPr>
        <w:pStyle w:val="NoSpacing"/>
        <w:rPr>
          <w:sz w:val="24"/>
          <w:szCs w:val="24"/>
        </w:rPr>
      </w:pPr>
      <w:r w:rsidRPr="00BF255D">
        <w:rPr>
          <w:sz w:val="24"/>
          <w:szCs w:val="24"/>
        </w:rPr>
        <w:t xml:space="preserve">First, you go around and take stock of your situation. You take inventory of food that needs to be eaten or thrown out. You plan your course of action and you get prepared. You not only look at </w:t>
      </w:r>
      <w:r w:rsidR="0079390E" w:rsidRPr="00BF255D">
        <w:rPr>
          <w:sz w:val="24"/>
          <w:szCs w:val="24"/>
        </w:rPr>
        <w:t>the food</w:t>
      </w:r>
      <w:r w:rsidRPr="00BF255D">
        <w:rPr>
          <w:sz w:val="24"/>
          <w:szCs w:val="24"/>
        </w:rPr>
        <w:t xml:space="preserve"> you have</w:t>
      </w:r>
      <w:r w:rsidR="0079390E" w:rsidRPr="00BF255D">
        <w:rPr>
          <w:sz w:val="24"/>
          <w:szCs w:val="24"/>
        </w:rPr>
        <w:t xml:space="preserve"> on hand</w:t>
      </w:r>
      <w:r w:rsidRPr="00BF255D">
        <w:rPr>
          <w:sz w:val="24"/>
          <w:szCs w:val="24"/>
        </w:rPr>
        <w:t>, but you make plans for</w:t>
      </w:r>
      <w:r w:rsidR="0079390E" w:rsidRPr="00BF255D">
        <w:rPr>
          <w:sz w:val="24"/>
          <w:szCs w:val="24"/>
        </w:rPr>
        <w:t xml:space="preserve"> how you are going to eat</w:t>
      </w:r>
      <w:r w:rsidRPr="00BF255D">
        <w:rPr>
          <w:sz w:val="24"/>
          <w:szCs w:val="24"/>
        </w:rPr>
        <w:t xml:space="preserve"> during the Holy Day too. You tailor your grocery plans. You customize your meal plans. If you have kids in school, you figure out how to maximize their embarrassment with Matzos. All of this requires foresight, planning, and, of course, preparation. </w:t>
      </w:r>
    </w:p>
    <w:p w:rsidR="00AB7234" w:rsidRPr="00BF255D" w:rsidRDefault="00AB7234" w:rsidP="00433A92">
      <w:pPr>
        <w:pStyle w:val="NoSpacing"/>
        <w:rPr>
          <w:sz w:val="24"/>
          <w:szCs w:val="24"/>
        </w:rPr>
      </w:pPr>
    </w:p>
    <w:p w:rsidR="00AB7234" w:rsidRPr="00BF255D" w:rsidRDefault="00AB7234" w:rsidP="00433A92">
      <w:pPr>
        <w:pStyle w:val="NoSpacing"/>
        <w:rPr>
          <w:sz w:val="24"/>
          <w:szCs w:val="24"/>
        </w:rPr>
      </w:pPr>
      <w:r w:rsidRPr="00BF255D">
        <w:rPr>
          <w:sz w:val="24"/>
          <w:szCs w:val="24"/>
        </w:rPr>
        <w:lastRenderedPageBreak/>
        <w:t xml:space="preserve">The spiritual </w:t>
      </w:r>
      <w:r w:rsidRPr="00BF255D">
        <w:rPr>
          <w:noProof/>
          <w:sz w:val="24"/>
          <w:szCs w:val="24"/>
        </w:rPr>
        <w:t>princip</w:t>
      </w:r>
      <w:r w:rsidR="00CE6525" w:rsidRPr="00BF255D">
        <w:rPr>
          <w:noProof/>
          <w:sz w:val="24"/>
          <w:szCs w:val="24"/>
        </w:rPr>
        <w:t>le</w:t>
      </w:r>
      <w:r w:rsidRPr="00BF255D">
        <w:rPr>
          <w:sz w:val="24"/>
          <w:szCs w:val="24"/>
        </w:rPr>
        <w:t xml:space="preserve"> to this is obvious</w:t>
      </w:r>
      <w:r w:rsidR="000D35CD" w:rsidRPr="00BF255D">
        <w:rPr>
          <w:sz w:val="24"/>
          <w:szCs w:val="24"/>
        </w:rPr>
        <w:t xml:space="preserve">, and we aren’t going to dive into this aspect, but this preparation </w:t>
      </w:r>
      <w:r w:rsidRPr="00BF255D">
        <w:rPr>
          <w:sz w:val="24"/>
          <w:szCs w:val="24"/>
        </w:rPr>
        <w:t xml:space="preserve">is </w:t>
      </w:r>
      <w:r w:rsidR="000D35CD" w:rsidRPr="00BF255D">
        <w:rPr>
          <w:sz w:val="24"/>
          <w:szCs w:val="24"/>
        </w:rPr>
        <w:t xml:space="preserve">clearly </w:t>
      </w:r>
      <w:r w:rsidRPr="00BF255D">
        <w:rPr>
          <w:sz w:val="24"/>
          <w:szCs w:val="24"/>
        </w:rPr>
        <w:t xml:space="preserve">reinforced </w:t>
      </w:r>
      <w:r w:rsidR="000D35CD" w:rsidRPr="00BF255D">
        <w:rPr>
          <w:sz w:val="24"/>
          <w:szCs w:val="24"/>
        </w:rPr>
        <w:t xml:space="preserve">within our spiritual lives as self-evaluation leading up to the </w:t>
      </w:r>
      <w:r w:rsidRPr="00BF255D">
        <w:rPr>
          <w:sz w:val="24"/>
          <w:szCs w:val="24"/>
        </w:rPr>
        <w:t>Passover</w:t>
      </w:r>
      <w:r w:rsidR="00A54497" w:rsidRPr="00BF255D">
        <w:rPr>
          <w:sz w:val="24"/>
          <w:szCs w:val="24"/>
        </w:rPr>
        <w:t xml:space="preserve">. We are to organize ourselves spiritually. </w:t>
      </w:r>
    </w:p>
    <w:p w:rsidR="00AB7234" w:rsidRPr="00BF255D" w:rsidRDefault="00AB7234" w:rsidP="00433A92">
      <w:pPr>
        <w:pStyle w:val="NoSpacing"/>
        <w:rPr>
          <w:sz w:val="24"/>
          <w:szCs w:val="24"/>
        </w:rPr>
      </w:pPr>
    </w:p>
    <w:p w:rsidR="00AB7234" w:rsidRPr="00BF255D" w:rsidRDefault="00AB7234" w:rsidP="00433A92">
      <w:pPr>
        <w:pStyle w:val="NoSpacing"/>
        <w:rPr>
          <w:sz w:val="24"/>
          <w:szCs w:val="24"/>
        </w:rPr>
      </w:pPr>
      <w:r w:rsidRPr="00BF255D">
        <w:rPr>
          <w:sz w:val="24"/>
          <w:szCs w:val="24"/>
        </w:rPr>
        <w:t xml:space="preserve">The next course of action is right before </w:t>
      </w:r>
      <w:r w:rsidR="000D35CD" w:rsidRPr="00BF255D">
        <w:rPr>
          <w:sz w:val="24"/>
          <w:szCs w:val="24"/>
        </w:rPr>
        <w:t xml:space="preserve">Unleavened Bread </w:t>
      </w:r>
      <w:r w:rsidRPr="00BF255D">
        <w:rPr>
          <w:sz w:val="24"/>
          <w:szCs w:val="24"/>
        </w:rPr>
        <w:t>starts. Two days, or maybe one day before Unleavened Bread starts, you gorge yourself on any remaining leavened products</w:t>
      </w:r>
      <w:r w:rsidR="000D35CD" w:rsidRPr="00BF255D">
        <w:rPr>
          <w:sz w:val="24"/>
          <w:szCs w:val="24"/>
        </w:rPr>
        <w:t xml:space="preserve"> in the house</w:t>
      </w:r>
      <w:r w:rsidRPr="00BF255D">
        <w:rPr>
          <w:sz w:val="24"/>
          <w:szCs w:val="24"/>
        </w:rPr>
        <w:t>.</w:t>
      </w:r>
      <w:r w:rsidR="00F810B3" w:rsidRPr="00BF255D">
        <w:rPr>
          <w:sz w:val="24"/>
          <w:szCs w:val="24"/>
        </w:rPr>
        <w:t xml:space="preserve"> Brownies first, cookies second, and then whatever remains.</w:t>
      </w:r>
      <w:r w:rsidRPr="00BF255D">
        <w:rPr>
          <w:sz w:val="24"/>
          <w:szCs w:val="24"/>
        </w:rPr>
        <w:t xml:space="preserve"> I couldn’t find a spiritual parallel for this one, so </w:t>
      </w:r>
      <w:r w:rsidR="000D35CD" w:rsidRPr="00BF255D">
        <w:rPr>
          <w:sz w:val="24"/>
          <w:szCs w:val="24"/>
        </w:rPr>
        <w:t>we’ll just ignore that routine</w:t>
      </w:r>
      <w:r w:rsidRPr="00BF255D">
        <w:rPr>
          <w:sz w:val="24"/>
          <w:szCs w:val="24"/>
        </w:rPr>
        <w:t>.</w:t>
      </w:r>
    </w:p>
    <w:p w:rsidR="00AB7234" w:rsidRPr="00BF255D" w:rsidRDefault="00AB7234" w:rsidP="00433A92">
      <w:pPr>
        <w:pStyle w:val="NoSpacing"/>
        <w:rPr>
          <w:sz w:val="24"/>
          <w:szCs w:val="24"/>
        </w:rPr>
      </w:pPr>
    </w:p>
    <w:p w:rsidR="00AB7234" w:rsidRPr="00BF255D" w:rsidRDefault="00F810B3" w:rsidP="00433A92">
      <w:pPr>
        <w:pStyle w:val="NoSpacing"/>
        <w:rPr>
          <w:sz w:val="24"/>
          <w:szCs w:val="24"/>
        </w:rPr>
      </w:pPr>
      <w:r w:rsidRPr="00BF255D">
        <w:rPr>
          <w:sz w:val="24"/>
          <w:szCs w:val="24"/>
        </w:rPr>
        <w:t>But then</w:t>
      </w:r>
      <w:r w:rsidR="00A54497" w:rsidRPr="00BF255D">
        <w:rPr>
          <w:sz w:val="24"/>
          <w:szCs w:val="24"/>
        </w:rPr>
        <w:t xml:space="preserve">, as the sun sets and the Holy Day begins, </w:t>
      </w:r>
      <w:r w:rsidRPr="00BF255D">
        <w:rPr>
          <w:sz w:val="24"/>
          <w:szCs w:val="24"/>
        </w:rPr>
        <w:t xml:space="preserve">you start fresh. No leavening in the house. No mistakes have been made. You are at a clean beginning. </w:t>
      </w:r>
    </w:p>
    <w:p w:rsidR="00F810B3" w:rsidRPr="00BF255D" w:rsidRDefault="00F810B3" w:rsidP="00433A92">
      <w:pPr>
        <w:pStyle w:val="NoSpacing"/>
        <w:rPr>
          <w:sz w:val="24"/>
          <w:szCs w:val="24"/>
        </w:rPr>
      </w:pPr>
    </w:p>
    <w:p w:rsidR="00F810B3" w:rsidRPr="00BF255D" w:rsidRDefault="00F810B3" w:rsidP="00433A92">
      <w:pPr>
        <w:pStyle w:val="NoSpacing"/>
        <w:rPr>
          <w:sz w:val="24"/>
          <w:szCs w:val="24"/>
        </w:rPr>
      </w:pPr>
      <w:r w:rsidRPr="00BF255D">
        <w:rPr>
          <w:sz w:val="24"/>
          <w:szCs w:val="24"/>
        </w:rPr>
        <w:t>To get unleavened, you have to start new. You can’t take leavened dough and try to take out all the leavening. Once it’s in, it’s in. You have to throw out the old and start again from the beginning.</w:t>
      </w:r>
    </w:p>
    <w:p w:rsidR="00F810B3" w:rsidRPr="00BF255D" w:rsidRDefault="00F810B3" w:rsidP="00433A92">
      <w:pPr>
        <w:pStyle w:val="NoSpacing"/>
        <w:rPr>
          <w:sz w:val="24"/>
          <w:szCs w:val="24"/>
        </w:rPr>
      </w:pPr>
    </w:p>
    <w:p w:rsidR="00F810B3" w:rsidRPr="00BF255D" w:rsidRDefault="00F810B3" w:rsidP="00F810B3">
      <w:pPr>
        <w:pStyle w:val="NoSpacing"/>
        <w:rPr>
          <w:sz w:val="24"/>
          <w:szCs w:val="24"/>
        </w:rPr>
      </w:pPr>
      <w:r w:rsidRPr="00BF255D">
        <w:rPr>
          <w:sz w:val="24"/>
          <w:szCs w:val="24"/>
        </w:rPr>
        <w:t>Notice what David says in Psalms chapter 51. I’ll start as you are turning back there.</w:t>
      </w:r>
    </w:p>
    <w:p w:rsidR="00F810B3" w:rsidRPr="00BF255D" w:rsidRDefault="00F810B3" w:rsidP="00F810B3">
      <w:pPr>
        <w:pStyle w:val="NoSpacing"/>
        <w:rPr>
          <w:sz w:val="24"/>
          <w:szCs w:val="24"/>
        </w:rPr>
      </w:pPr>
    </w:p>
    <w:p w:rsidR="00F810B3" w:rsidRPr="00BF255D" w:rsidRDefault="00F810B3" w:rsidP="00F810B3">
      <w:pPr>
        <w:pStyle w:val="NoSpacing"/>
        <w:ind w:left="720" w:right="720"/>
        <w:rPr>
          <w:sz w:val="24"/>
          <w:szCs w:val="24"/>
        </w:rPr>
      </w:pPr>
      <w:r w:rsidRPr="00BF255D">
        <w:rPr>
          <w:sz w:val="24"/>
          <w:szCs w:val="24"/>
        </w:rPr>
        <w:t xml:space="preserve">Ps 51:1 - &lt;&lt;To the Chief Musician. A Psalm of David when Nathan the prophet went to him, after he had gone </w:t>
      </w:r>
      <w:r w:rsidRPr="00BF255D">
        <w:rPr>
          <w:noProof/>
          <w:sz w:val="24"/>
          <w:szCs w:val="24"/>
        </w:rPr>
        <w:t>in to</w:t>
      </w:r>
      <w:r w:rsidRPr="00BF255D">
        <w:rPr>
          <w:sz w:val="24"/>
          <w:szCs w:val="24"/>
        </w:rPr>
        <w:t xml:space="preserve"> Bathsheba.&gt;&gt; Have mercy upon me, O God, According to Your lovingkindness; According to the multitude of Your tender mercies, Blot out my transgressions.</w:t>
      </w:r>
    </w:p>
    <w:p w:rsidR="00F810B3" w:rsidRPr="00BF255D" w:rsidRDefault="00F810B3" w:rsidP="00F810B3">
      <w:pPr>
        <w:pStyle w:val="NoSpacing"/>
        <w:rPr>
          <w:sz w:val="24"/>
          <w:szCs w:val="24"/>
        </w:rPr>
      </w:pPr>
    </w:p>
    <w:p w:rsidR="00F810B3" w:rsidRPr="00BF255D" w:rsidRDefault="00F810B3" w:rsidP="00F810B3">
      <w:pPr>
        <w:pStyle w:val="NoSpacing"/>
        <w:rPr>
          <w:sz w:val="24"/>
          <w:szCs w:val="24"/>
        </w:rPr>
      </w:pPr>
      <w:r w:rsidRPr="00BF255D">
        <w:rPr>
          <w:sz w:val="24"/>
          <w:szCs w:val="24"/>
        </w:rPr>
        <w:t>Ok, we have the context of this Psalm right? It’s a pretty low point in David’s life</w:t>
      </w:r>
      <w:r w:rsidR="000D35CD" w:rsidRPr="00BF255D">
        <w:rPr>
          <w:sz w:val="24"/>
          <w:szCs w:val="24"/>
        </w:rPr>
        <w:t xml:space="preserve"> and his poor choices with Bathsheba</w:t>
      </w:r>
      <w:r w:rsidRPr="00BF255D">
        <w:rPr>
          <w:sz w:val="24"/>
          <w:szCs w:val="24"/>
        </w:rPr>
        <w:t xml:space="preserve">. His bread </w:t>
      </w:r>
      <w:r w:rsidR="000D35CD" w:rsidRPr="00BF255D">
        <w:rPr>
          <w:sz w:val="24"/>
          <w:szCs w:val="24"/>
        </w:rPr>
        <w:t xml:space="preserve">became </w:t>
      </w:r>
      <w:r w:rsidRPr="00BF255D">
        <w:rPr>
          <w:sz w:val="24"/>
          <w:szCs w:val="24"/>
        </w:rPr>
        <w:t>thoroughly leavened</w:t>
      </w:r>
      <w:r w:rsidR="000D35CD" w:rsidRPr="00BF255D">
        <w:rPr>
          <w:sz w:val="24"/>
          <w:szCs w:val="24"/>
        </w:rPr>
        <w:t xml:space="preserve"> during this time</w:t>
      </w:r>
      <w:r w:rsidRPr="00BF255D">
        <w:rPr>
          <w:sz w:val="24"/>
          <w:szCs w:val="24"/>
        </w:rPr>
        <w:t xml:space="preserve">. </w:t>
      </w:r>
      <w:r w:rsidRPr="00BF255D">
        <w:rPr>
          <w:noProof/>
          <w:sz w:val="24"/>
          <w:szCs w:val="24"/>
        </w:rPr>
        <w:t>Now</w:t>
      </w:r>
      <w:r w:rsidRPr="00BF255D">
        <w:rPr>
          <w:sz w:val="24"/>
          <w:szCs w:val="24"/>
        </w:rPr>
        <w:t xml:space="preserve"> what?</w:t>
      </w:r>
    </w:p>
    <w:p w:rsidR="00F810B3" w:rsidRPr="00BF255D" w:rsidRDefault="00F810B3" w:rsidP="00F810B3">
      <w:pPr>
        <w:pStyle w:val="NoSpacing"/>
        <w:rPr>
          <w:sz w:val="24"/>
          <w:szCs w:val="24"/>
        </w:rPr>
      </w:pPr>
    </w:p>
    <w:p w:rsidR="00F810B3" w:rsidRPr="00BF255D" w:rsidRDefault="00F810B3" w:rsidP="00F810B3">
      <w:pPr>
        <w:pStyle w:val="NoSpacing"/>
        <w:ind w:left="720" w:right="720"/>
        <w:rPr>
          <w:sz w:val="24"/>
          <w:szCs w:val="24"/>
        </w:rPr>
      </w:pPr>
      <w:r w:rsidRPr="00BF255D">
        <w:rPr>
          <w:sz w:val="24"/>
          <w:szCs w:val="24"/>
        </w:rPr>
        <w:t xml:space="preserve"> 2 Wash me thoroughly from my iniquity, And cleanse me from my sin.</w:t>
      </w:r>
    </w:p>
    <w:p w:rsidR="00F810B3" w:rsidRPr="00BF255D" w:rsidRDefault="00F810B3" w:rsidP="00F810B3">
      <w:pPr>
        <w:pStyle w:val="NoSpacing"/>
        <w:ind w:left="720" w:right="720"/>
        <w:rPr>
          <w:sz w:val="24"/>
          <w:szCs w:val="24"/>
        </w:rPr>
      </w:pPr>
      <w:r w:rsidRPr="00BF255D">
        <w:rPr>
          <w:sz w:val="24"/>
          <w:szCs w:val="24"/>
        </w:rPr>
        <w:lastRenderedPageBreak/>
        <w:t xml:space="preserve"> 3 For I acknowledge my transgressions, And my sin is always before me.</w:t>
      </w:r>
    </w:p>
    <w:p w:rsidR="007C31B8" w:rsidRPr="00BF255D" w:rsidRDefault="007C31B8" w:rsidP="00F810B3">
      <w:pPr>
        <w:pStyle w:val="NoSpacing"/>
        <w:rPr>
          <w:sz w:val="24"/>
          <w:szCs w:val="24"/>
        </w:rPr>
      </w:pPr>
    </w:p>
    <w:p w:rsidR="00F810B3" w:rsidRPr="00BF255D" w:rsidRDefault="00F810B3" w:rsidP="00F810B3">
      <w:pPr>
        <w:pStyle w:val="NoSpacing"/>
        <w:rPr>
          <w:sz w:val="24"/>
          <w:szCs w:val="24"/>
        </w:rPr>
      </w:pPr>
      <w:r w:rsidRPr="00BF255D">
        <w:rPr>
          <w:sz w:val="24"/>
          <w:szCs w:val="24"/>
        </w:rPr>
        <w:t>Dropping down to verse 7.</w:t>
      </w:r>
    </w:p>
    <w:p w:rsidR="00F810B3" w:rsidRPr="00BF255D" w:rsidRDefault="00F810B3" w:rsidP="00F810B3">
      <w:pPr>
        <w:pStyle w:val="NoSpacing"/>
        <w:rPr>
          <w:sz w:val="24"/>
          <w:szCs w:val="24"/>
        </w:rPr>
      </w:pPr>
    </w:p>
    <w:p w:rsidR="00F810B3" w:rsidRPr="00BF255D" w:rsidRDefault="00F810B3" w:rsidP="00F810B3">
      <w:pPr>
        <w:pStyle w:val="NoSpacing"/>
        <w:ind w:left="720" w:right="720"/>
        <w:rPr>
          <w:sz w:val="24"/>
          <w:szCs w:val="24"/>
        </w:rPr>
      </w:pPr>
      <w:r w:rsidRPr="00BF255D">
        <w:rPr>
          <w:sz w:val="24"/>
          <w:szCs w:val="24"/>
        </w:rPr>
        <w:lastRenderedPageBreak/>
        <w:t xml:space="preserve"> 7 Purge me with hyssop, and I shall be clean; Wash me, and I shall be whiter than snow.</w:t>
      </w:r>
    </w:p>
    <w:p w:rsidR="00F810B3" w:rsidRPr="00BF255D" w:rsidRDefault="00F810B3" w:rsidP="00F810B3">
      <w:pPr>
        <w:pStyle w:val="NoSpacing"/>
        <w:ind w:left="720" w:right="720"/>
        <w:rPr>
          <w:sz w:val="24"/>
          <w:szCs w:val="24"/>
        </w:rPr>
      </w:pPr>
      <w:r w:rsidRPr="00BF255D">
        <w:rPr>
          <w:sz w:val="24"/>
          <w:szCs w:val="24"/>
        </w:rPr>
        <w:t xml:space="preserve"> 8 Make me hear joy and gladness, That the bones You have broken may rejoice.</w:t>
      </w:r>
    </w:p>
    <w:p w:rsidR="00F810B3" w:rsidRPr="00BF255D" w:rsidRDefault="00F810B3" w:rsidP="00F810B3">
      <w:pPr>
        <w:pStyle w:val="NoSpacing"/>
        <w:ind w:left="720" w:right="720"/>
        <w:rPr>
          <w:sz w:val="24"/>
          <w:szCs w:val="24"/>
        </w:rPr>
      </w:pPr>
      <w:r w:rsidRPr="00BF255D">
        <w:rPr>
          <w:sz w:val="24"/>
          <w:szCs w:val="24"/>
        </w:rPr>
        <w:t xml:space="preserve"> 9 Hide Your face from my sins, And blot out all my iniquities.</w:t>
      </w:r>
    </w:p>
    <w:p w:rsidR="00F810B3" w:rsidRPr="00BF255D" w:rsidRDefault="00F810B3" w:rsidP="00F810B3">
      <w:pPr>
        <w:pStyle w:val="NoSpacing"/>
        <w:rPr>
          <w:sz w:val="24"/>
          <w:szCs w:val="24"/>
        </w:rPr>
      </w:pPr>
    </w:p>
    <w:p w:rsidR="00F810B3" w:rsidRPr="00BF255D" w:rsidRDefault="00F810B3" w:rsidP="00F810B3">
      <w:pPr>
        <w:pStyle w:val="NoSpacing"/>
        <w:rPr>
          <w:sz w:val="24"/>
          <w:szCs w:val="24"/>
        </w:rPr>
      </w:pPr>
      <w:r w:rsidRPr="00BF255D">
        <w:rPr>
          <w:sz w:val="24"/>
          <w:szCs w:val="24"/>
        </w:rPr>
        <w:t>And then this next famous verse.</w:t>
      </w:r>
    </w:p>
    <w:p w:rsidR="00F810B3" w:rsidRPr="00BF255D" w:rsidRDefault="00F810B3" w:rsidP="00F810B3">
      <w:pPr>
        <w:pStyle w:val="NoSpacing"/>
        <w:rPr>
          <w:sz w:val="24"/>
          <w:szCs w:val="24"/>
        </w:rPr>
      </w:pPr>
    </w:p>
    <w:p w:rsidR="00F810B3" w:rsidRPr="00BF255D" w:rsidRDefault="00F810B3" w:rsidP="00F810B3">
      <w:pPr>
        <w:pStyle w:val="NoSpacing"/>
        <w:ind w:left="720" w:right="720"/>
        <w:rPr>
          <w:sz w:val="24"/>
          <w:szCs w:val="24"/>
        </w:rPr>
      </w:pPr>
      <w:r w:rsidRPr="00BF255D">
        <w:rPr>
          <w:sz w:val="24"/>
          <w:szCs w:val="24"/>
        </w:rPr>
        <w:t xml:space="preserve"> 10 Create in me a clean heart, O God, And renew a steadfast spirit within me.</w:t>
      </w:r>
    </w:p>
    <w:p w:rsidR="00F810B3" w:rsidRPr="00BF255D" w:rsidRDefault="00F810B3" w:rsidP="00F810B3">
      <w:pPr>
        <w:pStyle w:val="NoSpacing"/>
        <w:ind w:left="720" w:right="720"/>
        <w:rPr>
          <w:sz w:val="24"/>
          <w:szCs w:val="24"/>
        </w:rPr>
      </w:pPr>
      <w:r w:rsidRPr="00BF255D">
        <w:rPr>
          <w:sz w:val="24"/>
          <w:szCs w:val="24"/>
        </w:rPr>
        <w:t xml:space="preserve"> 11 Do not cast me away from Your presence, And do not take Your Holy Spirit from me.</w:t>
      </w:r>
    </w:p>
    <w:p w:rsidR="00F810B3" w:rsidRPr="00BF255D" w:rsidRDefault="00F810B3" w:rsidP="00F810B3">
      <w:pPr>
        <w:pStyle w:val="NoSpacing"/>
        <w:ind w:left="720" w:right="720"/>
        <w:rPr>
          <w:sz w:val="24"/>
          <w:szCs w:val="24"/>
        </w:rPr>
      </w:pPr>
      <w:r w:rsidRPr="00BF255D">
        <w:rPr>
          <w:sz w:val="24"/>
          <w:szCs w:val="24"/>
        </w:rPr>
        <w:t xml:space="preserve"> 12 Restore to me the joy of Your salvation, And uphold me by Your generous Spirit.</w:t>
      </w:r>
    </w:p>
    <w:p w:rsidR="00F810B3" w:rsidRPr="00BF255D" w:rsidRDefault="00F810B3" w:rsidP="00F810B3">
      <w:pPr>
        <w:pStyle w:val="NoSpacing"/>
        <w:rPr>
          <w:sz w:val="24"/>
          <w:szCs w:val="24"/>
        </w:rPr>
      </w:pPr>
    </w:p>
    <w:p w:rsidR="00F810B3" w:rsidRPr="00BF255D" w:rsidRDefault="00F810B3" w:rsidP="00F810B3">
      <w:pPr>
        <w:pStyle w:val="NoSpacing"/>
        <w:rPr>
          <w:sz w:val="24"/>
          <w:szCs w:val="24"/>
        </w:rPr>
      </w:pPr>
      <w:r w:rsidRPr="00BF255D">
        <w:rPr>
          <w:sz w:val="24"/>
          <w:szCs w:val="24"/>
        </w:rPr>
        <w:t xml:space="preserve">David was asking God for a restart. A fresh slate. He wanted, just like we do when we sin, for God to remove the </w:t>
      </w:r>
      <w:r w:rsidR="001D4295" w:rsidRPr="00BF255D">
        <w:rPr>
          <w:sz w:val="24"/>
          <w:szCs w:val="24"/>
        </w:rPr>
        <w:t>iniquity</w:t>
      </w:r>
      <w:r w:rsidRPr="00BF255D">
        <w:rPr>
          <w:sz w:val="24"/>
          <w:szCs w:val="24"/>
        </w:rPr>
        <w:t xml:space="preserve"> from him and </w:t>
      </w:r>
      <w:r w:rsidR="001D4295" w:rsidRPr="00BF255D">
        <w:rPr>
          <w:sz w:val="24"/>
          <w:szCs w:val="24"/>
        </w:rPr>
        <w:t xml:space="preserve">so that he could </w:t>
      </w:r>
      <w:r w:rsidRPr="00BF255D">
        <w:rPr>
          <w:sz w:val="24"/>
          <w:szCs w:val="24"/>
        </w:rPr>
        <w:t>again start clean. Fresh dough, so to speak, that has no leavening in it.</w:t>
      </w:r>
    </w:p>
    <w:p w:rsidR="00F810B3" w:rsidRPr="00BF255D" w:rsidRDefault="00F810B3" w:rsidP="00433A92">
      <w:pPr>
        <w:pStyle w:val="NoSpacing"/>
        <w:rPr>
          <w:sz w:val="24"/>
          <w:szCs w:val="24"/>
        </w:rPr>
      </w:pPr>
    </w:p>
    <w:p w:rsidR="00F810B3" w:rsidRPr="00BF255D" w:rsidRDefault="00F810B3" w:rsidP="00433A92">
      <w:pPr>
        <w:pStyle w:val="NoSpacing"/>
        <w:rPr>
          <w:sz w:val="24"/>
          <w:szCs w:val="24"/>
        </w:rPr>
      </w:pPr>
      <w:r w:rsidRPr="00BF255D">
        <w:rPr>
          <w:sz w:val="24"/>
          <w:szCs w:val="24"/>
        </w:rPr>
        <w:t xml:space="preserve">Once </w:t>
      </w:r>
      <w:r w:rsidR="007C31B8" w:rsidRPr="00BF255D">
        <w:rPr>
          <w:sz w:val="24"/>
          <w:szCs w:val="24"/>
        </w:rPr>
        <w:t>our</w:t>
      </w:r>
      <w:r w:rsidRPr="00BF255D">
        <w:rPr>
          <w:sz w:val="24"/>
          <w:szCs w:val="24"/>
        </w:rPr>
        <w:t xml:space="preserve"> week roll</w:t>
      </w:r>
      <w:r w:rsidR="007C31B8" w:rsidRPr="00BF255D">
        <w:rPr>
          <w:sz w:val="24"/>
          <w:szCs w:val="24"/>
        </w:rPr>
        <w:t>s</w:t>
      </w:r>
      <w:r w:rsidRPr="00BF255D">
        <w:rPr>
          <w:sz w:val="24"/>
          <w:szCs w:val="24"/>
        </w:rPr>
        <w:t xml:space="preserve"> on, the Days of Unleavened Bread also force us to do something else – be deliberate in our actions. We read labels. We look up ingredients. If we plan to go out to a restaurant, we make sure they have options for us to eat. In other words, you take more time than normal to </w:t>
      </w:r>
      <w:r w:rsidR="007C31B8" w:rsidRPr="00BF255D">
        <w:rPr>
          <w:sz w:val="24"/>
          <w:szCs w:val="24"/>
        </w:rPr>
        <w:t xml:space="preserve">be </w:t>
      </w:r>
      <w:r w:rsidRPr="00BF255D">
        <w:rPr>
          <w:sz w:val="24"/>
          <w:szCs w:val="24"/>
        </w:rPr>
        <w:t>very consciously aware of your eating habits and actions.</w:t>
      </w:r>
      <w:r w:rsidR="00F80E3C" w:rsidRPr="00BF255D">
        <w:rPr>
          <w:sz w:val="24"/>
          <w:szCs w:val="24"/>
        </w:rPr>
        <w:t xml:space="preserve"> </w:t>
      </w:r>
    </w:p>
    <w:p w:rsidR="00F810B3" w:rsidRPr="00BF255D" w:rsidRDefault="00F810B3" w:rsidP="00433A92">
      <w:pPr>
        <w:pStyle w:val="NoSpacing"/>
        <w:rPr>
          <w:sz w:val="24"/>
          <w:szCs w:val="24"/>
        </w:rPr>
      </w:pPr>
    </w:p>
    <w:p w:rsidR="00ED3FA9" w:rsidRPr="00BF255D" w:rsidRDefault="00ED3FA9" w:rsidP="00433A92">
      <w:pPr>
        <w:pStyle w:val="NoSpacing"/>
        <w:rPr>
          <w:sz w:val="24"/>
          <w:szCs w:val="24"/>
        </w:rPr>
      </w:pPr>
      <w:r w:rsidRPr="00BF255D">
        <w:rPr>
          <w:sz w:val="24"/>
          <w:szCs w:val="24"/>
        </w:rPr>
        <w:t>Dare I say, though, that God is less concerned about the great care we take in avoiding hidden sodium bicarbonate in our afternoon snack – than He is with the great care we take in avoiding sinful thoughts and behaviors.</w:t>
      </w:r>
      <w:r w:rsidR="00F80E3C" w:rsidRPr="00BF255D">
        <w:rPr>
          <w:sz w:val="24"/>
          <w:szCs w:val="24"/>
        </w:rPr>
        <w:t xml:space="preserve"> The Days of Unleavened Bread are the physical template of the spiritual concept.</w:t>
      </w:r>
      <w:r w:rsidRPr="00BF255D">
        <w:rPr>
          <w:sz w:val="24"/>
          <w:szCs w:val="24"/>
        </w:rPr>
        <w:t xml:space="preserve"> Romans chapter 12 expands on this.</w:t>
      </w:r>
    </w:p>
    <w:p w:rsidR="00ED3FA9" w:rsidRPr="00BF255D" w:rsidRDefault="00ED3FA9" w:rsidP="00433A92">
      <w:pPr>
        <w:pStyle w:val="NoSpacing"/>
        <w:rPr>
          <w:sz w:val="24"/>
          <w:szCs w:val="24"/>
        </w:rPr>
      </w:pPr>
    </w:p>
    <w:p w:rsidR="00ED3FA9" w:rsidRPr="00BF255D" w:rsidRDefault="00ED3FA9" w:rsidP="00A54497">
      <w:pPr>
        <w:pStyle w:val="NoSpacing"/>
        <w:ind w:left="720" w:right="720"/>
        <w:rPr>
          <w:sz w:val="24"/>
          <w:szCs w:val="24"/>
        </w:rPr>
      </w:pPr>
      <w:r w:rsidRPr="00BF255D">
        <w:rPr>
          <w:sz w:val="24"/>
          <w:szCs w:val="24"/>
        </w:rPr>
        <w:t>Ro</w:t>
      </w:r>
      <w:r w:rsidRPr="00BF255D">
        <w:rPr>
          <w:sz w:val="24"/>
          <w:szCs w:val="24"/>
        </w:rPr>
        <w:t>mans</w:t>
      </w:r>
      <w:r w:rsidRPr="00BF255D">
        <w:rPr>
          <w:sz w:val="24"/>
          <w:szCs w:val="24"/>
        </w:rPr>
        <w:t xml:space="preserve"> 12:1 </w:t>
      </w:r>
      <w:r w:rsidRPr="00BF255D">
        <w:rPr>
          <w:sz w:val="24"/>
          <w:szCs w:val="24"/>
        </w:rPr>
        <w:t>-</w:t>
      </w:r>
      <w:r w:rsidRPr="00BF255D">
        <w:rPr>
          <w:sz w:val="24"/>
          <w:szCs w:val="24"/>
        </w:rPr>
        <w:t xml:space="preserve"> I beseech </w:t>
      </w:r>
      <w:r w:rsidRPr="00BF255D">
        <w:rPr>
          <w:noProof/>
          <w:sz w:val="24"/>
          <w:szCs w:val="24"/>
        </w:rPr>
        <w:t>you</w:t>
      </w:r>
      <w:r w:rsidRPr="00BF255D">
        <w:rPr>
          <w:sz w:val="24"/>
          <w:szCs w:val="24"/>
        </w:rPr>
        <w:t xml:space="preserve"> therefore, brethren, by the mercies of God, that you present your bodies a living sacrifice, holy, acceptable to God, which is your reasonable service.</w:t>
      </w:r>
    </w:p>
    <w:p w:rsidR="00ED3FA9" w:rsidRPr="00BF255D" w:rsidRDefault="00ED3FA9" w:rsidP="00A54497">
      <w:pPr>
        <w:pStyle w:val="NoSpacing"/>
        <w:ind w:left="720" w:right="720"/>
        <w:rPr>
          <w:sz w:val="24"/>
          <w:szCs w:val="24"/>
        </w:rPr>
      </w:pPr>
      <w:r w:rsidRPr="00BF255D">
        <w:rPr>
          <w:sz w:val="24"/>
          <w:szCs w:val="24"/>
        </w:rPr>
        <w:lastRenderedPageBreak/>
        <w:t xml:space="preserve"> 2 And do not be conformed to this world, but be transformed by the renewing of your mind, that you may prove what is that good and acceptable and perfect will of God.</w:t>
      </w:r>
    </w:p>
    <w:p w:rsidR="00ED3FA9" w:rsidRPr="00BF255D" w:rsidRDefault="00ED3FA9" w:rsidP="00ED3FA9">
      <w:pPr>
        <w:pStyle w:val="NoSpacing"/>
        <w:rPr>
          <w:sz w:val="24"/>
          <w:szCs w:val="24"/>
        </w:rPr>
      </w:pPr>
    </w:p>
    <w:p w:rsidR="00ED3FA9" w:rsidRPr="00BF255D" w:rsidRDefault="00ED3FA9" w:rsidP="00ED3FA9">
      <w:pPr>
        <w:pStyle w:val="NoSpacing"/>
        <w:rPr>
          <w:sz w:val="24"/>
          <w:szCs w:val="24"/>
        </w:rPr>
      </w:pPr>
      <w:r w:rsidRPr="00BF255D">
        <w:rPr>
          <w:sz w:val="24"/>
          <w:szCs w:val="24"/>
        </w:rPr>
        <w:t>That doesn’t happen automatically. That takes deliberation and effort. Dropping down to verse 9.</w:t>
      </w:r>
    </w:p>
    <w:p w:rsidR="00ED3FA9" w:rsidRPr="00BF255D" w:rsidRDefault="00ED3FA9" w:rsidP="00ED3FA9">
      <w:pPr>
        <w:pStyle w:val="NoSpacing"/>
        <w:rPr>
          <w:sz w:val="24"/>
          <w:szCs w:val="24"/>
        </w:rPr>
      </w:pPr>
    </w:p>
    <w:p w:rsidR="00ED3FA9" w:rsidRPr="00BF255D" w:rsidRDefault="00ED3FA9" w:rsidP="00A54497">
      <w:pPr>
        <w:pStyle w:val="NoSpacing"/>
        <w:ind w:left="720"/>
        <w:rPr>
          <w:sz w:val="24"/>
          <w:szCs w:val="24"/>
        </w:rPr>
      </w:pPr>
      <w:r w:rsidRPr="00BF255D">
        <w:rPr>
          <w:sz w:val="24"/>
          <w:szCs w:val="24"/>
        </w:rPr>
        <w:t>Ro</w:t>
      </w:r>
      <w:r w:rsidR="00A54497" w:rsidRPr="00BF255D">
        <w:rPr>
          <w:sz w:val="24"/>
          <w:szCs w:val="24"/>
        </w:rPr>
        <w:t>mans</w:t>
      </w:r>
      <w:r w:rsidRPr="00BF255D">
        <w:rPr>
          <w:sz w:val="24"/>
          <w:szCs w:val="24"/>
        </w:rPr>
        <w:t xml:space="preserve"> 12:9 Let love be without hypocrisy. Abhor what is evil. Cling to what is good.</w:t>
      </w:r>
    </w:p>
    <w:p w:rsidR="00ED3FA9" w:rsidRPr="00BF255D" w:rsidRDefault="00ED3FA9" w:rsidP="00ED3FA9">
      <w:pPr>
        <w:pStyle w:val="NoSpacing"/>
        <w:rPr>
          <w:sz w:val="24"/>
          <w:szCs w:val="24"/>
        </w:rPr>
      </w:pPr>
    </w:p>
    <w:p w:rsidR="00ED3FA9" w:rsidRPr="00BF255D" w:rsidRDefault="00ED3FA9" w:rsidP="00ED3FA9">
      <w:pPr>
        <w:pStyle w:val="NoSpacing"/>
        <w:rPr>
          <w:sz w:val="24"/>
          <w:szCs w:val="24"/>
        </w:rPr>
      </w:pPr>
      <w:r w:rsidRPr="00BF255D">
        <w:rPr>
          <w:sz w:val="24"/>
          <w:szCs w:val="24"/>
        </w:rPr>
        <w:t>Then the writer goes on to list specific courses of action for when we are going that extra mile in replacing the wrong reactions with proactive Godly responses.</w:t>
      </w:r>
    </w:p>
    <w:p w:rsidR="00ED3FA9" w:rsidRPr="00BF255D" w:rsidRDefault="00ED3FA9" w:rsidP="00ED3FA9">
      <w:pPr>
        <w:pStyle w:val="NoSpacing"/>
        <w:rPr>
          <w:sz w:val="24"/>
          <w:szCs w:val="24"/>
        </w:rPr>
      </w:pPr>
    </w:p>
    <w:p w:rsidR="00ED3FA9" w:rsidRPr="00BF255D" w:rsidRDefault="00ED3FA9" w:rsidP="00A54497">
      <w:pPr>
        <w:pStyle w:val="NoSpacing"/>
        <w:ind w:left="720" w:right="720"/>
        <w:rPr>
          <w:sz w:val="24"/>
          <w:szCs w:val="24"/>
        </w:rPr>
      </w:pPr>
      <w:r w:rsidRPr="00BF255D">
        <w:rPr>
          <w:sz w:val="24"/>
          <w:szCs w:val="24"/>
        </w:rPr>
        <w:t>Ro</w:t>
      </w:r>
      <w:r w:rsidR="00A54497" w:rsidRPr="00BF255D">
        <w:rPr>
          <w:sz w:val="24"/>
          <w:szCs w:val="24"/>
        </w:rPr>
        <w:t>mans</w:t>
      </w:r>
      <w:r w:rsidRPr="00BF255D">
        <w:rPr>
          <w:sz w:val="24"/>
          <w:szCs w:val="24"/>
        </w:rPr>
        <w:t xml:space="preserve"> 12:17 Repay no one evil for evil. Have regard for good things in the sight of all men.</w:t>
      </w:r>
    </w:p>
    <w:p w:rsidR="00ED3FA9" w:rsidRPr="00BF255D" w:rsidRDefault="00ED3FA9" w:rsidP="00A54497">
      <w:pPr>
        <w:pStyle w:val="NoSpacing"/>
        <w:ind w:left="720" w:right="720"/>
        <w:rPr>
          <w:sz w:val="24"/>
          <w:szCs w:val="24"/>
        </w:rPr>
      </w:pPr>
      <w:r w:rsidRPr="00BF255D">
        <w:rPr>
          <w:sz w:val="24"/>
          <w:szCs w:val="24"/>
        </w:rPr>
        <w:t xml:space="preserve"> 18 If it is possible, as much as depends on you, live peaceably with all men.</w:t>
      </w:r>
    </w:p>
    <w:p w:rsidR="00ED3FA9" w:rsidRPr="00BF255D" w:rsidRDefault="00ED3FA9" w:rsidP="00A54497">
      <w:pPr>
        <w:pStyle w:val="NoSpacing"/>
        <w:ind w:left="720" w:right="720"/>
        <w:rPr>
          <w:sz w:val="24"/>
          <w:szCs w:val="24"/>
        </w:rPr>
      </w:pPr>
      <w:r w:rsidRPr="00BF255D">
        <w:rPr>
          <w:sz w:val="24"/>
          <w:szCs w:val="24"/>
        </w:rPr>
        <w:t xml:space="preserve"> 19 Beloved, do not avenge yourselves, but rather give place to wrath; for it is written, "Vengeance is Mine, I will repay," says the Lord.</w:t>
      </w:r>
    </w:p>
    <w:p w:rsidR="00ED3FA9" w:rsidRPr="00BF255D" w:rsidRDefault="00ED3FA9" w:rsidP="00A54497">
      <w:pPr>
        <w:pStyle w:val="NoSpacing"/>
        <w:ind w:left="720" w:right="720"/>
        <w:rPr>
          <w:sz w:val="24"/>
          <w:szCs w:val="24"/>
        </w:rPr>
      </w:pPr>
      <w:r w:rsidRPr="00BF255D">
        <w:rPr>
          <w:sz w:val="24"/>
          <w:szCs w:val="24"/>
        </w:rPr>
        <w:t xml:space="preserve"> 20 Therefore "If your enemy is hungry, feed him; If he is thirsty, give him a drink; For in so doing you will heap coals of fire on his head."</w:t>
      </w:r>
    </w:p>
    <w:p w:rsidR="00ED3FA9" w:rsidRPr="00BF255D" w:rsidRDefault="00ED3FA9" w:rsidP="00ED3FA9">
      <w:pPr>
        <w:pStyle w:val="NoSpacing"/>
        <w:rPr>
          <w:sz w:val="24"/>
          <w:szCs w:val="24"/>
        </w:rPr>
      </w:pPr>
    </w:p>
    <w:p w:rsidR="00ED3FA9" w:rsidRPr="00BF255D" w:rsidRDefault="00ED3FA9" w:rsidP="00ED3FA9">
      <w:pPr>
        <w:pStyle w:val="NoSpacing"/>
        <w:rPr>
          <w:sz w:val="24"/>
          <w:szCs w:val="24"/>
        </w:rPr>
      </w:pPr>
      <w:r w:rsidRPr="00BF255D">
        <w:rPr>
          <w:sz w:val="24"/>
          <w:szCs w:val="24"/>
        </w:rPr>
        <w:lastRenderedPageBreak/>
        <w:t xml:space="preserve">Then the chapter ends with one of the greatest </w:t>
      </w:r>
      <w:r w:rsidRPr="00BF255D">
        <w:rPr>
          <w:noProof/>
          <w:sz w:val="24"/>
          <w:szCs w:val="24"/>
        </w:rPr>
        <w:t>oversimplifications</w:t>
      </w:r>
      <w:r w:rsidRPr="00BF255D">
        <w:rPr>
          <w:sz w:val="24"/>
          <w:szCs w:val="24"/>
        </w:rPr>
        <w:t xml:space="preserve"> of all time.</w:t>
      </w:r>
    </w:p>
    <w:p w:rsidR="00ED3FA9" w:rsidRPr="00BF255D" w:rsidRDefault="00ED3FA9" w:rsidP="00ED3FA9">
      <w:pPr>
        <w:pStyle w:val="NoSpacing"/>
        <w:rPr>
          <w:sz w:val="24"/>
          <w:szCs w:val="24"/>
        </w:rPr>
      </w:pPr>
    </w:p>
    <w:p w:rsidR="00ED3FA9" w:rsidRPr="00BF255D" w:rsidRDefault="00ED3FA9" w:rsidP="00ED3FA9">
      <w:pPr>
        <w:pStyle w:val="NoSpacing"/>
        <w:ind w:left="720"/>
        <w:rPr>
          <w:sz w:val="24"/>
          <w:szCs w:val="24"/>
        </w:rPr>
      </w:pPr>
      <w:r w:rsidRPr="00BF255D">
        <w:rPr>
          <w:sz w:val="24"/>
          <w:szCs w:val="24"/>
        </w:rPr>
        <w:t xml:space="preserve"> 21 Do not be overcome by evil, but overcome evil with good.</w:t>
      </w:r>
    </w:p>
    <w:p w:rsidR="00ED3FA9" w:rsidRPr="00BF255D" w:rsidRDefault="00ED3FA9" w:rsidP="00ED3FA9">
      <w:pPr>
        <w:pStyle w:val="NoSpacing"/>
        <w:rPr>
          <w:sz w:val="24"/>
          <w:szCs w:val="24"/>
        </w:rPr>
      </w:pPr>
    </w:p>
    <w:p w:rsidR="00ED3FA9" w:rsidRPr="00BF255D" w:rsidRDefault="00ED3FA9" w:rsidP="00ED3FA9">
      <w:pPr>
        <w:pStyle w:val="NoSpacing"/>
        <w:rPr>
          <w:sz w:val="24"/>
          <w:szCs w:val="24"/>
        </w:rPr>
      </w:pPr>
      <w:r w:rsidRPr="00BF255D">
        <w:rPr>
          <w:sz w:val="24"/>
          <w:szCs w:val="24"/>
        </w:rPr>
        <w:t>You cannot even come close to fulfilling this scripture without taking extra deliberate effort and paying close attention to your spiritual condition.</w:t>
      </w:r>
      <w:r w:rsidR="00A54497" w:rsidRPr="00BF255D">
        <w:rPr>
          <w:sz w:val="24"/>
          <w:szCs w:val="24"/>
        </w:rPr>
        <w:t xml:space="preserve"> The Days of Unleavened Bread give us the template, in a physical sense, of how to do this on a spiritual level.</w:t>
      </w:r>
    </w:p>
    <w:p w:rsidR="00ED3FA9" w:rsidRPr="00BF255D" w:rsidRDefault="00ED3FA9" w:rsidP="00ED3FA9">
      <w:pPr>
        <w:pStyle w:val="NoSpacing"/>
        <w:rPr>
          <w:sz w:val="24"/>
          <w:szCs w:val="24"/>
        </w:rPr>
      </w:pPr>
    </w:p>
    <w:p w:rsidR="007C78A5" w:rsidRPr="00BF255D" w:rsidRDefault="007C78A5" w:rsidP="00433A92">
      <w:pPr>
        <w:pStyle w:val="NoSpacing"/>
        <w:rPr>
          <w:sz w:val="24"/>
          <w:szCs w:val="24"/>
        </w:rPr>
      </w:pPr>
    </w:p>
    <w:p w:rsidR="007C78A5" w:rsidRPr="00BF255D" w:rsidRDefault="007C78A5" w:rsidP="00433A92">
      <w:pPr>
        <w:pStyle w:val="NoSpacing"/>
        <w:rPr>
          <w:b/>
          <w:sz w:val="24"/>
          <w:szCs w:val="24"/>
        </w:rPr>
      </w:pPr>
      <w:r w:rsidRPr="00BF255D">
        <w:rPr>
          <w:b/>
          <w:sz w:val="24"/>
          <w:szCs w:val="24"/>
        </w:rPr>
        <w:t>[Conclusion]</w:t>
      </w:r>
    </w:p>
    <w:p w:rsidR="007C78A5" w:rsidRPr="00BF255D" w:rsidRDefault="007C78A5" w:rsidP="00433A92">
      <w:pPr>
        <w:pStyle w:val="NoSpacing"/>
        <w:rPr>
          <w:sz w:val="24"/>
          <w:szCs w:val="24"/>
        </w:rPr>
      </w:pPr>
    </w:p>
    <w:p w:rsidR="007C78A5" w:rsidRPr="00BF255D" w:rsidRDefault="007C78A5" w:rsidP="00433A92">
      <w:pPr>
        <w:pStyle w:val="NoSpacing"/>
        <w:rPr>
          <w:sz w:val="24"/>
          <w:szCs w:val="24"/>
        </w:rPr>
      </w:pPr>
      <w:r w:rsidRPr="00BF255D">
        <w:rPr>
          <w:sz w:val="24"/>
          <w:szCs w:val="24"/>
        </w:rPr>
        <w:lastRenderedPageBreak/>
        <w:t>Highline, which is a long form project from the Huffington Post, recently had an article called “Mothers of ISIS”. And the concept has also been turned into a London play based on the same</w:t>
      </w:r>
      <w:r w:rsidR="00F80E3C" w:rsidRPr="00BF255D">
        <w:rPr>
          <w:sz w:val="24"/>
          <w:szCs w:val="24"/>
        </w:rPr>
        <w:t xml:space="preserve"> story</w:t>
      </w:r>
      <w:r w:rsidRPr="00BF255D">
        <w:rPr>
          <w:sz w:val="24"/>
          <w:szCs w:val="24"/>
        </w:rPr>
        <w:t xml:space="preserve">. It </w:t>
      </w:r>
      <w:r w:rsidR="00F80E3C" w:rsidRPr="00BF255D">
        <w:rPr>
          <w:sz w:val="24"/>
          <w:szCs w:val="24"/>
        </w:rPr>
        <w:t>follows</w:t>
      </w:r>
      <w:r w:rsidRPr="00BF255D">
        <w:rPr>
          <w:sz w:val="24"/>
          <w:szCs w:val="24"/>
        </w:rPr>
        <w:t xml:space="preserve"> mothers of </w:t>
      </w:r>
      <w:r w:rsidR="00F80E3C" w:rsidRPr="00BF255D">
        <w:rPr>
          <w:sz w:val="24"/>
          <w:szCs w:val="24"/>
        </w:rPr>
        <w:t>children</w:t>
      </w:r>
      <w:r w:rsidRPr="00BF255D">
        <w:rPr>
          <w:sz w:val="24"/>
          <w:szCs w:val="24"/>
        </w:rPr>
        <w:t>, men mostly but not exclusively, that fled their home life and went to join ISIS. Some of the mothers had come together to form a support group to try and get</w:t>
      </w:r>
      <w:r w:rsidR="00741F2E" w:rsidRPr="00BF255D">
        <w:rPr>
          <w:sz w:val="24"/>
          <w:szCs w:val="24"/>
        </w:rPr>
        <w:t xml:space="preserve"> resources and understanding</w:t>
      </w:r>
      <w:r w:rsidRPr="00BF255D">
        <w:rPr>
          <w:sz w:val="24"/>
          <w:szCs w:val="24"/>
        </w:rPr>
        <w:t xml:space="preserve"> as they dealt with this terrible situation.</w:t>
      </w:r>
    </w:p>
    <w:p w:rsidR="007C78A5" w:rsidRPr="00BF255D" w:rsidRDefault="007C78A5" w:rsidP="00433A92">
      <w:pPr>
        <w:pStyle w:val="NoSpacing"/>
        <w:rPr>
          <w:sz w:val="24"/>
          <w:szCs w:val="24"/>
        </w:rPr>
      </w:pPr>
    </w:p>
    <w:p w:rsidR="007C78A5" w:rsidRPr="00BF255D" w:rsidRDefault="007C78A5" w:rsidP="00433A92">
      <w:pPr>
        <w:pStyle w:val="NoSpacing"/>
        <w:rPr>
          <w:sz w:val="24"/>
          <w:szCs w:val="24"/>
        </w:rPr>
      </w:pPr>
      <w:r w:rsidRPr="00BF255D">
        <w:rPr>
          <w:sz w:val="24"/>
          <w:szCs w:val="24"/>
        </w:rPr>
        <w:t xml:space="preserve">What I found most interesting about this story was about how normal these kids and young adults were. How normal their family </w:t>
      </w:r>
      <w:r w:rsidRPr="00BF255D">
        <w:rPr>
          <w:noProof/>
          <w:sz w:val="24"/>
          <w:szCs w:val="24"/>
        </w:rPr>
        <w:t>lives</w:t>
      </w:r>
      <w:r w:rsidRPr="00BF255D">
        <w:rPr>
          <w:sz w:val="24"/>
          <w:szCs w:val="24"/>
        </w:rPr>
        <w:t xml:space="preserve"> were. Now, obviously, there were problems here and there, of course. But the mothers they talked to were from largely </w:t>
      </w:r>
      <w:r w:rsidRPr="00BF255D">
        <w:rPr>
          <w:noProof/>
          <w:sz w:val="24"/>
          <w:szCs w:val="24"/>
        </w:rPr>
        <w:t>middle-class</w:t>
      </w:r>
      <w:r w:rsidRPr="00BF255D">
        <w:rPr>
          <w:sz w:val="24"/>
          <w:szCs w:val="24"/>
        </w:rPr>
        <w:t xml:space="preserve"> </w:t>
      </w:r>
      <w:r w:rsidRPr="00BF255D">
        <w:rPr>
          <w:noProof/>
          <w:sz w:val="24"/>
          <w:szCs w:val="24"/>
        </w:rPr>
        <w:t>families</w:t>
      </w:r>
      <w:r w:rsidRPr="00BF255D">
        <w:rPr>
          <w:sz w:val="24"/>
          <w:szCs w:val="24"/>
        </w:rPr>
        <w:t xml:space="preserve"> leading largely </w:t>
      </w:r>
      <w:r w:rsidRPr="00BF255D">
        <w:rPr>
          <w:noProof/>
          <w:sz w:val="24"/>
          <w:szCs w:val="24"/>
        </w:rPr>
        <w:t>middle-class</w:t>
      </w:r>
      <w:r w:rsidRPr="00BF255D">
        <w:rPr>
          <w:sz w:val="24"/>
          <w:szCs w:val="24"/>
        </w:rPr>
        <w:t xml:space="preserve"> lives.</w:t>
      </w:r>
    </w:p>
    <w:p w:rsidR="007C78A5" w:rsidRPr="00BF255D" w:rsidRDefault="007C78A5" w:rsidP="00433A92">
      <w:pPr>
        <w:pStyle w:val="NoSpacing"/>
        <w:rPr>
          <w:sz w:val="24"/>
          <w:szCs w:val="24"/>
        </w:rPr>
      </w:pPr>
    </w:p>
    <w:p w:rsidR="007C78A5" w:rsidRPr="00BF255D" w:rsidRDefault="00741F2E" w:rsidP="00433A92">
      <w:pPr>
        <w:pStyle w:val="NoSpacing"/>
        <w:rPr>
          <w:sz w:val="24"/>
          <w:szCs w:val="24"/>
        </w:rPr>
      </w:pPr>
      <w:r w:rsidRPr="00BF255D">
        <w:rPr>
          <w:sz w:val="24"/>
          <w:szCs w:val="24"/>
        </w:rPr>
        <w:t>A</w:t>
      </w:r>
      <w:r w:rsidR="007C78A5" w:rsidRPr="00BF255D">
        <w:rPr>
          <w:sz w:val="24"/>
          <w:szCs w:val="24"/>
        </w:rPr>
        <w:t>s thes</w:t>
      </w:r>
      <w:r w:rsidRPr="00BF255D">
        <w:rPr>
          <w:sz w:val="24"/>
          <w:szCs w:val="24"/>
        </w:rPr>
        <w:t xml:space="preserve">e mothers shared their stories </w:t>
      </w:r>
      <w:r w:rsidR="007C78A5" w:rsidRPr="00BF255D">
        <w:rPr>
          <w:sz w:val="24"/>
          <w:szCs w:val="24"/>
        </w:rPr>
        <w:t xml:space="preserve">about what happened </w:t>
      </w:r>
      <w:r w:rsidR="00F80E3C" w:rsidRPr="00BF255D">
        <w:rPr>
          <w:noProof/>
          <w:sz w:val="24"/>
          <w:szCs w:val="24"/>
        </w:rPr>
        <w:t>within</w:t>
      </w:r>
      <w:r w:rsidR="007C78A5" w:rsidRPr="00BF255D">
        <w:rPr>
          <w:sz w:val="24"/>
          <w:szCs w:val="24"/>
        </w:rPr>
        <w:t xml:space="preserve"> their families and to their children, striking </w:t>
      </w:r>
      <w:r w:rsidR="007C78A5" w:rsidRPr="00BF255D">
        <w:rPr>
          <w:noProof/>
          <w:sz w:val="24"/>
          <w:szCs w:val="24"/>
        </w:rPr>
        <w:t>similarities</w:t>
      </w:r>
      <w:r w:rsidRPr="00BF255D">
        <w:rPr>
          <w:noProof/>
          <w:sz w:val="24"/>
          <w:szCs w:val="24"/>
        </w:rPr>
        <w:t xml:space="preserve"> appeared</w:t>
      </w:r>
      <w:r w:rsidR="007C78A5" w:rsidRPr="00BF255D">
        <w:rPr>
          <w:sz w:val="24"/>
          <w:szCs w:val="24"/>
        </w:rPr>
        <w:t>. Even across countries, cultures, race</w:t>
      </w:r>
      <w:r w:rsidR="00F80E3C" w:rsidRPr="00BF255D">
        <w:rPr>
          <w:sz w:val="24"/>
          <w:szCs w:val="24"/>
        </w:rPr>
        <w:t>s</w:t>
      </w:r>
      <w:r w:rsidR="007C78A5" w:rsidRPr="00BF255D">
        <w:rPr>
          <w:sz w:val="24"/>
          <w:szCs w:val="24"/>
        </w:rPr>
        <w:t xml:space="preserve"> and social economic </w:t>
      </w:r>
      <w:r w:rsidR="007C78A5" w:rsidRPr="00BF255D">
        <w:rPr>
          <w:noProof/>
          <w:sz w:val="24"/>
          <w:szCs w:val="24"/>
        </w:rPr>
        <w:t>boundaries</w:t>
      </w:r>
      <w:r w:rsidR="007C78A5" w:rsidRPr="00BF255D">
        <w:rPr>
          <w:sz w:val="24"/>
          <w:szCs w:val="24"/>
        </w:rPr>
        <w:t xml:space="preserve">, the children that left to join ISIS typically followed a similar path. </w:t>
      </w:r>
    </w:p>
    <w:p w:rsidR="007C78A5" w:rsidRPr="00BF255D" w:rsidRDefault="007C78A5" w:rsidP="00433A92">
      <w:pPr>
        <w:pStyle w:val="NoSpacing"/>
        <w:rPr>
          <w:sz w:val="24"/>
          <w:szCs w:val="24"/>
        </w:rPr>
      </w:pPr>
    </w:p>
    <w:p w:rsidR="007C78A5" w:rsidRPr="00BF255D" w:rsidRDefault="007C78A5" w:rsidP="00433A92">
      <w:pPr>
        <w:pStyle w:val="NoSpacing"/>
        <w:rPr>
          <w:sz w:val="24"/>
          <w:szCs w:val="24"/>
        </w:rPr>
      </w:pPr>
      <w:r w:rsidRPr="00BF255D">
        <w:rPr>
          <w:sz w:val="24"/>
          <w:szCs w:val="24"/>
        </w:rPr>
        <w:t>There wasn’t any one switch that flipped. It was usually a friend or a member of the community that filled a small void. And this voi</w:t>
      </w:r>
      <w:r w:rsidR="00F80E3C" w:rsidRPr="00BF255D">
        <w:rPr>
          <w:sz w:val="24"/>
          <w:szCs w:val="24"/>
        </w:rPr>
        <w:t xml:space="preserve">d, left untended, grew and grew, and was filled slowly, over time, with a different philosophy. </w:t>
      </w:r>
      <w:r w:rsidRPr="00BF255D">
        <w:rPr>
          <w:sz w:val="24"/>
          <w:szCs w:val="24"/>
        </w:rPr>
        <w:t xml:space="preserve">Several of the mothers commented about how they could see </w:t>
      </w:r>
      <w:r w:rsidR="00F80E3C" w:rsidRPr="00BF255D">
        <w:rPr>
          <w:sz w:val="24"/>
          <w:szCs w:val="24"/>
        </w:rPr>
        <w:t>subtle</w:t>
      </w:r>
      <w:r w:rsidRPr="00BF255D">
        <w:rPr>
          <w:sz w:val="24"/>
          <w:szCs w:val="24"/>
        </w:rPr>
        <w:t xml:space="preserve"> changes here and there, but the entirety of the problem wasn’t clear until it was too late.</w:t>
      </w:r>
    </w:p>
    <w:p w:rsidR="007C78A5" w:rsidRPr="00BF255D" w:rsidRDefault="007C78A5" w:rsidP="00433A92">
      <w:pPr>
        <w:pStyle w:val="NoSpacing"/>
        <w:rPr>
          <w:sz w:val="24"/>
          <w:szCs w:val="24"/>
        </w:rPr>
      </w:pPr>
    </w:p>
    <w:p w:rsidR="007C78A5" w:rsidRPr="00BF255D" w:rsidRDefault="007C78A5" w:rsidP="00433A92">
      <w:pPr>
        <w:pStyle w:val="NoSpacing"/>
        <w:rPr>
          <w:sz w:val="24"/>
          <w:szCs w:val="24"/>
        </w:rPr>
      </w:pPr>
      <w:r w:rsidRPr="00BF255D">
        <w:rPr>
          <w:sz w:val="24"/>
          <w:szCs w:val="24"/>
        </w:rPr>
        <w:t xml:space="preserve">You and I might think – what do you mean? How could you not see a change like this in your own child? A normal child turning into a </w:t>
      </w:r>
      <w:r w:rsidRPr="00BF255D">
        <w:rPr>
          <w:noProof/>
          <w:sz w:val="24"/>
          <w:szCs w:val="24"/>
        </w:rPr>
        <w:t>radicalize jehadist</w:t>
      </w:r>
      <w:r w:rsidRPr="00BF255D">
        <w:rPr>
          <w:sz w:val="24"/>
          <w:szCs w:val="24"/>
        </w:rPr>
        <w:t>.</w:t>
      </w:r>
    </w:p>
    <w:p w:rsidR="007C78A5" w:rsidRPr="00BF255D" w:rsidRDefault="007C78A5" w:rsidP="00433A92">
      <w:pPr>
        <w:pStyle w:val="NoSpacing"/>
        <w:rPr>
          <w:sz w:val="24"/>
          <w:szCs w:val="24"/>
        </w:rPr>
      </w:pPr>
    </w:p>
    <w:p w:rsidR="007C78A5" w:rsidRPr="00BF255D" w:rsidRDefault="007C78A5" w:rsidP="00433A92">
      <w:pPr>
        <w:pStyle w:val="NoSpacing"/>
        <w:rPr>
          <w:sz w:val="24"/>
          <w:szCs w:val="24"/>
        </w:rPr>
      </w:pPr>
      <w:r w:rsidRPr="00BF255D">
        <w:rPr>
          <w:sz w:val="24"/>
          <w:szCs w:val="24"/>
        </w:rPr>
        <w:t xml:space="preserve">When something is slow enough, gradual enough, it’s hard to notice. When sin sneaks through the door, just slowly gets involved over time, you might not even notice it’s there. At least until </w:t>
      </w:r>
      <w:r w:rsidR="0068314F" w:rsidRPr="00BF255D">
        <w:rPr>
          <w:sz w:val="24"/>
          <w:szCs w:val="24"/>
        </w:rPr>
        <w:t xml:space="preserve">it </w:t>
      </w:r>
      <w:r w:rsidR="0068314F" w:rsidRPr="00BF255D">
        <w:rPr>
          <w:noProof/>
          <w:sz w:val="24"/>
          <w:szCs w:val="24"/>
        </w:rPr>
        <w:t>leavens</w:t>
      </w:r>
      <w:r w:rsidR="0068314F" w:rsidRPr="00BF255D">
        <w:rPr>
          <w:sz w:val="24"/>
          <w:szCs w:val="24"/>
        </w:rPr>
        <w:t xml:space="preserve"> into a</w:t>
      </w:r>
      <w:r w:rsidRPr="00BF255D">
        <w:rPr>
          <w:sz w:val="24"/>
          <w:szCs w:val="24"/>
        </w:rPr>
        <w:t xml:space="preserve"> big problem. When King David walked across his rooftop and glanced over to Bathsheba, </w:t>
      </w:r>
      <w:r w:rsidRPr="00BF255D">
        <w:rPr>
          <w:noProof/>
          <w:sz w:val="24"/>
          <w:szCs w:val="24"/>
        </w:rPr>
        <w:t>sin</w:t>
      </w:r>
      <w:r w:rsidRPr="00BF255D">
        <w:rPr>
          <w:sz w:val="24"/>
          <w:szCs w:val="24"/>
        </w:rPr>
        <w:t xml:space="preserve"> was waiting at the door. He took small steps, leading to bigger steps, leading to larger steps into sin. It wasn’t until the Prophet Nathan </w:t>
      </w:r>
      <w:r w:rsidR="00741F2E" w:rsidRPr="00BF255D">
        <w:rPr>
          <w:sz w:val="24"/>
          <w:szCs w:val="24"/>
        </w:rPr>
        <w:t xml:space="preserve">figuratively </w:t>
      </w:r>
      <w:r w:rsidRPr="00BF255D">
        <w:rPr>
          <w:sz w:val="24"/>
          <w:szCs w:val="24"/>
        </w:rPr>
        <w:t>shook David</w:t>
      </w:r>
      <w:r w:rsidR="00741F2E" w:rsidRPr="00BF255D">
        <w:rPr>
          <w:sz w:val="24"/>
          <w:szCs w:val="24"/>
        </w:rPr>
        <w:t xml:space="preserve"> by the shoulders</w:t>
      </w:r>
      <w:r w:rsidRPr="00BF255D">
        <w:rPr>
          <w:sz w:val="24"/>
          <w:szCs w:val="24"/>
        </w:rPr>
        <w:t xml:space="preserve"> until he realized how integrated that sin had become.</w:t>
      </w:r>
    </w:p>
    <w:p w:rsidR="007C78A5" w:rsidRPr="00BF255D" w:rsidRDefault="007C78A5" w:rsidP="00433A92">
      <w:pPr>
        <w:pStyle w:val="NoSpacing"/>
        <w:rPr>
          <w:sz w:val="24"/>
          <w:szCs w:val="24"/>
        </w:rPr>
      </w:pPr>
    </w:p>
    <w:p w:rsidR="007C78A5" w:rsidRPr="00BF255D" w:rsidRDefault="007C78A5" w:rsidP="00433A92">
      <w:pPr>
        <w:pStyle w:val="NoSpacing"/>
        <w:rPr>
          <w:sz w:val="24"/>
          <w:szCs w:val="24"/>
        </w:rPr>
      </w:pPr>
      <w:r w:rsidRPr="00BF255D">
        <w:rPr>
          <w:sz w:val="24"/>
          <w:szCs w:val="24"/>
        </w:rPr>
        <w:lastRenderedPageBreak/>
        <w:t xml:space="preserve">When the </w:t>
      </w:r>
      <w:r w:rsidRPr="00BF255D">
        <w:rPr>
          <w:noProof/>
          <w:sz w:val="24"/>
          <w:szCs w:val="24"/>
        </w:rPr>
        <w:t>Israelites</w:t>
      </w:r>
      <w:r w:rsidRPr="00BF255D">
        <w:rPr>
          <w:sz w:val="24"/>
          <w:szCs w:val="24"/>
        </w:rPr>
        <w:t xml:space="preserve"> left Egypt, they were thankful for God’s physical deliverance. But they weren’t ready to be freed from spiritual slavery. After so many generations and generations, the way of life they were living was so ingrained into their being that when God parted the Red Sea,</w:t>
      </w:r>
      <w:r w:rsidR="0068314F" w:rsidRPr="00BF255D">
        <w:rPr>
          <w:sz w:val="24"/>
          <w:szCs w:val="24"/>
        </w:rPr>
        <w:t xml:space="preserve"> </w:t>
      </w:r>
      <w:r w:rsidRPr="00BF255D">
        <w:rPr>
          <w:sz w:val="24"/>
          <w:szCs w:val="24"/>
        </w:rPr>
        <w:t xml:space="preserve">led them with a pillar of fire, </w:t>
      </w:r>
      <w:r w:rsidR="0068314F" w:rsidRPr="00BF255D">
        <w:rPr>
          <w:sz w:val="24"/>
          <w:szCs w:val="24"/>
        </w:rPr>
        <w:t xml:space="preserve">and </w:t>
      </w:r>
      <w:r w:rsidRPr="00BF255D">
        <w:rPr>
          <w:sz w:val="24"/>
          <w:szCs w:val="24"/>
        </w:rPr>
        <w:t>when His booming voice frightened them to death on Mount Sinai – in the back of their heads, they were still thinking about the garlic. The leaks. The cucumbers.</w:t>
      </w:r>
    </w:p>
    <w:p w:rsidR="007C78A5" w:rsidRPr="00BF255D" w:rsidRDefault="007C78A5" w:rsidP="00433A92">
      <w:pPr>
        <w:pStyle w:val="NoSpacing"/>
        <w:rPr>
          <w:sz w:val="24"/>
          <w:szCs w:val="24"/>
        </w:rPr>
      </w:pPr>
    </w:p>
    <w:p w:rsidR="007C78A5" w:rsidRPr="00BF255D" w:rsidRDefault="007C78A5" w:rsidP="00433A92">
      <w:pPr>
        <w:pStyle w:val="NoSpacing"/>
        <w:rPr>
          <w:sz w:val="24"/>
          <w:szCs w:val="24"/>
        </w:rPr>
      </w:pPr>
      <w:r w:rsidRPr="00BF255D">
        <w:rPr>
          <w:sz w:val="24"/>
          <w:szCs w:val="24"/>
        </w:rPr>
        <w:lastRenderedPageBreak/>
        <w:t xml:space="preserve">Yeast starts </w:t>
      </w:r>
      <w:r w:rsidRPr="00BF255D">
        <w:rPr>
          <w:noProof/>
          <w:sz w:val="24"/>
          <w:szCs w:val="24"/>
        </w:rPr>
        <w:t>incredibly</w:t>
      </w:r>
      <w:r w:rsidRPr="00BF255D">
        <w:rPr>
          <w:sz w:val="24"/>
          <w:szCs w:val="24"/>
        </w:rPr>
        <w:t xml:space="preserve"> small and slowly. But it consistent</w:t>
      </w:r>
      <w:r w:rsidR="0068314F" w:rsidRPr="00BF255D">
        <w:rPr>
          <w:sz w:val="24"/>
          <w:szCs w:val="24"/>
        </w:rPr>
        <w:t>ly</w:t>
      </w:r>
      <w:r w:rsidRPr="00BF255D">
        <w:rPr>
          <w:sz w:val="24"/>
          <w:szCs w:val="24"/>
        </w:rPr>
        <w:t xml:space="preserve"> and thoroughly grows until there is nothing left for it to consume, or something kills it. There are no alternatives. You can’t take yeast and just isolate it in the corner of the bread and not have it take over.</w:t>
      </w:r>
    </w:p>
    <w:p w:rsidR="007C78A5" w:rsidRPr="00BF255D" w:rsidRDefault="007C78A5" w:rsidP="00433A92">
      <w:pPr>
        <w:pStyle w:val="NoSpacing"/>
        <w:rPr>
          <w:sz w:val="24"/>
          <w:szCs w:val="24"/>
        </w:rPr>
      </w:pPr>
    </w:p>
    <w:p w:rsidR="007C78A5" w:rsidRPr="00BF255D" w:rsidRDefault="007C78A5" w:rsidP="00433A92">
      <w:pPr>
        <w:pStyle w:val="NoSpacing"/>
        <w:rPr>
          <w:sz w:val="24"/>
          <w:szCs w:val="24"/>
        </w:rPr>
      </w:pPr>
      <w:r w:rsidRPr="00BF255D">
        <w:rPr>
          <w:sz w:val="24"/>
          <w:szCs w:val="24"/>
        </w:rPr>
        <w:t>Sin can be big. It can have neon lights flashing and lighting up the night.</w:t>
      </w:r>
    </w:p>
    <w:p w:rsidR="007C78A5" w:rsidRPr="00BF255D" w:rsidRDefault="007C78A5" w:rsidP="00433A92">
      <w:pPr>
        <w:pStyle w:val="NoSpacing"/>
        <w:rPr>
          <w:sz w:val="24"/>
          <w:szCs w:val="24"/>
        </w:rPr>
      </w:pPr>
    </w:p>
    <w:p w:rsidR="007C78A5" w:rsidRPr="00BF255D" w:rsidRDefault="007C78A5" w:rsidP="00433A92">
      <w:pPr>
        <w:pStyle w:val="NoSpacing"/>
        <w:rPr>
          <w:sz w:val="24"/>
          <w:szCs w:val="24"/>
        </w:rPr>
      </w:pPr>
      <w:r w:rsidRPr="00BF255D">
        <w:rPr>
          <w:sz w:val="24"/>
          <w:szCs w:val="24"/>
        </w:rPr>
        <w:t xml:space="preserve">But sin can also be small, sneaky and resourceful. </w:t>
      </w:r>
    </w:p>
    <w:p w:rsidR="007C78A5" w:rsidRPr="00BF255D" w:rsidRDefault="007C78A5" w:rsidP="00433A92">
      <w:pPr>
        <w:pStyle w:val="NoSpacing"/>
        <w:rPr>
          <w:sz w:val="24"/>
          <w:szCs w:val="24"/>
        </w:rPr>
      </w:pPr>
    </w:p>
    <w:p w:rsidR="007C78A5" w:rsidRPr="00BF255D" w:rsidRDefault="0068314F" w:rsidP="00433A92">
      <w:pPr>
        <w:pStyle w:val="NoSpacing"/>
        <w:rPr>
          <w:sz w:val="24"/>
          <w:szCs w:val="24"/>
        </w:rPr>
      </w:pPr>
      <w:r w:rsidRPr="00BF255D">
        <w:rPr>
          <w:sz w:val="24"/>
          <w:szCs w:val="24"/>
        </w:rPr>
        <w:t>In all</w:t>
      </w:r>
      <w:r w:rsidR="007C78A5" w:rsidRPr="00BF255D">
        <w:rPr>
          <w:sz w:val="24"/>
          <w:szCs w:val="24"/>
        </w:rPr>
        <w:t xml:space="preserve"> case</w:t>
      </w:r>
      <w:r w:rsidRPr="00BF255D">
        <w:rPr>
          <w:sz w:val="24"/>
          <w:szCs w:val="24"/>
        </w:rPr>
        <w:t>s</w:t>
      </w:r>
      <w:r w:rsidR="007C78A5" w:rsidRPr="00BF255D">
        <w:rPr>
          <w:sz w:val="24"/>
          <w:szCs w:val="24"/>
        </w:rPr>
        <w:t xml:space="preserve">, </w:t>
      </w:r>
      <w:r w:rsidRPr="00BF255D">
        <w:rPr>
          <w:sz w:val="24"/>
          <w:szCs w:val="24"/>
        </w:rPr>
        <w:t>sin is</w:t>
      </w:r>
      <w:r w:rsidR="007C78A5" w:rsidRPr="00BF255D">
        <w:rPr>
          <w:sz w:val="24"/>
          <w:szCs w:val="24"/>
        </w:rPr>
        <w:t xml:space="preserve"> deadly.</w:t>
      </w:r>
    </w:p>
    <w:p w:rsidR="007C78A5" w:rsidRPr="00BF255D" w:rsidRDefault="007C78A5" w:rsidP="00433A92">
      <w:pPr>
        <w:pStyle w:val="NoSpacing"/>
        <w:rPr>
          <w:sz w:val="24"/>
          <w:szCs w:val="24"/>
        </w:rPr>
      </w:pPr>
    </w:p>
    <w:p w:rsidR="007C78A5" w:rsidRPr="00BF255D" w:rsidRDefault="007C78A5" w:rsidP="00433A92">
      <w:pPr>
        <w:pStyle w:val="NoSpacing"/>
        <w:rPr>
          <w:sz w:val="24"/>
          <w:szCs w:val="24"/>
        </w:rPr>
      </w:pPr>
      <w:r w:rsidRPr="00BF255D">
        <w:rPr>
          <w:sz w:val="24"/>
          <w:szCs w:val="24"/>
        </w:rPr>
        <w:t>The Days of Unleavened Bread remind us that sin needs to come out of our lives. Completely. All the way.</w:t>
      </w:r>
      <w:r w:rsidR="0068314F" w:rsidRPr="00BF255D">
        <w:rPr>
          <w:sz w:val="24"/>
          <w:szCs w:val="24"/>
        </w:rPr>
        <w:t xml:space="preserve"> And it gives us a physical template that we can use spiritually.</w:t>
      </w:r>
      <w:r w:rsidRPr="00BF255D">
        <w:rPr>
          <w:sz w:val="24"/>
          <w:szCs w:val="24"/>
        </w:rPr>
        <w:t xml:space="preserve"> </w:t>
      </w:r>
      <w:r w:rsidR="0068314F" w:rsidRPr="00BF255D">
        <w:rPr>
          <w:sz w:val="24"/>
          <w:szCs w:val="24"/>
        </w:rPr>
        <w:t xml:space="preserve">We do </w:t>
      </w:r>
      <w:r w:rsidR="00741F2E" w:rsidRPr="00BF255D">
        <w:rPr>
          <w:sz w:val="24"/>
          <w:szCs w:val="24"/>
        </w:rPr>
        <w:t xml:space="preserve">have to go to God constantly for a new start, a fresh start so that </w:t>
      </w:r>
      <w:r w:rsidR="0068314F" w:rsidRPr="00BF255D">
        <w:rPr>
          <w:sz w:val="24"/>
          <w:szCs w:val="24"/>
        </w:rPr>
        <w:t>we</w:t>
      </w:r>
      <w:r w:rsidR="00741F2E" w:rsidRPr="00BF255D">
        <w:rPr>
          <w:sz w:val="24"/>
          <w:szCs w:val="24"/>
        </w:rPr>
        <w:t xml:space="preserve"> can attempt to keep sin </w:t>
      </w:r>
      <w:r w:rsidR="0068314F" w:rsidRPr="00BF255D">
        <w:rPr>
          <w:sz w:val="24"/>
          <w:szCs w:val="24"/>
        </w:rPr>
        <w:t xml:space="preserve">at bay, </w:t>
      </w:r>
      <w:r w:rsidR="00741F2E" w:rsidRPr="00BF255D">
        <w:rPr>
          <w:sz w:val="24"/>
          <w:szCs w:val="24"/>
        </w:rPr>
        <w:t xml:space="preserve">better. </w:t>
      </w:r>
      <w:r w:rsidRPr="00BF255D">
        <w:rPr>
          <w:sz w:val="24"/>
          <w:szCs w:val="24"/>
        </w:rPr>
        <w:t xml:space="preserve">And if you are having trouble visualizing this spiritual </w:t>
      </w:r>
      <w:r w:rsidRPr="00BF255D">
        <w:rPr>
          <w:noProof/>
          <w:sz w:val="24"/>
          <w:szCs w:val="24"/>
        </w:rPr>
        <w:t>principle</w:t>
      </w:r>
      <w:r w:rsidRPr="00BF255D">
        <w:rPr>
          <w:sz w:val="24"/>
          <w:szCs w:val="24"/>
        </w:rPr>
        <w:t xml:space="preserve"> – </w:t>
      </w:r>
      <w:r w:rsidR="0068314F" w:rsidRPr="00BF255D">
        <w:rPr>
          <w:sz w:val="24"/>
          <w:szCs w:val="24"/>
        </w:rPr>
        <w:t>God gives us a</w:t>
      </w:r>
      <w:r w:rsidRPr="00BF255D">
        <w:rPr>
          <w:sz w:val="24"/>
          <w:szCs w:val="24"/>
        </w:rPr>
        <w:t xml:space="preserve"> simple, everyday, run of the mill</w:t>
      </w:r>
      <w:r w:rsidR="0068314F" w:rsidRPr="00BF255D">
        <w:rPr>
          <w:sz w:val="24"/>
          <w:szCs w:val="24"/>
        </w:rPr>
        <w:t>,</w:t>
      </w:r>
      <w:r w:rsidRPr="00BF255D">
        <w:rPr>
          <w:sz w:val="24"/>
          <w:szCs w:val="24"/>
        </w:rPr>
        <w:t xml:space="preserve"> piece of bread that you can use as </w:t>
      </w:r>
      <w:r w:rsidRPr="00BF255D">
        <w:rPr>
          <w:noProof/>
          <w:sz w:val="24"/>
          <w:szCs w:val="24"/>
        </w:rPr>
        <w:t xml:space="preserve">a </w:t>
      </w:r>
      <w:r w:rsidR="0068314F" w:rsidRPr="00BF255D">
        <w:rPr>
          <w:sz w:val="24"/>
          <w:szCs w:val="24"/>
        </w:rPr>
        <w:t>reminder</w:t>
      </w:r>
      <w:r w:rsidRPr="00BF255D">
        <w:rPr>
          <w:sz w:val="24"/>
          <w:szCs w:val="24"/>
        </w:rPr>
        <w:t>.</w:t>
      </w:r>
    </w:p>
    <w:p w:rsidR="007C78A5" w:rsidRPr="00BF255D" w:rsidRDefault="007C78A5" w:rsidP="00433A92">
      <w:pPr>
        <w:pStyle w:val="NoSpacing"/>
        <w:rPr>
          <w:sz w:val="24"/>
          <w:szCs w:val="24"/>
        </w:rPr>
      </w:pPr>
    </w:p>
    <w:p w:rsidR="007C78A5" w:rsidRPr="00BF255D" w:rsidRDefault="007C78A5" w:rsidP="00433A92">
      <w:pPr>
        <w:pStyle w:val="NoSpacing"/>
        <w:rPr>
          <w:sz w:val="24"/>
          <w:szCs w:val="24"/>
        </w:rPr>
      </w:pPr>
      <w:r w:rsidRPr="00BF255D">
        <w:rPr>
          <w:sz w:val="24"/>
          <w:szCs w:val="24"/>
        </w:rPr>
        <w:t>Can you keep that sneaky sin out of your life? Can I keep it out of mine? Sometimes. Hopefully a lot of the times.</w:t>
      </w:r>
    </w:p>
    <w:p w:rsidR="007C78A5" w:rsidRPr="00BF255D" w:rsidRDefault="007C78A5" w:rsidP="00433A92">
      <w:pPr>
        <w:pStyle w:val="NoSpacing"/>
        <w:rPr>
          <w:sz w:val="24"/>
          <w:szCs w:val="24"/>
        </w:rPr>
      </w:pPr>
    </w:p>
    <w:p w:rsidR="007C78A5" w:rsidRPr="00BF255D" w:rsidRDefault="007C78A5" w:rsidP="00433A92">
      <w:pPr>
        <w:pStyle w:val="NoSpacing"/>
        <w:rPr>
          <w:sz w:val="24"/>
          <w:szCs w:val="24"/>
        </w:rPr>
      </w:pPr>
      <w:r w:rsidRPr="00BF255D">
        <w:rPr>
          <w:sz w:val="24"/>
          <w:szCs w:val="24"/>
        </w:rPr>
        <w:t xml:space="preserve">Tonight, after sundown, you are welcome to have large, four topping, </w:t>
      </w:r>
      <w:r w:rsidRPr="00BF255D">
        <w:rPr>
          <w:noProof/>
          <w:sz w:val="24"/>
          <w:szCs w:val="24"/>
        </w:rPr>
        <w:t>flavor-</w:t>
      </w:r>
      <w:r w:rsidRPr="00BF255D">
        <w:rPr>
          <w:sz w:val="24"/>
          <w:szCs w:val="24"/>
        </w:rPr>
        <w:t>crusted pizza from Pizza Hut. Might I suggest the hot pepper crust – it’s delicious. Pack all the leavening in there you want. But tonight, after sundown, and every day that follows – let</w:t>
      </w:r>
      <w:r w:rsidR="0068314F" w:rsidRPr="00BF255D">
        <w:rPr>
          <w:sz w:val="24"/>
          <w:szCs w:val="24"/>
        </w:rPr>
        <w:t xml:space="preserve"> u</w:t>
      </w:r>
      <w:r w:rsidRPr="00BF255D">
        <w:rPr>
          <w:sz w:val="24"/>
          <w:szCs w:val="24"/>
        </w:rPr>
        <w:t xml:space="preserve">s hunt down that sin and keep it from </w:t>
      </w:r>
      <w:r w:rsidR="00E109E5" w:rsidRPr="00BF255D">
        <w:rPr>
          <w:sz w:val="24"/>
          <w:szCs w:val="24"/>
        </w:rPr>
        <w:t xml:space="preserve">sneaking in and </w:t>
      </w:r>
      <w:r w:rsidRPr="00BF255D">
        <w:rPr>
          <w:sz w:val="24"/>
          <w:szCs w:val="24"/>
        </w:rPr>
        <w:t xml:space="preserve">leavening our </w:t>
      </w:r>
      <w:r w:rsidR="0068314F" w:rsidRPr="00BF255D">
        <w:rPr>
          <w:sz w:val="24"/>
          <w:szCs w:val="24"/>
        </w:rPr>
        <w:t xml:space="preserve">spiritual </w:t>
      </w:r>
      <w:r w:rsidRPr="00BF255D">
        <w:rPr>
          <w:sz w:val="24"/>
          <w:szCs w:val="24"/>
        </w:rPr>
        <w:t>lives.</w:t>
      </w:r>
    </w:p>
    <w:p w:rsidR="007C78A5" w:rsidRPr="00BF255D" w:rsidRDefault="007C78A5" w:rsidP="00433A92">
      <w:pPr>
        <w:pStyle w:val="NoSpacing"/>
        <w:rPr>
          <w:sz w:val="24"/>
          <w:szCs w:val="24"/>
        </w:rPr>
      </w:pPr>
    </w:p>
    <w:sectPr w:rsidR="007C78A5" w:rsidRPr="00BF255D" w:rsidSect="00BF255D">
      <w:headerReference w:type="default" r:id="rId8"/>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F255D" w:rsidRDefault="00BF255D" w:rsidP="00BF255D">
      <w:pPr>
        <w:spacing w:after="0" w:line="240" w:lineRule="auto"/>
      </w:pPr>
      <w:r>
        <w:separator/>
      </w:r>
    </w:p>
  </w:endnote>
  <w:endnote w:type="continuationSeparator" w:id="0">
    <w:p w:rsidR="00BF255D" w:rsidRDefault="00BF255D" w:rsidP="00BF25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F255D" w:rsidRDefault="00BF255D" w:rsidP="00BF255D">
      <w:pPr>
        <w:spacing w:after="0" w:line="240" w:lineRule="auto"/>
      </w:pPr>
      <w:r>
        <w:separator/>
      </w:r>
    </w:p>
  </w:footnote>
  <w:footnote w:type="continuationSeparator" w:id="0">
    <w:p w:rsidR="00BF255D" w:rsidRDefault="00BF255D" w:rsidP="00BF255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808080" w:themeColor="background1" w:themeShade="80"/>
        <w:spacing w:val="60"/>
      </w:rPr>
      <w:id w:val="-911236345"/>
      <w:docPartObj>
        <w:docPartGallery w:val="Page Numbers (Top of Page)"/>
        <w:docPartUnique/>
      </w:docPartObj>
    </w:sdtPr>
    <w:sdtEndPr>
      <w:rPr>
        <w:b/>
        <w:bCs/>
        <w:noProof/>
        <w:color w:val="auto"/>
        <w:spacing w:val="0"/>
      </w:rPr>
    </w:sdtEndPr>
    <w:sdtContent>
      <w:p w:rsidR="00BF255D" w:rsidRDefault="00BF255D">
        <w:pPr>
          <w:pStyle w:val="Header"/>
          <w:pBdr>
            <w:bottom w:val="single" w:sz="4" w:space="1" w:color="D9D9D9" w:themeColor="background1" w:themeShade="D9"/>
          </w:pBdr>
          <w:jc w:val="right"/>
          <w:rPr>
            <w:b/>
            <w:bCs/>
          </w:rPr>
        </w:pPr>
        <w:r>
          <w:rPr>
            <w:color w:val="808080" w:themeColor="background1" w:themeShade="80"/>
            <w:spacing w:val="60"/>
          </w:rPr>
          <w:t>Page</w:t>
        </w:r>
        <w:r>
          <w:t xml:space="preserve"> | </w:t>
        </w:r>
        <w:r>
          <w:fldChar w:fldCharType="begin"/>
        </w:r>
        <w:r>
          <w:instrText xml:space="preserve"> PAGE   \* MERGEFORMAT </w:instrText>
        </w:r>
        <w:r>
          <w:fldChar w:fldCharType="separate"/>
        </w:r>
        <w:r w:rsidRPr="00BF255D">
          <w:rPr>
            <w:b/>
            <w:bCs/>
            <w:noProof/>
          </w:rPr>
          <w:t>11</w:t>
        </w:r>
        <w:r>
          <w:rPr>
            <w:b/>
            <w:bCs/>
            <w:noProof/>
          </w:rPr>
          <w:fldChar w:fldCharType="end"/>
        </w:r>
      </w:p>
    </w:sdtContent>
  </w:sdt>
  <w:p w:rsidR="00BF255D" w:rsidRDefault="00BF255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B80F13"/>
    <w:multiLevelType w:val="hybridMultilevel"/>
    <w:tmpl w:val="AE86D7CA"/>
    <w:lvl w:ilvl="0" w:tplc="CB68DC8E">
      <w:start w:val="1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61506BE"/>
    <w:multiLevelType w:val="hybridMultilevel"/>
    <w:tmpl w:val="22C66484"/>
    <w:lvl w:ilvl="0" w:tplc="FF782F7C">
      <w:start w:val="1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OwMDE1MTQxsLC0MDFQ0lEKTi0uzszPAykwqQUAHpyN8iwAAAA="/>
  </w:docVars>
  <w:rsids>
    <w:rsidRoot w:val="00433A92"/>
    <w:rsid w:val="000244C1"/>
    <w:rsid w:val="00067782"/>
    <w:rsid w:val="000D35CD"/>
    <w:rsid w:val="001152E7"/>
    <w:rsid w:val="001245D3"/>
    <w:rsid w:val="00140193"/>
    <w:rsid w:val="001424D5"/>
    <w:rsid w:val="001D4295"/>
    <w:rsid w:val="00250374"/>
    <w:rsid w:val="00287506"/>
    <w:rsid w:val="002E08A7"/>
    <w:rsid w:val="002E1286"/>
    <w:rsid w:val="00326F0B"/>
    <w:rsid w:val="00327607"/>
    <w:rsid w:val="003E33FA"/>
    <w:rsid w:val="00433A92"/>
    <w:rsid w:val="005065B4"/>
    <w:rsid w:val="005133B6"/>
    <w:rsid w:val="00513E0E"/>
    <w:rsid w:val="005B50BB"/>
    <w:rsid w:val="005C7C67"/>
    <w:rsid w:val="005C7DDF"/>
    <w:rsid w:val="005D05B9"/>
    <w:rsid w:val="005F0ACC"/>
    <w:rsid w:val="00607249"/>
    <w:rsid w:val="006578B5"/>
    <w:rsid w:val="0068314F"/>
    <w:rsid w:val="00695C62"/>
    <w:rsid w:val="00741F2E"/>
    <w:rsid w:val="00764B75"/>
    <w:rsid w:val="00781022"/>
    <w:rsid w:val="0079390E"/>
    <w:rsid w:val="007C31B8"/>
    <w:rsid w:val="007C78A5"/>
    <w:rsid w:val="007E0EF9"/>
    <w:rsid w:val="008157A2"/>
    <w:rsid w:val="008219CA"/>
    <w:rsid w:val="008B619F"/>
    <w:rsid w:val="008D6D04"/>
    <w:rsid w:val="00902BCF"/>
    <w:rsid w:val="009208F3"/>
    <w:rsid w:val="009B288A"/>
    <w:rsid w:val="009E5D74"/>
    <w:rsid w:val="009F19C4"/>
    <w:rsid w:val="009F430D"/>
    <w:rsid w:val="00A54497"/>
    <w:rsid w:val="00AB7234"/>
    <w:rsid w:val="00AD46A7"/>
    <w:rsid w:val="00B00A37"/>
    <w:rsid w:val="00B8526E"/>
    <w:rsid w:val="00BC46F6"/>
    <w:rsid w:val="00BF255D"/>
    <w:rsid w:val="00C36919"/>
    <w:rsid w:val="00C4281E"/>
    <w:rsid w:val="00C43C5D"/>
    <w:rsid w:val="00CC1C51"/>
    <w:rsid w:val="00CC6212"/>
    <w:rsid w:val="00CE6525"/>
    <w:rsid w:val="00CF6A75"/>
    <w:rsid w:val="00D46A5A"/>
    <w:rsid w:val="00D85B04"/>
    <w:rsid w:val="00DC74A9"/>
    <w:rsid w:val="00E109E5"/>
    <w:rsid w:val="00E300DD"/>
    <w:rsid w:val="00E467D4"/>
    <w:rsid w:val="00E801CD"/>
    <w:rsid w:val="00EC573A"/>
    <w:rsid w:val="00ED3FA9"/>
    <w:rsid w:val="00F041CB"/>
    <w:rsid w:val="00F07BE7"/>
    <w:rsid w:val="00F27535"/>
    <w:rsid w:val="00F60F50"/>
    <w:rsid w:val="00F80E3C"/>
    <w:rsid w:val="00F810B3"/>
    <w:rsid w:val="00F8307F"/>
    <w:rsid w:val="00FA7E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33A92"/>
    <w:pPr>
      <w:spacing w:after="0" w:line="240" w:lineRule="auto"/>
    </w:pPr>
  </w:style>
  <w:style w:type="paragraph" w:styleId="Header">
    <w:name w:val="header"/>
    <w:basedOn w:val="Normal"/>
    <w:link w:val="HeaderChar"/>
    <w:uiPriority w:val="99"/>
    <w:unhideWhenUsed/>
    <w:rsid w:val="00BF25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255D"/>
  </w:style>
  <w:style w:type="paragraph" w:styleId="Footer">
    <w:name w:val="footer"/>
    <w:basedOn w:val="Normal"/>
    <w:link w:val="FooterChar"/>
    <w:uiPriority w:val="99"/>
    <w:unhideWhenUsed/>
    <w:rsid w:val="00BF25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255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33A92"/>
    <w:pPr>
      <w:spacing w:after="0" w:line="240" w:lineRule="auto"/>
    </w:pPr>
  </w:style>
  <w:style w:type="paragraph" w:styleId="Header">
    <w:name w:val="header"/>
    <w:basedOn w:val="Normal"/>
    <w:link w:val="HeaderChar"/>
    <w:uiPriority w:val="99"/>
    <w:unhideWhenUsed/>
    <w:rsid w:val="00BF25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255D"/>
  </w:style>
  <w:style w:type="paragraph" w:styleId="Footer">
    <w:name w:val="footer"/>
    <w:basedOn w:val="Normal"/>
    <w:link w:val="FooterChar"/>
    <w:uiPriority w:val="99"/>
    <w:unhideWhenUsed/>
    <w:rsid w:val="00BF25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25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90</TotalTime>
  <Pages>19</Pages>
  <Words>5225</Words>
  <Characters>29789</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Sherpa Software Development, LLC</Company>
  <LinksUpToDate>false</LinksUpToDate>
  <CharactersWithSpaces>349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 Greider</dc:creator>
  <cp:lastModifiedBy>Mike Greider</cp:lastModifiedBy>
  <cp:revision>60</cp:revision>
  <cp:lastPrinted>2016-04-29T01:20:00Z</cp:lastPrinted>
  <dcterms:created xsi:type="dcterms:W3CDTF">2016-04-25T19:02:00Z</dcterms:created>
  <dcterms:modified xsi:type="dcterms:W3CDTF">2016-04-29T01:20:00Z</dcterms:modified>
</cp:coreProperties>
</file>